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6A2D6A" w:rsidTr="006A2D6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2D6A" w:rsidRDefault="006A2D6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6A2D6A" w:rsidTr="006A2D6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2D6A" w:rsidRDefault="006A2D6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2D6A" w:rsidRDefault="006A2D6A"/>
        </w:tc>
      </w:tr>
      <w:tr w:rsidR="006A2D6A" w:rsidTr="006A2D6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2D6A" w:rsidRDefault="006A2D6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2D6A" w:rsidRDefault="006A2D6A"/>
        </w:tc>
      </w:tr>
    </w:tbl>
    <w:p w:rsidR="0073313A" w:rsidRDefault="0073313A" w:rsidP="0073313A">
      <w:pPr>
        <w:spacing w:after="0"/>
        <w:jc w:val="center"/>
        <w:rPr>
          <w:rFonts w:asciiTheme="majorHAnsi" w:hAnsiTheme="majorHAnsi" w:cs="Arial"/>
          <w:b/>
          <w:sz w:val="28"/>
          <w:szCs w:val="28"/>
        </w:rPr>
      </w:pPr>
    </w:p>
    <w:p w:rsidR="0073313A" w:rsidRPr="003E4F3C" w:rsidRDefault="0073313A" w:rsidP="00F75657">
      <w:pPr>
        <w:jc w:val="center"/>
        <w:rPr>
          <w:rFonts w:asciiTheme="majorHAnsi" w:hAnsiTheme="majorHAnsi" w:cs="Arial"/>
          <w:b/>
          <w:sz w:val="28"/>
          <w:szCs w:val="28"/>
        </w:rPr>
      </w:pPr>
      <w:r w:rsidRPr="003E4F3C">
        <w:rPr>
          <w:rFonts w:asciiTheme="majorHAnsi" w:hAnsiTheme="majorHAnsi" w:cs="Arial"/>
          <w:b/>
          <w:sz w:val="28"/>
          <w:szCs w:val="28"/>
        </w:rPr>
        <w:t xml:space="preserve"> </w:t>
      </w:r>
      <w:r w:rsidR="003E4F3C" w:rsidRPr="003E4F3C">
        <w:rPr>
          <w:rFonts w:asciiTheme="majorHAnsi" w:hAnsiTheme="majorHAnsi" w:cs="Arial"/>
          <w:b/>
          <w:sz w:val="28"/>
          <w:szCs w:val="28"/>
        </w:rPr>
        <w:t>Course Deletion Proposal Form</w:t>
      </w:r>
    </w:p>
    <w:p w:rsidR="00AB4AA6" w:rsidRPr="00285F5A" w:rsidRDefault="00AB4AA6" w:rsidP="00AB4AA6">
      <w:pPr>
        <w:rPr>
          <w:rFonts w:asciiTheme="majorHAnsi" w:hAnsiTheme="majorHAnsi" w:cs="Arial"/>
          <w:b/>
          <w:szCs w:val="20"/>
        </w:rPr>
      </w:pPr>
      <w:r>
        <w:rPr>
          <w:rFonts w:ascii="MS Gothic" w:eastAsia="MS Gothic" w:hAnsi="MS Gothic" w:cs="Arial"/>
          <w:b/>
          <w:szCs w:val="20"/>
        </w:rPr>
        <w:t>[</w:t>
      </w:r>
      <w:r w:rsidR="006F264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rsidR="00AB4AA6" w:rsidRPr="00285F5A" w:rsidRDefault="00AB4AA6" w:rsidP="00AB4AA6">
      <w:pPr>
        <w:rPr>
          <w:rFonts w:asciiTheme="majorHAnsi" w:hAnsiTheme="majorHAnsi" w:cs="Arial"/>
          <w:b/>
          <w:sz w:val="24"/>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rsidR="00AB4AA6" w:rsidRDefault="00AB4AA6" w:rsidP="00AB4AA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rsidR="00AB4AA6" w:rsidRDefault="00AB4AA6" w:rsidP="00AB4AA6">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B4AA6" w:rsidRPr="00592A95" w:rsidTr="00BB5EF7">
        <w:trPr>
          <w:trHeight w:val="1089"/>
        </w:trPr>
        <w:tc>
          <w:tcPr>
            <w:tcW w:w="5451" w:type="dxa"/>
            <w:vAlign w:val="center"/>
          </w:tcPr>
          <w:tbl>
            <w:tblPr>
              <w:tblStyle w:val="TableGrid"/>
              <w:tblW w:w="5035" w:type="dxa"/>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6F264C">
                  <w:pPr>
                    <w:jc w:val="center"/>
                    <w:rPr>
                      <w:rFonts w:asciiTheme="majorHAnsi" w:hAnsiTheme="majorHAnsi"/>
                      <w:sz w:val="20"/>
                      <w:szCs w:val="20"/>
                    </w:rPr>
                  </w:pPr>
                  <w:sdt>
                    <w:sdtPr>
                      <w:rPr>
                        <w:rFonts w:asciiTheme="majorHAnsi" w:hAnsiTheme="majorHAnsi"/>
                        <w:sz w:val="20"/>
                        <w:szCs w:val="20"/>
                      </w:rPr>
                      <w:id w:val="1252627499"/>
                      <w:placeholder>
                        <w:docPart w:val="50FF15F85784428A8573B5155C7915FA"/>
                      </w:placeholder>
                    </w:sdtPr>
                    <w:sdtEndPr/>
                    <w:sdtContent>
                      <w:r w:rsidR="006F264C">
                        <w:rPr>
                          <w:rFonts w:asciiTheme="majorHAnsi" w:hAnsiTheme="majorHAnsi"/>
                          <w:sz w:val="20"/>
                          <w:szCs w:val="20"/>
                        </w:rPr>
                        <w:t>Rodney Carmack</w:t>
                      </w:r>
                    </w:sdtContent>
                  </w:sdt>
                </w:p>
              </w:tc>
              <w:sdt>
                <w:sdtPr>
                  <w:rPr>
                    <w:rFonts w:asciiTheme="majorHAnsi" w:hAnsiTheme="majorHAnsi"/>
                    <w:sz w:val="20"/>
                    <w:szCs w:val="20"/>
                  </w:rPr>
                  <w:alias w:val="Date"/>
                  <w:tag w:val="Date"/>
                  <w:id w:val="726572248"/>
                  <w:placeholder>
                    <w:docPart w:val="D2AC6B7D28F640B4BA1C8596DBF2DFDB"/>
                  </w:placeholder>
                  <w:date w:fullDate="2019-04-11T00:00:00Z">
                    <w:dateFormat w:val="M/d/yyyy"/>
                    <w:lid w:val="en-US"/>
                    <w:storeMappedDataAs w:val="dateTime"/>
                    <w:calendar w:val="gregorian"/>
                  </w:date>
                </w:sdtPr>
                <w:sdtEndPr/>
                <w:sdtContent>
                  <w:tc>
                    <w:tcPr>
                      <w:tcW w:w="1350" w:type="dxa"/>
                      <w:vAlign w:val="bottom"/>
                    </w:tcPr>
                    <w:p w:rsidR="00AB4AA6" w:rsidRDefault="00A83689" w:rsidP="000B54A4">
                      <w:pPr>
                        <w:rPr>
                          <w:rFonts w:asciiTheme="majorHAnsi" w:hAnsiTheme="majorHAnsi"/>
                          <w:sz w:val="20"/>
                          <w:szCs w:val="20"/>
                        </w:rPr>
                      </w:pPr>
                      <w:r>
                        <w:rPr>
                          <w:rFonts w:asciiTheme="majorHAnsi" w:hAnsiTheme="majorHAnsi"/>
                          <w:sz w:val="20"/>
                          <w:szCs w:val="20"/>
                        </w:rPr>
                        <w:t>4/11/2019</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BB5EF7">
                  <w:pPr>
                    <w:jc w:val="center"/>
                    <w:rPr>
                      <w:rFonts w:asciiTheme="majorHAnsi" w:hAnsiTheme="majorHAnsi"/>
                      <w:sz w:val="20"/>
                      <w:szCs w:val="20"/>
                    </w:rPr>
                  </w:pPr>
                  <w:sdt>
                    <w:sdtPr>
                      <w:rPr>
                        <w:rFonts w:asciiTheme="majorHAnsi" w:hAnsiTheme="majorHAnsi"/>
                        <w:sz w:val="20"/>
                        <w:szCs w:val="20"/>
                      </w:rPr>
                      <w:id w:val="595992251"/>
                      <w:placeholder>
                        <w:docPart w:val="376E1310C96F431DB7E6017ADE521ED4"/>
                      </w:placeholder>
                      <w:showingPlcHdr/>
                    </w:sdtPr>
                    <w:sdtEndPr/>
                    <w:sdtContent>
                      <w:permStart w:id="636579931"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636579931"/>
                    </w:sdtContent>
                  </w:sdt>
                </w:p>
              </w:tc>
              <w:sdt>
                <w:sdtPr>
                  <w:rPr>
                    <w:rFonts w:asciiTheme="majorHAnsi" w:hAnsiTheme="majorHAnsi"/>
                    <w:sz w:val="20"/>
                    <w:szCs w:val="20"/>
                  </w:rPr>
                  <w:alias w:val="Date"/>
                  <w:tag w:val="Date"/>
                  <w:id w:val="1114327292"/>
                  <w:placeholder>
                    <w:docPart w:val="213F4E602BDF4D05B2B98A9D4354DDB2"/>
                  </w:placeholder>
                  <w:showingPlcHdr/>
                  <w:date>
                    <w:dateFormat w:val="M/d/yyyy"/>
                    <w:lid w:val="en-US"/>
                    <w:storeMappedDataAs w:val="dateTime"/>
                    <w:calendar w:val="gregorian"/>
                  </w:date>
                </w:sdtPr>
                <w:sdtEndPr/>
                <w:sdtContent>
                  <w:tc>
                    <w:tcPr>
                      <w:tcW w:w="1350" w:type="dxa"/>
                      <w:vAlign w:val="bottom"/>
                    </w:tcPr>
                    <w:p w:rsidR="00AB4AA6" w:rsidRDefault="00AB4AA6"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B4AA6" w:rsidRPr="006648A0" w:rsidRDefault="00AB4AA6" w:rsidP="00BB5EF7">
            <w:pPr>
              <w:rPr>
                <w:rFonts w:asciiTheme="majorHAnsi" w:hAnsiTheme="majorHAnsi"/>
                <w:sz w:val="16"/>
                <w:szCs w:val="16"/>
              </w:rPr>
            </w:pPr>
            <w:r w:rsidRPr="00592A95">
              <w:rPr>
                <w:rFonts w:asciiTheme="majorHAnsi" w:hAnsiTheme="majorHAnsi"/>
                <w:b/>
                <w:sz w:val="20"/>
                <w:szCs w:val="20"/>
              </w:rPr>
              <w:t>COPE Chair (if applicable)</w:t>
            </w:r>
          </w:p>
        </w:tc>
      </w:tr>
      <w:tr w:rsidR="00AB4AA6" w:rsidRPr="00592A95"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0F162C">
                  <w:pPr>
                    <w:jc w:val="center"/>
                    <w:rPr>
                      <w:rFonts w:asciiTheme="majorHAnsi" w:hAnsiTheme="majorHAnsi"/>
                      <w:sz w:val="20"/>
                      <w:szCs w:val="20"/>
                    </w:rPr>
                  </w:pPr>
                  <w:sdt>
                    <w:sdtPr>
                      <w:rPr>
                        <w:rFonts w:asciiTheme="majorHAnsi" w:hAnsiTheme="majorHAnsi"/>
                        <w:sz w:val="20"/>
                        <w:szCs w:val="20"/>
                      </w:rPr>
                      <w:id w:val="-1888091104"/>
                      <w:placeholder>
                        <w:docPart w:val="7404FF64AEF147619B65411B92080224"/>
                      </w:placeholder>
                    </w:sdtPr>
                    <w:sdtEndPr/>
                    <w:sdtContent>
                      <w:r w:rsidR="000F162C">
                        <w:rPr>
                          <w:rFonts w:asciiTheme="majorHAnsi" w:hAnsiTheme="majorHAnsi"/>
                          <w:sz w:val="20"/>
                          <w:szCs w:val="20"/>
                        </w:rPr>
                        <w:t>James Doering</w:t>
                      </w:r>
                    </w:sdtContent>
                  </w:sdt>
                </w:p>
              </w:tc>
              <w:sdt>
                <w:sdtPr>
                  <w:rPr>
                    <w:rFonts w:asciiTheme="majorHAnsi" w:hAnsiTheme="majorHAnsi"/>
                    <w:sz w:val="20"/>
                    <w:szCs w:val="20"/>
                  </w:rPr>
                  <w:alias w:val="Date"/>
                  <w:tag w:val="Date"/>
                  <w:id w:val="-1811082839"/>
                  <w:placeholder>
                    <w:docPart w:val="987483FA7F2549D2A332BD355CE915A1"/>
                  </w:placeholder>
                  <w:date w:fullDate="2019-04-11T00:00:00Z">
                    <w:dateFormat w:val="M/d/yyyy"/>
                    <w:lid w:val="en-US"/>
                    <w:storeMappedDataAs w:val="dateTime"/>
                    <w:calendar w:val="gregorian"/>
                  </w:date>
                </w:sdtPr>
                <w:sdtEndPr/>
                <w:sdtContent>
                  <w:tc>
                    <w:tcPr>
                      <w:tcW w:w="1350" w:type="dxa"/>
                      <w:vAlign w:val="bottom"/>
                    </w:tcPr>
                    <w:p w:rsidR="00AB4AA6" w:rsidRDefault="000F162C" w:rsidP="006F264C">
                      <w:pPr>
                        <w:jc w:val="center"/>
                        <w:rPr>
                          <w:rFonts w:asciiTheme="majorHAnsi" w:hAnsiTheme="majorHAnsi"/>
                          <w:sz w:val="20"/>
                          <w:szCs w:val="20"/>
                        </w:rPr>
                      </w:pPr>
                      <w:r>
                        <w:rPr>
                          <w:rFonts w:asciiTheme="majorHAnsi" w:hAnsiTheme="majorHAnsi"/>
                          <w:sz w:val="20"/>
                          <w:szCs w:val="20"/>
                        </w:rPr>
                        <w:t>4/11/2019</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BB5EF7">
                  <w:pPr>
                    <w:jc w:val="center"/>
                    <w:rPr>
                      <w:rFonts w:asciiTheme="majorHAnsi" w:hAnsiTheme="majorHAnsi"/>
                      <w:sz w:val="20"/>
                      <w:szCs w:val="20"/>
                    </w:rPr>
                  </w:pPr>
                  <w:sdt>
                    <w:sdtPr>
                      <w:rPr>
                        <w:rFonts w:asciiTheme="majorHAnsi" w:hAnsiTheme="majorHAnsi"/>
                        <w:sz w:val="20"/>
                        <w:szCs w:val="20"/>
                      </w:rPr>
                      <w:id w:val="923150155"/>
                      <w:placeholder>
                        <w:docPart w:val="A7832950B6CF40ABA4356A2EB75F453C"/>
                      </w:placeholder>
                      <w:showingPlcHdr/>
                    </w:sdtPr>
                    <w:sdtEndPr/>
                    <w:sdtContent>
                      <w:permStart w:id="1334384923"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1334384923"/>
                    </w:sdtContent>
                  </w:sdt>
                </w:p>
              </w:tc>
              <w:sdt>
                <w:sdtPr>
                  <w:rPr>
                    <w:rFonts w:asciiTheme="majorHAnsi" w:hAnsiTheme="majorHAnsi"/>
                    <w:sz w:val="20"/>
                    <w:szCs w:val="20"/>
                  </w:rPr>
                  <w:alias w:val="Date"/>
                  <w:tag w:val="Date"/>
                  <w:id w:val="-1364362510"/>
                  <w:placeholder>
                    <w:docPart w:val="B3569206A258441AB0D47F5C296328A3"/>
                  </w:placeholder>
                  <w:showingPlcHdr/>
                  <w:date>
                    <w:dateFormat w:val="M/d/yyyy"/>
                    <w:lid w:val="en-US"/>
                    <w:storeMappedDataAs w:val="dateTime"/>
                    <w:calendar w:val="gregorian"/>
                  </w:date>
                </w:sdtPr>
                <w:sdtEndPr/>
                <w:sdtContent>
                  <w:tc>
                    <w:tcPr>
                      <w:tcW w:w="1350" w:type="dxa"/>
                      <w:vAlign w:val="bottom"/>
                    </w:tcPr>
                    <w:p w:rsidR="00AB4AA6" w:rsidRDefault="00AB4AA6"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B4AA6" w:rsidRPr="00592A95" w:rsidRDefault="006E2497" w:rsidP="00BB5EF7">
            <w:pPr>
              <w:rPr>
                <w:rFonts w:asciiTheme="majorHAnsi" w:hAnsiTheme="majorHAnsi"/>
                <w:sz w:val="20"/>
                <w:szCs w:val="20"/>
              </w:rPr>
            </w:pPr>
            <w:r>
              <w:rPr>
                <w:rFonts w:asciiTheme="majorHAnsi" w:hAnsiTheme="majorHAnsi"/>
                <w:b/>
                <w:sz w:val="20"/>
                <w:szCs w:val="20"/>
              </w:rPr>
              <w:t>Head of Unit</w:t>
            </w:r>
            <w:r w:rsidR="00AB4AA6" w:rsidRPr="00592A95">
              <w:rPr>
                <w:rFonts w:asciiTheme="majorHAnsi" w:hAnsiTheme="majorHAnsi"/>
                <w:b/>
                <w:sz w:val="20"/>
                <w:szCs w:val="20"/>
              </w:rPr>
              <w:t xml:space="preserve"> (If applicable) </w:t>
            </w:r>
            <w:r w:rsidR="00AB4AA6" w:rsidRPr="00592A95">
              <w:rPr>
                <w:rFonts w:asciiTheme="majorHAnsi" w:hAnsiTheme="majorHAnsi"/>
                <w:sz w:val="20"/>
                <w:szCs w:val="20"/>
              </w:rPr>
              <w:t xml:space="preserve">                        </w:t>
            </w:r>
          </w:p>
        </w:tc>
      </w:tr>
      <w:tr w:rsidR="00AB4AA6" w:rsidRPr="00592A95"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EB6C5B">
                  <w:pPr>
                    <w:jc w:val="center"/>
                    <w:rPr>
                      <w:rFonts w:asciiTheme="majorHAnsi" w:hAnsiTheme="majorHAnsi"/>
                      <w:sz w:val="20"/>
                      <w:szCs w:val="20"/>
                    </w:rPr>
                  </w:pPr>
                  <w:sdt>
                    <w:sdtPr>
                      <w:rPr>
                        <w:rFonts w:asciiTheme="majorHAnsi" w:hAnsiTheme="majorHAnsi"/>
                        <w:sz w:val="20"/>
                        <w:szCs w:val="20"/>
                      </w:rPr>
                      <w:id w:val="319927305"/>
                      <w:placeholder>
                        <w:docPart w:val="F19365345F90491CB9B2C06383EC9E85"/>
                      </w:placeholder>
                    </w:sdtPr>
                    <w:sdtEndPr/>
                    <w:sdtContent>
                      <w:r w:rsidR="00EB6C5B">
                        <w:rPr>
                          <w:rFonts w:asciiTheme="majorHAnsi" w:hAnsiTheme="majorHAnsi"/>
                          <w:sz w:val="20"/>
                          <w:szCs w:val="20"/>
                        </w:rPr>
                        <w:t>J. Eric Sims</w:t>
                      </w:r>
                    </w:sdtContent>
                  </w:sdt>
                </w:p>
              </w:tc>
              <w:sdt>
                <w:sdtPr>
                  <w:rPr>
                    <w:rFonts w:asciiTheme="majorHAnsi" w:hAnsiTheme="majorHAnsi"/>
                    <w:sz w:val="20"/>
                    <w:szCs w:val="20"/>
                  </w:rPr>
                  <w:alias w:val="Date"/>
                  <w:tag w:val="Date"/>
                  <w:id w:val="795952846"/>
                  <w:placeholder>
                    <w:docPart w:val="EEA51012F2004C20947313DCFCF0060E"/>
                  </w:placeholder>
                  <w:date w:fullDate="2019-04-12T00:00:00Z">
                    <w:dateFormat w:val="M/d/yyyy"/>
                    <w:lid w:val="en-US"/>
                    <w:storeMappedDataAs w:val="dateTime"/>
                    <w:calendar w:val="gregorian"/>
                  </w:date>
                </w:sdtPr>
                <w:sdtEndPr/>
                <w:sdtContent>
                  <w:tc>
                    <w:tcPr>
                      <w:tcW w:w="1350" w:type="dxa"/>
                      <w:vAlign w:val="bottom"/>
                    </w:tcPr>
                    <w:p w:rsidR="00AB4AA6" w:rsidRDefault="00EB6C5B" w:rsidP="00EB6C5B">
                      <w:pPr>
                        <w:rPr>
                          <w:rFonts w:asciiTheme="majorHAnsi" w:hAnsiTheme="majorHAnsi"/>
                          <w:sz w:val="20"/>
                          <w:szCs w:val="20"/>
                        </w:rPr>
                      </w:pPr>
                      <w:r>
                        <w:rPr>
                          <w:rFonts w:asciiTheme="majorHAnsi" w:hAnsiTheme="majorHAnsi"/>
                          <w:sz w:val="20"/>
                          <w:szCs w:val="20"/>
                        </w:rPr>
                        <w:t>4/12/2019</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BB5EF7">
                  <w:pPr>
                    <w:jc w:val="center"/>
                    <w:rPr>
                      <w:rFonts w:asciiTheme="majorHAnsi" w:hAnsiTheme="majorHAnsi"/>
                      <w:sz w:val="20"/>
                      <w:szCs w:val="20"/>
                    </w:rPr>
                  </w:pPr>
                  <w:sdt>
                    <w:sdtPr>
                      <w:rPr>
                        <w:rFonts w:asciiTheme="majorHAnsi" w:hAnsiTheme="majorHAnsi"/>
                        <w:sz w:val="20"/>
                        <w:szCs w:val="20"/>
                      </w:rPr>
                      <w:id w:val="732201797"/>
                      <w:placeholder>
                        <w:docPart w:val="A811E13A49F14AE390C5B4F5939F49C0"/>
                      </w:placeholder>
                      <w:showingPlcHdr/>
                    </w:sdtPr>
                    <w:sdtEndPr/>
                    <w:sdtContent>
                      <w:permStart w:id="696191026"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696191026"/>
                    </w:sdtContent>
                  </w:sdt>
                </w:p>
              </w:tc>
              <w:sdt>
                <w:sdtPr>
                  <w:rPr>
                    <w:rFonts w:asciiTheme="majorHAnsi" w:hAnsiTheme="majorHAnsi"/>
                    <w:sz w:val="20"/>
                    <w:szCs w:val="20"/>
                  </w:rPr>
                  <w:alias w:val="Date"/>
                  <w:tag w:val="Date"/>
                  <w:id w:val="1365331102"/>
                  <w:placeholder>
                    <w:docPart w:val="3941088E915A48AA96C8B6B338507A62"/>
                  </w:placeholder>
                  <w:showingPlcHdr/>
                  <w:date>
                    <w:dateFormat w:val="M/d/yyyy"/>
                    <w:lid w:val="en-US"/>
                    <w:storeMappedDataAs w:val="dateTime"/>
                    <w:calendar w:val="gregorian"/>
                  </w:date>
                </w:sdtPr>
                <w:sdtEndPr/>
                <w:sdtContent>
                  <w:tc>
                    <w:tcPr>
                      <w:tcW w:w="1350" w:type="dxa"/>
                      <w:vAlign w:val="bottom"/>
                    </w:tcPr>
                    <w:p w:rsidR="00AB4AA6" w:rsidRDefault="00AB4AA6"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Undergraduate Curriculum Council Chair</w:t>
            </w:r>
          </w:p>
        </w:tc>
      </w:tr>
      <w:tr w:rsidR="00AB4AA6" w:rsidRPr="00592A95"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826CB6">
                  <w:pPr>
                    <w:jc w:val="center"/>
                    <w:rPr>
                      <w:rFonts w:asciiTheme="majorHAnsi" w:hAnsiTheme="majorHAnsi"/>
                      <w:sz w:val="20"/>
                      <w:szCs w:val="20"/>
                    </w:rPr>
                  </w:pPr>
                  <w:sdt>
                    <w:sdtPr>
                      <w:rPr>
                        <w:rFonts w:asciiTheme="majorHAnsi" w:hAnsiTheme="majorHAnsi"/>
                        <w:sz w:val="20"/>
                        <w:szCs w:val="20"/>
                      </w:rPr>
                      <w:id w:val="-1261907031"/>
                      <w:placeholder>
                        <w:docPart w:val="9D57D3962F214CE6A0A6EA228638996B"/>
                      </w:placeholder>
                    </w:sdtPr>
                    <w:sdtEndPr/>
                    <w:sdtContent>
                      <w:r w:rsidR="00826CB6">
                        <w:rPr>
                          <w:rFonts w:asciiTheme="majorHAnsi" w:hAnsiTheme="majorHAnsi"/>
                          <w:sz w:val="20"/>
                          <w:szCs w:val="20"/>
                        </w:rPr>
                        <w:t>Jim Washam</w:t>
                      </w:r>
                      <w:bookmarkStart w:id="0" w:name="_GoBack"/>
                      <w:bookmarkEnd w:id="0"/>
                    </w:sdtContent>
                  </w:sdt>
                </w:p>
              </w:tc>
              <w:sdt>
                <w:sdtPr>
                  <w:rPr>
                    <w:rFonts w:asciiTheme="majorHAnsi" w:hAnsiTheme="majorHAnsi"/>
                    <w:sz w:val="20"/>
                    <w:szCs w:val="20"/>
                  </w:rPr>
                  <w:alias w:val="Date"/>
                  <w:tag w:val="Date"/>
                  <w:id w:val="1607542089"/>
                  <w:placeholder>
                    <w:docPart w:val="CCF8A7F2DCB04295A5839593C3BD4E27"/>
                  </w:placeholder>
                  <w:date w:fullDate="2019-04-12T00:00:00Z">
                    <w:dateFormat w:val="M/d/yyyy"/>
                    <w:lid w:val="en-US"/>
                    <w:storeMappedDataAs w:val="dateTime"/>
                    <w:calendar w:val="gregorian"/>
                  </w:date>
                </w:sdtPr>
                <w:sdtEndPr/>
                <w:sdtContent>
                  <w:tc>
                    <w:tcPr>
                      <w:tcW w:w="1350" w:type="dxa"/>
                      <w:vAlign w:val="bottom"/>
                    </w:tcPr>
                    <w:p w:rsidR="00AB4AA6" w:rsidRDefault="00826CB6" w:rsidP="00826CB6">
                      <w:pPr>
                        <w:jc w:val="center"/>
                        <w:rPr>
                          <w:rFonts w:asciiTheme="majorHAnsi" w:hAnsiTheme="majorHAnsi"/>
                          <w:sz w:val="20"/>
                          <w:szCs w:val="20"/>
                        </w:rPr>
                      </w:pPr>
                      <w:r>
                        <w:rPr>
                          <w:rFonts w:asciiTheme="majorHAnsi" w:hAnsiTheme="majorHAnsi"/>
                          <w:sz w:val="20"/>
                          <w:szCs w:val="20"/>
                        </w:rPr>
                        <w:t>4/12/2019</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BB5EF7">
                  <w:pPr>
                    <w:jc w:val="center"/>
                    <w:rPr>
                      <w:rFonts w:asciiTheme="majorHAnsi" w:hAnsiTheme="majorHAnsi"/>
                      <w:sz w:val="20"/>
                      <w:szCs w:val="20"/>
                    </w:rPr>
                  </w:pPr>
                  <w:sdt>
                    <w:sdtPr>
                      <w:rPr>
                        <w:rFonts w:asciiTheme="majorHAnsi" w:hAnsiTheme="majorHAnsi"/>
                        <w:sz w:val="20"/>
                        <w:szCs w:val="20"/>
                      </w:rPr>
                      <w:id w:val="33859761"/>
                      <w:placeholder>
                        <w:docPart w:val="F62E4037F893459B9024A4DE93250453"/>
                      </w:placeholder>
                      <w:showingPlcHdr/>
                    </w:sdtPr>
                    <w:sdtEndPr/>
                    <w:sdtContent>
                      <w:permStart w:id="1475827686"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1475827686"/>
                    </w:sdtContent>
                  </w:sdt>
                </w:p>
              </w:tc>
              <w:sdt>
                <w:sdtPr>
                  <w:rPr>
                    <w:rFonts w:asciiTheme="majorHAnsi" w:hAnsiTheme="majorHAnsi"/>
                    <w:sz w:val="20"/>
                    <w:szCs w:val="20"/>
                  </w:rPr>
                  <w:alias w:val="Date"/>
                  <w:tag w:val="Date"/>
                  <w:id w:val="-520320311"/>
                  <w:placeholder>
                    <w:docPart w:val="B4FC3DE8AD994D05ADD9D8C8394EC56D"/>
                  </w:placeholder>
                  <w:showingPlcHdr/>
                  <w:date>
                    <w:dateFormat w:val="M/d/yyyy"/>
                    <w:lid w:val="en-US"/>
                    <w:storeMappedDataAs w:val="dateTime"/>
                    <w:calendar w:val="gregorian"/>
                  </w:date>
                </w:sdtPr>
                <w:sdtEndPr/>
                <w:sdtContent>
                  <w:tc>
                    <w:tcPr>
                      <w:tcW w:w="1350" w:type="dxa"/>
                      <w:vAlign w:val="bottom"/>
                    </w:tcPr>
                    <w:p w:rsidR="00AB4AA6" w:rsidRDefault="00AB4AA6"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Graduate Curriculum Committee Chair</w:t>
            </w:r>
          </w:p>
        </w:tc>
      </w:tr>
      <w:tr w:rsidR="00AB4AA6" w:rsidRPr="00592A95" w:rsidTr="00BB5EF7">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E2497" w:rsidTr="00A37E2D">
              <w:trPr>
                <w:trHeight w:val="113"/>
              </w:trPr>
              <w:tc>
                <w:tcPr>
                  <w:tcW w:w="3685" w:type="dxa"/>
                  <w:vAlign w:val="bottom"/>
                </w:tcPr>
                <w:p w:rsidR="006E2497" w:rsidRDefault="00E25899" w:rsidP="006E2497">
                  <w:pPr>
                    <w:jc w:val="center"/>
                    <w:rPr>
                      <w:rFonts w:asciiTheme="majorHAnsi" w:hAnsiTheme="majorHAnsi"/>
                      <w:sz w:val="20"/>
                      <w:szCs w:val="20"/>
                    </w:rPr>
                  </w:pPr>
                  <w:sdt>
                    <w:sdtPr>
                      <w:rPr>
                        <w:rFonts w:asciiTheme="majorHAnsi" w:hAnsiTheme="majorHAnsi"/>
                        <w:sz w:val="20"/>
                        <w:szCs w:val="20"/>
                      </w:rPr>
                      <w:id w:val="1103614995"/>
                      <w:placeholder>
                        <w:docPart w:val="C66F5BCB10584B989BA405A00FB332F2"/>
                      </w:placeholder>
                      <w:showingPlcHdr/>
                    </w:sdtPr>
                    <w:sdtEndPr/>
                    <w:sdtContent>
                      <w:permStart w:id="991911886" w:edGrp="everyone"/>
                      <w:r w:rsidR="006E2497" w:rsidRPr="00592A95">
                        <w:rPr>
                          <w:rFonts w:asciiTheme="majorHAnsi" w:hAnsiTheme="majorHAnsi"/>
                          <w:color w:val="808080" w:themeColor="background1" w:themeShade="80"/>
                          <w:sz w:val="52"/>
                          <w:szCs w:val="52"/>
                          <w:shd w:val="clear" w:color="auto" w:fill="D9D9D9" w:themeFill="background1" w:themeFillShade="D9"/>
                        </w:rPr>
                        <w:t>__________________</w:t>
                      </w:r>
                      <w:permEnd w:id="991911886"/>
                    </w:sdtContent>
                  </w:sdt>
                </w:p>
              </w:tc>
              <w:sdt>
                <w:sdtPr>
                  <w:rPr>
                    <w:rFonts w:asciiTheme="majorHAnsi" w:hAnsiTheme="majorHAnsi"/>
                    <w:sz w:val="20"/>
                    <w:szCs w:val="20"/>
                  </w:rPr>
                  <w:alias w:val="Date"/>
                  <w:tag w:val="Date"/>
                  <w:id w:val="1349069632"/>
                  <w:placeholder>
                    <w:docPart w:val="B754A690FBF744B4A3AEAC6C7CB85057"/>
                  </w:placeholder>
                  <w:showingPlcHdr/>
                  <w:date>
                    <w:dateFormat w:val="M/d/yyyy"/>
                    <w:lid w:val="en-US"/>
                    <w:storeMappedDataAs w:val="dateTime"/>
                    <w:calendar w:val="gregorian"/>
                  </w:date>
                </w:sdtPr>
                <w:sdtEndPr/>
                <w:sdtContent>
                  <w:tc>
                    <w:tcPr>
                      <w:tcW w:w="1350" w:type="dxa"/>
                      <w:vAlign w:val="bottom"/>
                    </w:tcPr>
                    <w:p w:rsidR="006E2497" w:rsidRDefault="006E2497" w:rsidP="006E249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B4AA6" w:rsidRPr="00592A95" w:rsidRDefault="006E2497" w:rsidP="00BB5EF7">
            <w:pP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If applicable) </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B4AA6" w:rsidTr="00BB5EF7">
              <w:trPr>
                <w:trHeight w:val="113"/>
              </w:trPr>
              <w:tc>
                <w:tcPr>
                  <w:tcW w:w="3685" w:type="dxa"/>
                  <w:vAlign w:val="bottom"/>
                </w:tcPr>
                <w:p w:rsidR="00AB4AA6" w:rsidRDefault="00E25899" w:rsidP="00BB5EF7">
                  <w:pPr>
                    <w:jc w:val="center"/>
                    <w:rPr>
                      <w:rFonts w:asciiTheme="majorHAnsi" w:hAnsiTheme="majorHAnsi"/>
                      <w:sz w:val="20"/>
                      <w:szCs w:val="20"/>
                    </w:rPr>
                  </w:pPr>
                  <w:sdt>
                    <w:sdtPr>
                      <w:rPr>
                        <w:rFonts w:asciiTheme="majorHAnsi" w:hAnsiTheme="majorHAnsi"/>
                        <w:sz w:val="20"/>
                        <w:szCs w:val="20"/>
                      </w:rPr>
                      <w:id w:val="1006483081"/>
                      <w:placeholder>
                        <w:docPart w:val="636780D1B431443BB7728533B542871C"/>
                      </w:placeholder>
                      <w:showingPlcHdr/>
                    </w:sdtPr>
                    <w:sdtEndPr/>
                    <w:sdtContent>
                      <w:permStart w:id="550639451" w:edGrp="everyone"/>
                      <w:r w:rsidR="00AB4AA6" w:rsidRPr="00592A95">
                        <w:rPr>
                          <w:rFonts w:asciiTheme="majorHAnsi" w:hAnsiTheme="majorHAnsi"/>
                          <w:color w:val="808080" w:themeColor="background1" w:themeShade="80"/>
                          <w:sz w:val="52"/>
                          <w:szCs w:val="52"/>
                          <w:shd w:val="clear" w:color="auto" w:fill="D9D9D9" w:themeFill="background1" w:themeFillShade="D9"/>
                        </w:rPr>
                        <w:t>__________________</w:t>
                      </w:r>
                      <w:permEnd w:id="550639451"/>
                    </w:sdtContent>
                  </w:sdt>
                </w:p>
              </w:tc>
              <w:sdt>
                <w:sdtPr>
                  <w:rPr>
                    <w:rFonts w:asciiTheme="majorHAnsi" w:hAnsiTheme="majorHAnsi"/>
                    <w:sz w:val="20"/>
                    <w:szCs w:val="20"/>
                  </w:rPr>
                  <w:alias w:val="Date"/>
                  <w:tag w:val="Date"/>
                  <w:id w:val="-1148581485"/>
                  <w:placeholder>
                    <w:docPart w:val="75A34C21CAA441EF911A35BB000E64ED"/>
                  </w:placeholder>
                  <w:showingPlcHdr/>
                  <w:date>
                    <w:dateFormat w:val="M/d/yyyy"/>
                    <w:lid w:val="en-US"/>
                    <w:storeMappedDataAs w:val="dateTime"/>
                    <w:calendar w:val="gregorian"/>
                  </w:date>
                </w:sdtPr>
                <w:sdtEndPr/>
                <w:sdtContent>
                  <w:tc>
                    <w:tcPr>
                      <w:tcW w:w="1350" w:type="dxa"/>
                      <w:vAlign w:val="bottom"/>
                    </w:tcPr>
                    <w:p w:rsidR="00AB4AA6" w:rsidRDefault="00AB4AA6" w:rsidP="00BB5EF7">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rsidR="00AB4AA6" w:rsidRPr="00592A95" w:rsidRDefault="00AB4AA6" w:rsidP="00BB5EF7">
            <w:pPr>
              <w:rPr>
                <w:rFonts w:asciiTheme="majorHAnsi" w:hAnsiTheme="majorHAnsi"/>
                <w:sz w:val="20"/>
                <w:szCs w:val="20"/>
              </w:rPr>
            </w:pPr>
            <w:r w:rsidRPr="00592A95">
              <w:rPr>
                <w:rFonts w:asciiTheme="majorHAnsi" w:hAnsiTheme="majorHAnsi"/>
                <w:b/>
                <w:sz w:val="20"/>
                <w:szCs w:val="20"/>
              </w:rPr>
              <w:t>Vice Chancellor for Academic Affairs</w:t>
            </w:r>
          </w:p>
        </w:tc>
      </w:tr>
    </w:tbl>
    <w:p w:rsidR="00636DB3" w:rsidRDefault="00636DB3" w:rsidP="00384538">
      <w:pPr>
        <w:pBdr>
          <w:bottom w:val="single" w:sz="12" w:space="1" w:color="auto"/>
        </w:pBdr>
        <w:rPr>
          <w:rFonts w:asciiTheme="majorHAnsi" w:hAnsiTheme="majorHAnsi" w:cs="Arial"/>
          <w:sz w:val="20"/>
          <w:szCs w:val="20"/>
        </w:rPr>
      </w:pPr>
    </w:p>
    <w:p w:rsidR="00AB4AA6" w:rsidRPr="00592A95" w:rsidRDefault="00AB4AA6" w:rsidP="00384538">
      <w:pPr>
        <w:pBdr>
          <w:bottom w:val="single" w:sz="12" w:space="1" w:color="auto"/>
        </w:pBdr>
        <w:rPr>
          <w:rFonts w:asciiTheme="majorHAnsi" w:hAnsiTheme="majorHAnsi" w:cs="Arial"/>
          <w:sz w:val="20"/>
          <w:szCs w:val="20"/>
        </w:rPr>
      </w:pPr>
    </w:p>
    <w:p w:rsidR="00F87DAF" w:rsidRDefault="00FD49E0" w:rsidP="00FD49E0">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1. </w:t>
      </w:r>
      <w:r w:rsidR="00130E5B" w:rsidRPr="00405115">
        <w:rPr>
          <w:rFonts w:asciiTheme="majorHAnsi" w:hAnsiTheme="majorHAnsi" w:cs="Arial"/>
          <w:b/>
          <w:sz w:val="20"/>
          <w:szCs w:val="20"/>
        </w:rPr>
        <w:t>Course Title, Prefix and Number</w:t>
      </w:r>
    </w:p>
    <w:sdt>
      <w:sdtPr>
        <w:rPr>
          <w:rFonts w:asciiTheme="majorHAnsi" w:hAnsiTheme="majorHAnsi" w:cs="Arial"/>
          <w:sz w:val="20"/>
          <w:szCs w:val="20"/>
        </w:rPr>
        <w:id w:val="264975268"/>
        <w:placeholder>
          <w:docPart w:val="3C47792742C74F309451C66BDED08312"/>
        </w:placeholder>
      </w:sdtPr>
      <w:sdtEndPr/>
      <w:sdtContent>
        <w:p w:rsidR="00F87DAF" w:rsidRDefault="006F264C" w:rsidP="00F87DA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ntermediate Accounting III, ACCT 3033</w:t>
          </w:r>
        </w:p>
      </w:sdtContent>
    </w:sdt>
    <w:p w:rsidR="00C12816" w:rsidRPr="00592A95" w:rsidRDefault="00C12816" w:rsidP="00FD49E0">
      <w:pPr>
        <w:tabs>
          <w:tab w:val="left" w:pos="360"/>
          <w:tab w:val="left" w:pos="720"/>
        </w:tabs>
        <w:spacing w:after="0" w:line="240" w:lineRule="auto"/>
        <w:rPr>
          <w:rFonts w:asciiTheme="majorHAnsi" w:hAnsiTheme="majorHAnsi" w:cs="Arial"/>
          <w:sz w:val="20"/>
          <w:szCs w:val="20"/>
        </w:rPr>
      </w:pPr>
    </w:p>
    <w:p w:rsidR="00F87DAF" w:rsidRDefault="00FD49E0" w:rsidP="00FD49E0">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2. </w:t>
      </w:r>
      <w:r w:rsidR="00130E5B" w:rsidRPr="00405115">
        <w:rPr>
          <w:rFonts w:asciiTheme="majorHAnsi" w:hAnsiTheme="majorHAnsi" w:cs="Arial"/>
          <w:b/>
          <w:sz w:val="20"/>
          <w:szCs w:val="20"/>
        </w:rPr>
        <w:t>Contact Person</w:t>
      </w:r>
      <w:r w:rsidR="00130E5B" w:rsidRPr="00405115">
        <w:rPr>
          <w:rFonts w:asciiTheme="majorHAnsi" w:hAnsiTheme="majorHAnsi" w:cs="Arial"/>
          <w:sz w:val="20"/>
          <w:szCs w:val="20"/>
        </w:rPr>
        <w:t xml:space="preserve"> (Name, Email Address, Phone Number)</w:t>
      </w:r>
    </w:p>
    <w:sdt>
      <w:sdtPr>
        <w:rPr>
          <w:rFonts w:asciiTheme="majorHAnsi" w:hAnsiTheme="majorHAnsi" w:cs="Arial"/>
          <w:sz w:val="20"/>
          <w:szCs w:val="20"/>
        </w:rPr>
        <w:id w:val="-612591531"/>
        <w:placeholder>
          <w:docPart w:val="368D9F89C90D4C81BB80D9B7C3120886"/>
        </w:placeholder>
      </w:sdtPr>
      <w:sdtEndPr/>
      <w:sdtContent>
        <w:p w:rsidR="00F87DAF" w:rsidRDefault="006F264C" w:rsidP="00F87DA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Rodney Carmack, </w:t>
          </w:r>
          <w:hyperlink r:id="rId9" w:history="1">
            <w:r w:rsidRPr="00FA2583">
              <w:rPr>
                <w:rStyle w:val="Hyperlink"/>
                <w:rFonts w:asciiTheme="majorHAnsi" w:hAnsiTheme="majorHAnsi" w:cs="Arial"/>
                <w:sz w:val="20"/>
                <w:szCs w:val="20"/>
              </w:rPr>
              <w:t>rcarmack@astate.edu</w:t>
            </w:r>
          </w:hyperlink>
          <w:r>
            <w:rPr>
              <w:rFonts w:asciiTheme="majorHAnsi" w:hAnsiTheme="majorHAnsi" w:cs="Arial"/>
              <w:sz w:val="20"/>
              <w:szCs w:val="20"/>
            </w:rPr>
            <w:t>, 870-972-</w:t>
          </w:r>
          <w:r w:rsidR="000B54A4">
            <w:rPr>
              <w:rFonts w:asciiTheme="majorHAnsi" w:hAnsiTheme="majorHAnsi" w:cs="Arial"/>
              <w:sz w:val="20"/>
              <w:szCs w:val="20"/>
            </w:rPr>
            <w:t>3038</w:t>
          </w:r>
        </w:p>
      </w:sdtContent>
    </w:sdt>
    <w:p w:rsidR="00C12816" w:rsidRPr="00592A95" w:rsidRDefault="00C12816" w:rsidP="00FD49E0">
      <w:pPr>
        <w:tabs>
          <w:tab w:val="left" w:pos="360"/>
          <w:tab w:val="left" w:pos="720"/>
        </w:tabs>
        <w:spacing w:after="0" w:line="240" w:lineRule="auto"/>
        <w:rPr>
          <w:rFonts w:asciiTheme="majorHAnsi" w:hAnsiTheme="majorHAnsi" w:cs="Arial"/>
          <w:sz w:val="20"/>
          <w:szCs w:val="20"/>
        </w:rPr>
      </w:pPr>
    </w:p>
    <w:p w:rsidR="0073125A" w:rsidRDefault="000470FE" w:rsidP="00FD49E0">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3. L</w:t>
      </w:r>
      <w:r w:rsidR="00130E5B" w:rsidRPr="00405115">
        <w:rPr>
          <w:rFonts w:asciiTheme="majorHAnsi" w:hAnsiTheme="majorHAnsi" w:cs="Arial"/>
          <w:b/>
          <w:sz w:val="20"/>
          <w:szCs w:val="20"/>
        </w:rPr>
        <w:t>ast semester course will be offered</w:t>
      </w:r>
    </w:p>
    <w:sdt>
      <w:sdtPr>
        <w:rPr>
          <w:rFonts w:asciiTheme="majorHAnsi" w:hAnsiTheme="majorHAnsi" w:cs="Arial"/>
          <w:sz w:val="20"/>
          <w:szCs w:val="20"/>
        </w:rPr>
        <w:id w:val="2092806427"/>
        <w:placeholder>
          <w:docPart w:val="30906D955B2E4349B3600BD7F961811B"/>
        </w:placeholder>
      </w:sdtPr>
      <w:sdtEndPr/>
      <w:sdtContent>
        <w:p w:rsidR="00F87DAF" w:rsidRDefault="006F264C" w:rsidP="00F87DA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rsidR="0073125A" w:rsidRDefault="00B05106" w:rsidP="00F87DA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lease clarify by selecting one of the following:</w:t>
      </w:r>
    </w:p>
    <w:p w:rsidR="00AB4AA6" w:rsidRDefault="00AB4AA6" w:rsidP="00AB4AA6">
      <w:pPr>
        <w:pStyle w:val="ListParagraph"/>
        <w:numPr>
          <w:ilvl w:val="0"/>
          <w:numId w:val="4"/>
        </w:numPr>
        <w:tabs>
          <w:tab w:val="left" w:pos="360"/>
          <w:tab w:val="left" w:pos="720"/>
        </w:tabs>
        <w:spacing w:after="0" w:line="240" w:lineRule="auto"/>
        <w:rPr>
          <w:rFonts w:asciiTheme="majorHAnsi" w:hAnsiTheme="majorHAnsi" w:cs="Arial"/>
          <w:sz w:val="20"/>
          <w:szCs w:val="20"/>
        </w:rPr>
      </w:pPr>
      <w:r>
        <w:rPr>
          <w:rFonts w:ascii="MS Gothic" w:eastAsia="MS Gothic" w:hAnsi="MS Gothic" w:cs="Arial"/>
          <w:sz w:val="20"/>
          <w:szCs w:val="20"/>
        </w:rPr>
        <w:t>[</w:t>
      </w:r>
      <w:r w:rsidR="006F264C">
        <w:rPr>
          <w:rFonts w:ascii="MS Gothic" w:eastAsia="MS Gothic" w:hAnsi="MS Gothic" w:cs="Arial"/>
          <w:sz w:val="20"/>
          <w:szCs w:val="20"/>
        </w:rPr>
        <w:t>X</w:t>
      </w:r>
      <w:r>
        <w:rPr>
          <w:rFonts w:ascii="MS Gothic" w:eastAsia="MS Gothic" w:hAnsi="MS Gothic" w:cs="Arial"/>
          <w:sz w:val="20"/>
          <w:szCs w:val="20"/>
        </w:rPr>
        <w:t xml:space="preserve">] </w:t>
      </w:r>
      <w:r>
        <w:rPr>
          <w:rFonts w:asciiTheme="majorHAnsi" w:hAnsiTheme="majorHAnsi" w:cs="Arial"/>
          <w:sz w:val="20"/>
          <w:szCs w:val="20"/>
        </w:rPr>
        <w:t xml:space="preserve">Remove </w:t>
      </w:r>
      <w:sdt>
        <w:sdtPr>
          <w:rPr>
            <w:rFonts w:asciiTheme="majorHAnsi" w:hAnsiTheme="majorHAnsi" w:cs="Arial"/>
            <w:sz w:val="20"/>
            <w:szCs w:val="20"/>
          </w:rPr>
          <w:alias w:val="Select Degree / Course"/>
          <w:tag w:val="Select Degree / Course"/>
          <w:id w:val="-815644943"/>
          <w:placeholder>
            <w:docPart w:val="37B21207228B4289878F6118DF42BCBB"/>
          </w:placeholder>
        </w:sdtPr>
        <w:sdtEndPr/>
        <w:sdtContent>
          <w:r w:rsidR="006F264C">
            <w:rPr>
              <w:rFonts w:asciiTheme="majorHAnsi" w:hAnsiTheme="majorHAnsi" w:cs="Arial"/>
              <w:sz w:val="20"/>
              <w:szCs w:val="20"/>
            </w:rPr>
            <w:t>ACCT 3033</w:t>
          </w:r>
        </w:sdtContent>
      </w:sdt>
      <w:r>
        <w:rPr>
          <w:rFonts w:asciiTheme="majorHAnsi" w:hAnsiTheme="majorHAnsi" w:cs="Arial"/>
          <w:sz w:val="20"/>
          <w:szCs w:val="20"/>
        </w:rPr>
        <w:t xml:space="preserve">  from bulletin for </w:t>
      </w:r>
      <w:sdt>
        <w:sdtPr>
          <w:rPr>
            <w:rFonts w:asciiTheme="majorHAnsi" w:hAnsiTheme="majorHAnsi" w:cs="Arial"/>
            <w:sz w:val="20"/>
            <w:szCs w:val="20"/>
          </w:rPr>
          <w:alias w:val="Select Term"/>
          <w:tag w:val="Select Term"/>
          <w:id w:val="-276957335"/>
          <w:placeholder>
            <w:docPart w:val="D6866774B3C6468ABAAB626D5905A5B1"/>
          </w:placeholder>
        </w:sdtPr>
        <w:sdtEndPr/>
        <w:sdtContent>
          <w:r w:rsidR="006F264C">
            <w:rPr>
              <w:rFonts w:asciiTheme="majorHAnsi" w:hAnsiTheme="majorHAnsi" w:cs="Arial"/>
              <w:sz w:val="20"/>
              <w:szCs w:val="20"/>
            </w:rPr>
            <w:t>Fall</w:t>
          </w:r>
        </w:sdtContent>
      </w:sdt>
      <w:r>
        <w:rPr>
          <w:rFonts w:asciiTheme="majorHAnsi" w:hAnsiTheme="majorHAnsi" w:cs="Arial"/>
          <w:sz w:val="20"/>
          <w:szCs w:val="20"/>
        </w:rPr>
        <w:t xml:space="preserve">   of  </w:t>
      </w:r>
      <w:sdt>
        <w:sdtPr>
          <w:rPr>
            <w:rFonts w:asciiTheme="majorHAnsi" w:hAnsiTheme="majorHAnsi" w:cs="Arial"/>
            <w:sz w:val="20"/>
            <w:szCs w:val="20"/>
          </w:rPr>
          <w:alias w:val="Year"/>
          <w:tag w:val="Year"/>
          <w:id w:val="1491061308"/>
          <w:placeholder>
            <w:docPart w:val="FAB46F0870A944FAAC5DDD9170603602"/>
          </w:placeholder>
        </w:sdtPr>
        <w:sdtEndPr/>
        <w:sdtContent>
          <w:r w:rsidR="006F264C">
            <w:rPr>
              <w:rFonts w:asciiTheme="majorHAnsi" w:hAnsiTheme="majorHAnsi" w:cs="Arial"/>
              <w:sz w:val="20"/>
              <w:szCs w:val="20"/>
            </w:rPr>
            <w:t>2020</w:t>
          </w:r>
        </w:sdtContent>
      </w:sdt>
    </w:p>
    <w:p w:rsidR="00AB4AA6" w:rsidRPr="00B05106" w:rsidRDefault="00AB4AA6" w:rsidP="00AB4AA6">
      <w:pPr>
        <w:pStyle w:val="ListParagraph"/>
        <w:numPr>
          <w:ilvl w:val="0"/>
          <w:numId w:val="4"/>
        </w:numPr>
        <w:tabs>
          <w:tab w:val="left" w:pos="360"/>
          <w:tab w:val="left" w:pos="720"/>
        </w:tabs>
        <w:spacing w:after="0" w:line="240" w:lineRule="auto"/>
        <w:rPr>
          <w:rFonts w:asciiTheme="majorHAnsi" w:hAnsiTheme="majorHAnsi" w:cs="Arial"/>
          <w:sz w:val="20"/>
          <w:szCs w:val="20"/>
        </w:rPr>
      </w:pPr>
      <w:r>
        <w:rPr>
          <w:rFonts w:ascii="MS Gothic" w:eastAsia="MS Gothic" w:hAnsi="MS Gothic" w:cs="Arial"/>
          <w:sz w:val="20"/>
          <w:szCs w:val="20"/>
        </w:rPr>
        <w:t xml:space="preserve">[ ] </w:t>
      </w:r>
      <w:r>
        <w:rPr>
          <w:rFonts w:asciiTheme="majorHAnsi" w:hAnsiTheme="majorHAnsi" w:cs="Arial"/>
          <w:sz w:val="20"/>
          <w:szCs w:val="20"/>
        </w:rPr>
        <w:t xml:space="preserve">Other   - </w:t>
      </w:r>
      <w:sdt>
        <w:sdtPr>
          <w:rPr>
            <w:rFonts w:asciiTheme="majorHAnsi" w:hAnsiTheme="majorHAnsi" w:cs="Arial"/>
            <w:sz w:val="20"/>
            <w:szCs w:val="20"/>
          </w:rPr>
          <w:alias w:val="Please explain"/>
          <w:tag w:val="Please clarify"/>
          <w:id w:val="-1428580244"/>
          <w:placeholder>
            <w:docPart w:val="1F2A40E3A4034E148A9545F476AA9662"/>
          </w:placeholder>
          <w:showingPlcHdr/>
        </w:sdtPr>
        <w:sdtEndPr/>
        <w:sdtContent>
          <w:r>
            <w:rPr>
              <w:rStyle w:val="PlaceholderText"/>
            </w:rPr>
            <w:t>Please clarify - C</w:t>
          </w:r>
          <w:r w:rsidRPr="00540388">
            <w:rPr>
              <w:rStyle w:val="PlaceholderText"/>
            </w:rPr>
            <w:t>lick here to enter text.</w:t>
          </w:r>
        </w:sdtContent>
      </w:sdt>
    </w:p>
    <w:p w:rsidR="00262C88" w:rsidRDefault="00AB4AA6" w:rsidP="00AB4AA6">
      <w:pPr>
        <w:rPr>
          <w:rFonts w:asciiTheme="majorHAnsi" w:hAnsiTheme="majorHAnsi" w:cs="Arial"/>
          <w:b/>
          <w:sz w:val="20"/>
          <w:szCs w:val="20"/>
        </w:rPr>
      </w:pPr>
      <w:r>
        <w:rPr>
          <w:rFonts w:asciiTheme="majorHAnsi" w:hAnsiTheme="majorHAnsi" w:cs="Arial"/>
          <w:b/>
          <w:sz w:val="20"/>
          <w:szCs w:val="20"/>
        </w:rPr>
        <w:t xml:space="preserve"> </w:t>
      </w:r>
      <w:r w:rsidR="00262C88">
        <w:rPr>
          <w:rFonts w:asciiTheme="majorHAnsi" w:hAnsiTheme="majorHAnsi" w:cs="Arial"/>
          <w:b/>
          <w:sz w:val="20"/>
          <w:szCs w:val="20"/>
        </w:rPr>
        <w:br w:type="page"/>
      </w:r>
    </w:p>
    <w:p w:rsidR="00AB4AA6" w:rsidRDefault="00AB4AA6">
      <w:pPr>
        <w:rPr>
          <w:rFonts w:asciiTheme="majorHAnsi" w:hAnsiTheme="majorHAnsi" w:cs="Arial"/>
          <w:b/>
          <w:sz w:val="20"/>
          <w:szCs w:val="20"/>
        </w:rPr>
      </w:pPr>
    </w:p>
    <w:p w:rsidR="00F87DAF" w:rsidRDefault="00FD49E0" w:rsidP="00FD49E0">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 xml:space="preserve">4. </w:t>
      </w:r>
      <w:r w:rsidR="00130E5B" w:rsidRPr="00405115">
        <w:rPr>
          <w:rFonts w:asciiTheme="majorHAnsi" w:hAnsiTheme="majorHAnsi" w:cs="Arial"/>
          <w:b/>
          <w:sz w:val="20"/>
          <w:szCs w:val="20"/>
        </w:rPr>
        <w:t>Student Population</w:t>
      </w:r>
    </w:p>
    <w:p w:rsidR="00F87DAF" w:rsidRDefault="00FD49E0" w:rsidP="009C65F8">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a. </w:t>
      </w:r>
      <w:r w:rsidR="00130E5B" w:rsidRPr="00405115">
        <w:rPr>
          <w:rFonts w:asciiTheme="majorHAnsi" w:hAnsiTheme="majorHAnsi" w:cs="Arial"/>
          <w:sz w:val="20"/>
          <w:szCs w:val="20"/>
        </w:rPr>
        <w:t xml:space="preserve">The course was initially created for what student population? </w:t>
      </w:r>
    </w:p>
    <w:sdt>
      <w:sdtPr>
        <w:rPr>
          <w:rFonts w:asciiTheme="majorHAnsi" w:hAnsiTheme="majorHAnsi" w:cs="Arial"/>
          <w:sz w:val="20"/>
          <w:szCs w:val="20"/>
        </w:rPr>
        <w:id w:val="1691492421"/>
        <w:placeholder>
          <w:docPart w:val="7EE551B9B4F448BC87ECB4576A7A882A"/>
        </w:placeholder>
      </w:sdtPr>
      <w:sdtEndPr/>
      <w:sdtContent>
        <w:p w:rsidR="00F87DAF" w:rsidRDefault="006F264C" w:rsidP="009C65F8">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Accounting Majors</w:t>
          </w:r>
        </w:p>
      </w:sdtContent>
    </w:sdt>
    <w:p w:rsidR="00F87DAF" w:rsidRDefault="00FD49E0" w:rsidP="009C65F8">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b. </w:t>
      </w:r>
      <w:r w:rsidR="00130E5B" w:rsidRPr="00405115">
        <w:rPr>
          <w:rFonts w:asciiTheme="majorHAnsi" w:hAnsiTheme="majorHAnsi" w:cs="Arial"/>
          <w:sz w:val="20"/>
          <w:szCs w:val="20"/>
        </w:rPr>
        <w:t>How will deletion of this course affect those students?</w:t>
      </w:r>
    </w:p>
    <w:sdt>
      <w:sdtPr>
        <w:rPr>
          <w:rFonts w:asciiTheme="majorHAnsi" w:hAnsiTheme="majorHAnsi" w:cs="Arial"/>
          <w:sz w:val="20"/>
          <w:szCs w:val="20"/>
        </w:rPr>
        <w:id w:val="1370260044"/>
        <w:placeholder>
          <w:docPart w:val="1506D1DF0B904C4CAFA48F29A793109D"/>
        </w:placeholder>
      </w:sdtPr>
      <w:sdtEndPr/>
      <w:sdtContent>
        <w:p w:rsidR="00F87DAF" w:rsidRDefault="006F264C" w:rsidP="009C65F8">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Not at all</w:t>
          </w:r>
        </w:p>
      </w:sdtContent>
    </w:sdt>
    <w:p w:rsidR="0073125A" w:rsidRDefault="0073125A" w:rsidP="00FD49E0">
      <w:pPr>
        <w:tabs>
          <w:tab w:val="left" w:pos="360"/>
          <w:tab w:val="left" w:pos="720"/>
        </w:tabs>
        <w:spacing w:after="0" w:line="240" w:lineRule="auto"/>
        <w:rPr>
          <w:rFonts w:asciiTheme="majorHAnsi" w:hAnsiTheme="majorHAnsi" w:cs="Arial"/>
          <w:sz w:val="20"/>
          <w:szCs w:val="20"/>
        </w:rPr>
      </w:pPr>
    </w:p>
    <w:p w:rsidR="00054D9E" w:rsidRDefault="00054D9E" w:rsidP="00FD49E0">
      <w:pPr>
        <w:tabs>
          <w:tab w:val="left" w:pos="360"/>
          <w:tab w:val="left" w:pos="720"/>
        </w:tabs>
        <w:spacing w:after="0" w:line="240" w:lineRule="auto"/>
        <w:rPr>
          <w:rFonts w:asciiTheme="majorHAnsi" w:hAnsiTheme="majorHAnsi" w:cs="Arial"/>
          <w:sz w:val="20"/>
          <w:szCs w:val="20"/>
        </w:rPr>
      </w:pPr>
    </w:p>
    <w:p w:rsidR="00DA4650" w:rsidRDefault="00C8689C" w:rsidP="00FD49E0">
      <w:pPr>
        <w:tabs>
          <w:tab w:val="left" w:pos="360"/>
          <w:tab w:val="left" w:pos="720"/>
        </w:tabs>
        <w:spacing w:after="0" w:line="240" w:lineRule="auto"/>
        <w:rPr>
          <w:rFonts w:asciiTheme="majorHAnsi" w:hAnsiTheme="majorHAnsi" w:cs="Arial"/>
          <w:b/>
          <w:sz w:val="24"/>
          <w:szCs w:val="20"/>
        </w:rPr>
      </w:pPr>
      <w:r>
        <w:rPr>
          <w:rFonts w:asciiTheme="majorHAnsi" w:hAnsiTheme="majorHAnsi" w:cs="Arial"/>
          <w:b/>
          <w:sz w:val="24"/>
          <w:szCs w:val="20"/>
        </w:rPr>
        <w:t>College, Departmental, or Program</w:t>
      </w:r>
      <w:r w:rsidR="00054D9E" w:rsidRPr="00054D9E">
        <w:rPr>
          <w:rFonts w:asciiTheme="majorHAnsi" w:hAnsiTheme="majorHAnsi" w:cs="Arial"/>
          <w:b/>
          <w:sz w:val="24"/>
          <w:szCs w:val="20"/>
        </w:rPr>
        <w:t xml:space="preserve"> Changes</w:t>
      </w:r>
    </w:p>
    <w:p w:rsidR="005E24CB" w:rsidRPr="00054D9E" w:rsidRDefault="005E24CB" w:rsidP="00FD49E0">
      <w:pPr>
        <w:tabs>
          <w:tab w:val="left" w:pos="360"/>
          <w:tab w:val="left" w:pos="720"/>
        </w:tabs>
        <w:spacing w:after="0" w:line="240" w:lineRule="auto"/>
        <w:rPr>
          <w:rFonts w:asciiTheme="majorHAnsi" w:hAnsiTheme="majorHAnsi" w:cs="Arial"/>
          <w:b/>
          <w:sz w:val="24"/>
          <w:szCs w:val="20"/>
        </w:rPr>
      </w:pPr>
    </w:p>
    <w:p w:rsidR="00F87DAF" w:rsidRPr="009C65F8" w:rsidRDefault="00FD49E0" w:rsidP="009C65F8">
      <w:pPr>
        <w:tabs>
          <w:tab w:val="left" w:pos="360"/>
        </w:tabs>
        <w:spacing w:after="0" w:line="240" w:lineRule="auto"/>
        <w:rPr>
          <w:rFonts w:asciiTheme="majorHAnsi" w:hAnsiTheme="majorHAnsi" w:cs="Arial"/>
          <w:sz w:val="20"/>
          <w:szCs w:val="20"/>
        </w:rPr>
      </w:pPr>
      <w:r w:rsidRPr="00FD49E0">
        <w:rPr>
          <w:rFonts w:asciiTheme="majorHAnsi" w:hAnsiTheme="majorHAnsi" w:cs="Arial"/>
          <w:b/>
          <w:sz w:val="20"/>
          <w:szCs w:val="20"/>
        </w:rPr>
        <w:t>5.</w:t>
      </w:r>
      <w:r w:rsidR="009C65F8">
        <w:rPr>
          <w:rFonts w:asciiTheme="majorHAnsi" w:hAnsiTheme="majorHAnsi" w:cs="Arial"/>
          <w:b/>
          <w:sz w:val="20"/>
          <w:szCs w:val="20"/>
        </w:rPr>
        <w:t xml:space="preserve"> </w:t>
      </w:r>
      <w:r w:rsidR="009C65F8">
        <w:rPr>
          <w:rFonts w:asciiTheme="majorHAnsi" w:hAnsiTheme="majorHAnsi" w:cs="Arial"/>
          <w:b/>
          <w:sz w:val="20"/>
          <w:szCs w:val="20"/>
        </w:rPr>
        <w:tab/>
      </w:r>
      <w:r w:rsidRPr="009C65F8">
        <w:rPr>
          <w:rFonts w:asciiTheme="majorHAnsi" w:hAnsiTheme="majorHAnsi" w:cs="Arial"/>
          <w:sz w:val="20"/>
          <w:szCs w:val="20"/>
        </w:rPr>
        <w:t xml:space="preserve">a. </w:t>
      </w:r>
      <w:r w:rsidR="005522D7" w:rsidRPr="009C65F8">
        <w:rPr>
          <w:rFonts w:asciiTheme="majorHAnsi" w:hAnsiTheme="majorHAnsi" w:cs="Arial"/>
          <w:sz w:val="20"/>
          <w:szCs w:val="20"/>
        </w:rPr>
        <w:t>How wi</w:t>
      </w:r>
      <w:r w:rsidR="00F87DAF" w:rsidRPr="009C65F8">
        <w:rPr>
          <w:rFonts w:asciiTheme="majorHAnsi" w:hAnsiTheme="majorHAnsi" w:cs="Arial"/>
          <w:sz w:val="20"/>
          <w:szCs w:val="20"/>
        </w:rPr>
        <w:t xml:space="preserve">ll this affect the </w:t>
      </w:r>
      <w:r w:rsidR="00207DBE">
        <w:rPr>
          <w:rFonts w:asciiTheme="majorHAnsi" w:hAnsiTheme="majorHAnsi" w:cs="Arial"/>
          <w:sz w:val="20"/>
          <w:szCs w:val="20"/>
        </w:rPr>
        <w:t xml:space="preserve">college, department, </w:t>
      </w:r>
      <w:r w:rsidR="00FF1934">
        <w:rPr>
          <w:rFonts w:asciiTheme="majorHAnsi" w:hAnsiTheme="majorHAnsi" w:cs="Arial"/>
          <w:sz w:val="20"/>
          <w:szCs w:val="20"/>
        </w:rPr>
        <w:t>and/</w:t>
      </w:r>
      <w:r w:rsidR="00207DBE">
        <w:rPr>
          <w:rFonts w:asciiTheme="majorHAnsi" w:hAnsiTheme="majorHAnsi" w:cs="Arial"/>
          <w:sz w:val="20"/>
          <w:szCs w:val="20"/>
        </w:rPr>
        <w:t>or program</w:t>
      </w:r>
      <w:r w:rsidR="00F87DAF" w:rsidRPr="009C65F8">
        <w:rPr>
          <w:rFonts w:asciiTheme="majorHAnsi" w:hAnsiTheme="majorHAnsi" w:cs="Arial"/>
          <w:sz w:val="20"/>
          <w:szCs w:val="20"/>
        </w:rPr>
        <w:t>?</w:t>
      </w:r>
    </w:p>
    <w:sdt>
      <w:sdtPr>
        <w:rPr>
          <w:rFonts w:asciiTheme="majorHAnsi" w:hAnsiTheme="majorHAnsi" w:cs="Arial"/>
          <w:sz w:val="20"/>
          <w:szCs w:val="20"/>
        </w:rPr>
        <w:id w:val="984734246"/>
        <w:placeholder>
          <w:docPart w:val="82BB5A78391B4ACF848227F456A0BD8C"/>
        </w:placeholder>
      </w:sdtPr>
      <w:sdtEndPr/>
      <w:sdtContent>
        <w:p w:rsidR="00F87DAF" w:rsidRPr="009C65F8" w:rsidRDefault="006F264C" w:rsidP="009C65F8">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Not at all</w:t>
          </w:r>
        </w:p>
      </w:sdtContent>
    </w:sdt>
    <w:p w:rsidR="005522D7" w:rsidRPr="009C65F8" w:rsidRDefault="005522D7" w:rsidP="009C65F8">
      <w:pPr>
        <w:tabs>
          <w:tab w:val="left" w:pos="360"/>
        </w:tabs>
        <w:spacing w:after="0" w:line="240" w:lineRule="auto"/>
        <w:ind w:left="360"/>
        <w:rPr>
          <w:rFonts w:asciiTheme="majorHAnsi" w:hAnsiTheme="majorHAnsi" w:cs="Arial"/>
          <w:sz w:val="20"/>
          <w:szCs w:val="20"/>
        </w:rPr>
      </w:pPr>
    </w:p>
    <w:p w:rsidR="00A837F6" w:rsidRPr="009C65F8" w:rsidRDefault="00FD49E0" w:rsidP="009C65F8">
      <w:pPr>
        <w:tabs>
          <w:tab w:val="left" w:pos="360"/>
          <w:tab w:val="left" w:pos="720"/>
        </w:tabs>
        <w:spacing w:after="0" w:line="240" w:lineRule="auto"/>
        <w:ind w:left="360"/>
        <w:rPr>
          <w:rFonts w:asciiTheme="majorHAnsi" w:hAnsiTheme="majorHAnsi" w:cs="Arial"/>
          <w:sz w:val="20"/>
          <w:szCs w:val="20"/>
        </w:rPr>
      </w:pPr>
      <w:r w:rsidRPr="009C65F8">
        <w:rPr>
          <w:rFonts w:asciiTheme="majorHAnsi" w:hAnsiTheme="majorHAnsi" w:cs="Arial"/>
          <w:sz w:val="20"/>
          <w:szCs w:val="20"/>
        </w:rPr>
        <w:t xml:space="preserve">b. </w:t>
      </w:r>
      <w:sdt>
        <w:sdtPr>
          <w:rPr>
            <w:rFonts w:asciiTheme="majorHAnsi" w:hAnsiTheme="majorHAnsi" w:cs="Arial"/>
            <w:sz w:val="20"/>
            <w:szCs w:val="20"/>
          </w:rPr>
          <w:alias w:val="Select Yes / No"/>
          <w:tag w:val="Select Yes / No"/>
          <w:id w:val="-580367690"/>
          <w:placeholder>
            <w:docPart w:val="301E23772A534059BDF7238855C47053"/>
          </w:placeholder>
          <w:showingPlcHdr/>
          <w15:color w:val="000000"/>
        </w:sdtPr>
        <w:sdtEndPr/>
        <w:sdtContent>
          <w:r w:rsidR="00BE6A44" w:rsidRPr="00BE6A44">
            <w:rPr>
              <w:rStyle w:val="PlaceholderText"/>
              <w:b/>
              <w:color w:val="auto"/>
            </w:rPr>
            <w:t>Yes / No</w:t>
          </w:r>
        </w:sdtContent>
      </w:sdt>
      <w:r w:rsidR="00BE6A44">
        <w:rPr>
          <w:rFonts w:asciiTheme="majorHAnsi" w:hAnsiTheme="majorHAnsi" w:cs="Arial"/>
          <w:sz w:val="20"/>
          <w:szCs w:val="20"/>
        </w:rPr>
        <w:tab/>
      </w:r>
      <w:r w:rsidR="005522D7" w:rsidRPr="009C65F8">
        <w:rPr>
          <w:rFonts w:asciiTheme="majorHAnsi" w:hAnsiTheme="majorHAnsi" w:cs="Arial"/>
          <w:sz w:val="20"/>
          <w:szCs w:val="20"/>
        </w:rPr>
        <w:t>Does</w:t>
      </w:r>
      <w:r w:rsidR="00605FC3" w:rsidRPr="009C65F8">
        <w:rPr>
          <w:rFonts w:asciiTheme="majorHAnsi" w:hAnsiTheme="majorHAnsi" w:cs="Arial"/>
          <w:sz w:val="20"/>
          <w:szCs w:val="20"/>
        </w:rPr>
        <w:t xml:space="preserve"> </w:t>
      </w:r>
      <w:r w:rsidR="005522D7" w:rsidRPr="009C65F8">
        <w:rPr>
          <w:rFonts w:asciiTheme="majorHAnsi" w:hAnsiTheme="majorHAnsi" w:cs="Arial"/>
          <w:sz w:val="20"/>
          <w:szCs w:val="20"/>
        </w:rPr>
        <w:t>this program and/or co</w:t>
      </w:r>
      <w:r w:rsidR="00A837F6" w:rsidRPr="009C65F8">
        <w:rPr>
          <w:rFonts w:asciiTheme="majorHAnsi" w:hAnsiTheme="majorHAnsi" w:cs="Arial"/>
          <w:sz w:val="20"/>
          <w:szCs w:val="20"/>
        </w:rPr>
        <w:t xml:space="preserve">urse affect another department?  </w:t>
      </w:r>
    </w:p>
    <w:p w:rsidR="00BE6A44" w:rsidRPr="008426D1" w:rsidRDefault="00BE6A44" w:rsidP="00BE6A44">
      <w:pPr>
        <w:tabs>
          <w:tab w:val="left" w:pos="540"/>
          <w:tab w:val="left" w:pos="720"/>
        </w:tabs>
        <w:spacing w:after="0" w:line="240" w:lineRule="auto"/>
        <w:ind w:left="540"/>
        <w:rPr>
          <w:rFonts w:asciiTheme="majorHAnsi" w:hAnsiTheme="majorHAnsi" w:cs="Arial"/>
          <w:sz w:val="20"/>
          <w:szCs w:val="20"/>
        </w:rPr>
      </w:pPr>
      <w:r w:rsidRPr="008426D1">
        <w:rPr>
          <w:rFonts w:asciiTheme="majorHAnsi" w:hAnsiTheme="majorHAnsi" w:cs="Arial"/>
          <w:sz w:val="20"/>
          <w:szCs w:val="20"/>
        </w:rPr>
        <w:t>If yes, provide</w:t>
      </w:r>
      <w:r>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p w:rsidR="00F87DAF" w:rsidRDefault="001F6306" w:rsidP="009C65F8">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28041014"/>
          <w:placeholder>
            <w:docPart w:val="89D28D4D630D4D44971D032DFF7BBF10"/>
          </w:placeholder>
        </w:sdtPr>
        <w:sdtEndPr/>
        <w:sdtContent>
          <w:r w:rsidR="006F264C">
            <w:rPr>
              <w:rFonts w:asciiTheme="majorHAnsi" w:hAnsiTheme="majorHAnsi" w:cs="Arial"/>
              <w:sz w:val="20"/>
              <w:szCs w:val="20"/>
            </w:rPr>
            <w:t>No</w:t>
          </w:r>
        </w:sdtContent>
      </w:sdt>
    </w:p>
    <w:p w:rsidR="00F430C8" w:rsidRDefault="00F430C8" w:rsidP="009C65F8">
      <w:pPr>
        <w:tabs>
          <w:tab w:val="left" w:pos="360"/>
          <w:tab w:val="left" w:pos="720"/>
        </w:tabs>
        <w:spacing w:after="0" w:line="240" w:lineRule="auto"/>
        <w:ind w:left="720"/>
        <w:rPr>
          <w:rFonts w:asciiTheme="majorHAnsi" w:hAnsiTheme="majorHAnsi" w:cs="Arial"/>
          <w:sz w:val="20"/>
          <w:szCs w:val="20"/>
        </w:rPr>
      </w:pPr>
    </w:p>
    <w:p w:rsidR="001A76C0" w:rsidRPr="001A76C0" w:rsidRDefault="001A76C0" w:rsidP="001A76C0">
      <w:pPr>
        <w:tabs>
          <w:tab w:val="left" w:pos="360"/>
          <w:tab w:val="left" w:pos="720"/>
        </w:tabs>
        <w:spacing w:after="0" w:line="240" w:lineRule="auto"/>
        <w:rPr>
          <w:rFonts w:asciiTheme="majorHAnsi" w:hAnsiTheme="majorHAnsi" w:cs="Arial"/>
          <w:sz w:val="20"/>
          <w:szCs w:val="20"/>
        </w:rPr>
      </w:pPr>
      <w:r w:rsidRPr="001A76C0">
        <w:rPr>
          <w:rFonts w:asciiTheme="majorHAnsi" w:hAnsiTheme="majorHAnsi" w:cs="Arial"/>
          <w:sz w:val="20"/>
          <w:szCs w:val="20"/>
        </w:rPr>
        <w:tab/>
      </w:r>
      <w:r w:rsidR="001F6306">
        <w:rPr>
          <w:rFonts w:asciiTheme="majorHAnsi" w:hAnsiTheme="majorHAnsi" w:cs="Arial"/>
          <w:sz w:val="20"/>
          <w:szCs w:val="20"/>
        </w:rPr>
        <w:t>c</w:t>
      </w:r>
      <w:r>
        <w:rPr>
          <w:rFonts w:asciiTheme="majorHAnsi" w:hAnsiTheme="majorHAnsi" w:cs="Arial"/>
          <w:sz w:val="20"/>
          <w:szCs w:val="20"/>
        </w:rPr>
        <w:t xml:space="preserve">. </w:t>
      </w:r>
      <w:r w:rsidRPr="001A76C0">
        <w:rPr>
          <w:rFonts w:asciiTheme="majorHAnsi" w:hAnsiTheme="majorHAnsi" w:cs="Arial"/>
          <w:sz w:val="20"/>
          <w:szCs w:val="20"/>
        </w:rPr>
        <w:t>Please provide</w:t>
      </w:r>
      <w:r w:rsidR="00207DBE">
        <w:rPr>
          <w:rFonts w:asciiTheme="majorHAnsi" w:hAnsiTheme="majorHAnsi" w:cs="Arial"/>
          <w:sz w:val="20"/>
          <w:szCs w:val="20"/>
        </w:rPr>
        <w:t xml:space="preserve"> a</w:t>
      </w:r>
      <w:r w:rsidRPr="001A76C0">
        <w:rPr>
          <w:rFonts w:asciiTheme="majorHAnsi" w:hAnsiTheme="majorHAnsi" w:cs="Arial"/>
          <w:sz w:val="20"/>
          <w:szCs w:val="20"/>
        </w:rPr>
        <w:t xml:space="preserve"> short justification for </w:t>
      </w:r>
      <w:r w:rsidR="00207DBE">
        <w:rPr>
          <w:rFonts w:asciiTheme="majorHAnsi" w:hAnsiTheme="majorHAnsi" w:cs="Arial"/>
          <w:sz w:val="20"/>
          <w:szCs w:val="20"/>
        </w:rPr>
        <w:t xml:space="preserve">why this </w:t>
      </w:r>
      <w:r w:rsidRPr="001A76C0">
        <w:rPr>
          <w:rFonts w:asciiTheme="majorHAnsi" w:hAnsiTheme="majorHAnsi" w:cs="Arial"/>
          <w:sz w:val="20"/>
          <w:szCs w:val="20"/>
        </w:rPr>
        <w:t>course being deleted from program.</w:t>
      </w:r>
    </w:p>
    <w:p w:rsidR="001A76C0" w:rsidRPr="001A76C0" w:rsidRDefault="001A76C0" w:rsidP="000B54A4">
      <w:pPr>
        <w:tabs>
          <w:tab w:val="left" w:pos="360"/>
          <w:tab w:val="left" w:pos="720"/>
        </w:tabs>
        <w:spacing w:after="0" w:line="240" w:lineRule="auto"/>
        <w:ind w:left="360"/>
        <w:rPr>
          <w:rFonts w:asciiTheme="majorHAnsi" w:hAnsiTheme="majorHAnsi" w:cs="Arial"/>
          <w:sz w:val="20"/>
          <w:szCs w:val="20"/>
        </w:rPr>
      </w:pPr>
      <w:r>
        <w:t xml:space="preserve">        </w:t>
      </w:r>
      <w:r>
        <w:tab/>
      </w:r>
      <w:sdt>
        <w:sdtPr>
          <w:rPr>
            <w:rFonts w:asciiTheme="majorHAnsi" w:hAnsiTheme="majorHAnsi" w:cs="Arial"/>
            <w:sz w:val="20"/>
            <w:szCs w:val="20"/>
          </w:rPr>
          <w:id w:val="-1296826230"/>
          <w:placeholder>
            <w:docPart w:val="4A5EC870475640DA90968C7BED5E3701"/>
          </w:placeholder>
        </w:sdtPr>
        <w:sdtEndPr/>
        <w:sdtContent>
          <w:r w:rsidR="006F264C">
            <w:rPr>
              <w:rFonts w:asciiTheme="majorHAnsi" w:hAnsiTheme="majorHAnsi" w:cs="Arial"/>
              <w:sz w:val="20"/>
              <w:szCs w:val="20"/>
            </w:rPr>
            <w:t>The Intermediate Accounting sequence (required for Accounting majors) is being condensed from three offerings (I, II, &amp; III) to just two. This is based on expanding to the 15-week semester which will allow us to provide the necessary subject coverage in just two semesters.</w:t>
          </w:r>
        </w:sdtContent>
      </w:sdt>
    </w:p>
    <w:p w:rsidR="005522D7" w:rsidRDefault="005522D7" w:rsidP="009C65F8">
      <w:pPr>
        <w:tabs>
          <w:tab w:val="left" w:pos="360"/>
        </w:tabs>
        <w:spacing w:after="0" w:line="240" w:lineRule="auto"/>
        <w:ind w:left="360"/>
        <w:rPr>
          <w:rFonts w:asciiTheme="majorHAnsi" w:hAnsiTheme="majorHAnsi" w:cs="Arial"/>
          <w:sz w:val="20"/>
          <w:szCs w:val="20"/>
        </w:rPr>
      </w:pPr>
    </w:p>
    <w:p w:rsidR="00DA4650" w:rsidRPr="00665524" w:rsidRDefault="00DA4650" w:rsidP="009C65F8">
      <w:pPr>
        <w:tabs>
          <w:tab w:val="left" w:pos="360"/>
        </w:tabs>
        <w:spacing w:after="0" w:line="240" w:lineRule="auto"/>
        <w:ind w:left="360"/>
        <w:rPr>
          <w:rFonts w:asciiTheme="majorHAnsi" w:hAnsiTheme="majorHAnsi" w:cs="Arial"/>
          <w:sz w:val="20"/>
          <w:szCs w:val="20"/>
        </w:rPr>
      </w:pPr>
    </w:p>
    <w:p w:rsidR="001F6306" w:rsidRDefault="001F6306" w:rsidP="001F6306">
      <w:pPr>
        <w:tabs>
          <w:tab w:val="left" w:pos="360"/>
          <w:tab w:val="left" w:pos="720"/>
        </w:tabs>
        <w:spacing w:after="0" w:line="240" w:lineRule="auto"/>
        <w:rPr>
          <w:rFonts w:asciiTheme="majorHAnsi" w:hAnsiTheme="majorHAnsi" w:cs="Arial"/>
          <w:sz w:val="20"/>
          <w:szCs w:val="20"/>
        </w:rPr>
      </w:pPr>
      <w:r w:rsidRPr="00DB49F4">
        <w:rPr>
          <w:rFonts w:asciiTheme="majorHAnsi" w:hAnsiTheme="majorHAnsi" w:cs="Arial"/>
          <w:b/>
          <w:sz w:val="20"/>
          <w:szCs w:val="20"/>
        </w:rPr>
        <w:t xml:space="preserve">6. </w:t>
      </w:r>
      <w:sdt>
        <w:sdtPr>
          <w:rPr>
            <w:rFonts w:asciiTheme="majorHAnsi" w:hAnsiTheme="majorHAnsi" w:cs="Arial"/>
            <w:sz w:val="20"/>
            <w:szCs w:val="20"/>
          </w:rPr>
          <w:alias w:val="Select Yes / No"/>
          <w:tag w:val="Select Yes / No"/>
          <w:id w:val="584731670"/>
          <w:placeholder>
            <w:docPart w:val="A90D4CC34CF54EF9937595360884C895"/>
          </w:placeholder>
          <w:showingPlcHdr/>
        </w:sdtPr>
        <w:sdtEndPr/>
        <w:sdtContent>
          <w:r w:rsidR="00BE6A44" w:rsidRPr="00BE6A44">
            <w:rPr>
              <w:rStyle w:val="PlaceholderText"/>
              <w:b/>
              <w:color w:val="auto"/>
            </w:rPr>
            <w:t>Yes / No</w:t>
          </w:r>
        </w:sdtContent>
      </w:sdt>
      <w:r w:rsidRPr="00DB49F4">
        <w:rPr>
          <w:rFonts w:asciiTheme="majorHAnsi" w:hAnsiTheme="majorHAnsi" w:cs="Arial"/>
          <w:b/>
          <w:sz w:val="20"/>
          <w:szCs w:val="20"/>
        </w:rPr>
        <w:t xml:space="preserve"> </w:t>
      </w:r>
      <w:r w:rsidR="00BE6A44">
        <w:rPr>
          <w:rFonts w:asciiTheme="majorHAnsi" w:hAnsiTheme="majorHAnsi" w:cs="Arial"/>
          <w:b/>
          <w:sz w:val="20"/>
          <w:szCs w:val="20"/>
        </w:rPr>
        <w:tab/>
      </w:r>
      <w:r w:rsidRPr="00DB49F4">
        <w:rPr>
          <w:rFonts w:asciiTheme="majorHAnsi" w:hAnsiTheme="majorHAnsi" w:cs="Arial"/>
          <w:b/>
          <w:sz w:val="20"/>
          <w:szCs w:val="20"/>
        </w:rPr>
        <w:t>Is there currently a course</w:t>
      </w:r>
      <w:r w:rsidR="00F900A8" w:rsidRPr="00DB49F4">
        <w:rPr>
          <w:rFonts w:asciiTheme="majorHAnsi" w:hAnsiTheme="majorHAnsi" w:cs="Arial"/>
          <w:b/>
          <w:sz w:val="20"/>
          <w:szCs w:val="20"/>
        </w:rPr>
        <w:t xml:space="preserve"> listed in the bulletin</w:t>
      </w:r>
      <w:r w:rsidRPr="00DB49F4">
        <w:rPr>
          <w:rFonts w:asciiTheme="majorHAnsi" w:hAnsiTheme="majorHAnsi" w:cs="Arial"/>
          <w:b/>
          <w:sz w:val="20"/>
          <w:szCs w:val="20"/>
        </w:rPr>
        <w:t xml:space="preserve"> which is equivalent to this one? </w:t>
      </w:r>
    </w:p>
    <w:p w:rsidR="001F6306" w:rsidRPr="009C65F8" w:rsidRDefault="001F6306" w:rsidP="001F6306">
      <w:pPr>
        <w:tabs>
          <w:tab w:val="left" w:pos="360"/>
        </w:tabs>
        <w:spacing w:after="0" w:line="240" w:lineRule="auto"/>
        <w:ind w:left="720"/>
        <w:rPr>
          <w:rFonts w:asciiTheme="majorHAnsi" w:hAnsiTheme="majorHAnsi" w:cs="Arial"/>
          <w:sz w:val="20"/>
          <w:szCs w:val="20"/>
        </w:rPr>
      </w:pPr>
      <w:r w:rsidRPr="009C65F8">
        <w:rPr>
          <w:rFonts w:asciiTheme="majorHAnsi" w:hAnsiTheme="majorHAnsi" w:cs="Arial"/>
          <w:sz w:val="20"/>
          <w:szCs w:val="20"/>
        </w:rPr>
        <w:t xml:space="preserve">If yes, </w:t>
      </w:r>
      <w:r>
        <w:rPr>
          <w:rFonts w:asciiTheme="majorHAnsi" w:hAnsiTheme="majorHAnsi" w:cs="Arial"/>
          <w:sz w:val="20"/>
          <w:szCs w:val="20"/>
        </w:rPr>
        <w:t>which</w:t>
      </w:r>
      <w:r w:rsidRPr="009C65F8">
        <w:rPr>
          <w:rFonts w:asciiTheme="majorHAnsi" w:hAnsiTheme="majorHAnsi" w:cs="Arial"/>
          <w:sz w:val="20"/>
          <w:szCs w:val="20"/>
        </w:rPr>
        <w:t xml:space="preserve"> course</w:t>
      </w:r>
      <w:r>
        <w:rPr>
          <w:rFonts w:asciiTheme="majorHAnsi" w:hAnsiTheme="majorHAnsi" w:cs="Arial"/>
          <w:sz w:val="20"/>
          <w:szCs w:val="20"/>
        </w:rPr>
        <w:t>(s)</w:t>
      </w:r>
      <w:r w:rsidRPr="009C65F8">
        <w:rPr>
          <w:rFonts w:asciiTheme="majorHAnsi" w:hAnsiTheme="majorHAnsi" w:cs="Arial"/>
          <w:sz w:val="20"/>
          <w:szCs w:val="20"/>
        </w:rPr>
        <w:t xml:space="preserve">? </w:t>
      </w:r>
    </w:p>
    <w:p w:rsidR="001F6306" w:rsidRDefault="001F6306" w:rsidP="001F6306">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1959331784"/>
          <w:placeholder>
            <w:docPart w:val="788DF4936095457F83424B0A6DFABFA0"/>
          </w:placeholder>
        </w:sdtPr>
        <w:sdtEndPr/>
        <w:sdtContent>
          <w:r w:rsidR="006F264C">
            <w:rPr>
              <w:rFonts w:asciiTheme="majorHAnsi" w:hAnsiTheme="majorHAnsi" w:cs="Arial"/>
              <w:sz w:val="20"/>
              <w:szCs w:val="20"/>
            </w:rPr>
            <w:t>No</w:t>
          </w:r>
        </w:sdtContent>
      </w:sdt>
    </w:p>
    <w:p w:rsidR="001F6306" w:rsidRDefault="001F6306" w:rsidP="009C65F8">
      <w:pPr>
        <w:tabs>
          <w:tab w:val="left" w:pos="360"/>
          <w:tab w:val="left" w:pos="720"/>
        </w:tabs>
        <w:spacing w:after="0" w:line="240" w:lineRule="auto"/>
        <w:rPr>
          <w:rFonts w:asciiTheme="majorHAnsi" w:hAnsiTheme="majorHAnsi" w:cs="Arial"/>
          <w:b/>
          <w:sz w:val="20"/>
          <w:szCs w:val="20"/>
        </w:rPr>
      </w:pPr>
    </w:p>
    <w:p w:rsidR="00A837F6" w:rsidRDefault="001F6306" w:rsidP="009C65F8">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7</w:t>
      </w:r>
      <w:r w:rsidR="00FD49E0">
        <w:rPr>
          <w:rFonts w:asciiTheme="majorHAnsi" w:hAnsiTheme="majorHAnsi" w:cs="Arial"/>
          <w:b/>
          <w:sz w:val="20"/>
          <w:szCs w:val="20"/>
        </w:rPr>
        <w:t xml:space="preserve">. </w:t>
      </w:r>
      <w:r w:rsidR="00625A9A">
        <w:rPr>
          <w:rFonts w:asciiTheme="majorHAnsi" w:hAnsiTheme="majorHAnsi" w:cs="Arial"/>
          <w:b/>
          <w:sz w:val="20"/>
          <w:szCs w:val="20"/>
        </w:rPr>
        <w:t xml:space="preserve"> </w:t>
      </w:r>
      <w:sdt>
        <w:sdtPr>
          <w:rPr>
            <w:rFonts w:asciiTheme="majorHAnsi" w:hAnsiTheme="majorHAnsi" w:cs="Arial"/>
            <w:sz w:val="20"/>
            <w:szCs w:val="20"/>
          </w:rPr>
          <w:alias w:val="Select Yes / No"/>
          <w:tag w:val="Select Yes / No"/>
          <w:id w:val="799653203"/>
          <w:placeholder>
            <w:docPart w:val="97AF148FB77D45929372F3703B5A7B76"/>
          </w:placeholder>
          <w:showingPlcHdr/>
        </w:sdtPr>
        <w:sdtEndPr/>
        <w:sdtContent>
          <w:r w:rsidR="00BE6A44" w:rsidRPr="00BE6A44">
            <w:rPr>
              <w:rStyle w:val="PlaceholderText"/>
              <w:b/>
              <w:color w:val="auto"/>
            </w:rPr>
            <w:t>Yes / No</w:t>
          </w:r>
        </w:sdtContent>
      </w:sdt>
      <w:r w:rsidR="00BE6A44" w:rsidRPr="00411FE1">
        <w:rPr>
          <w:rFonts w:asciiTheme="majorHAnsi" w:hAnsiTheme="majorHAnsi" w:cs="Arial"/>
          <w:b/>
          <w:sz w:val="20"/>
          <w:szCs w:val="20"/>
        </w:rPr>
        <w:t xml:space="preserve"> </w:t>
      </w:r>
      <w:r w:rsidR="00BE6A44">
        <w:rPr>
          <w:rFonts w:asciiTheme="majorHAnsi" w:hAnsiTheme="majorHAnsi" w:cs="Arial"/>
          <w:b/>
          <w:sz w:val="20"/>
          <w:szCs w:val="20"/>
        </w:rPr>
        <w:tab/>
      </w:r>
      <w:r w:rsidR="00411FE1" w:rsidRPr="00411FE1">
        <w:rPr>
          <w:rFonts w:asciiTheme="majorHAnsi" w:hAnsiTheme="majorHAnsi" w:cs="Arial"/>
          <w:b/>
          <w:sz w:val="20"/>
          <w:szCs w:val="20"/>
        </w:rPr>
        <w:t xml:space="preserve">Will this course be equivalent to a </w:t>
      </w:r>
      <w:r w:rsidR="00F478A9">
        <w:rPr>
          <w:rFonts w:asciiTheme="majorHAnsi" w:hAnsiTheme="majorHAnsi" w:cs="Arial"/>
          <w:b/>
          <w:sz w:val="20"/>
          <w:szCs w:val="20"/>
        </w:rPr>
        <w:t>new</w:t>
      </w:r>
      <w:r w:rsidR="00411FE1" w:rsidRPr="00411FE1">
        <w:rPr>
          <w:rFonts w:asciiTheme="majorHAnsi" w:hAnsiTheme="majorHAnsi" w:cs="Arial"/>
          <w:b/>
          <w:sz w:val="20"/>
          <w:szCs w:val="20"/>
        </w:rPr>
        <w:t xml:space="preserve"> course? </w:t>
      </w:r>
    </w:p>
    <w:p w:rsidR="00F87DAF" w:rsidRPr="009C65F8" w:rsidRDefault="00665524" w:rsidP="009C65F8">
      <w:pPr>
        <w:tabs>
          <w:tab w:val="left" w:pos="360"/>
        </w:tabs>
        <w:spacing w:after="0" w:line="240" w:lineRule="auto"/>
        <w:ind w:left="720"/>
        <w:rPr>
          <w:rFonts w:asciiTheme="majorHAnsi" w:hAnsiTheme="majorHAnsi" w:cs="Arial"/>
          <w:sz w:val="20"/>
          <w:szCs w:val="20"/>
        </w:rPr>
      </w:pPr>
      <w:r w:rsidRPr="009C65F8">
        <w:rPr>
          <w:rFonts w:asciiTheme="majorHAnsi" w:hAnsiTheme="majorHAnsi" w:cs="Arial"/>
          <w:sz w:val="20"/>
          <w:szCs w:val="20"/>
        </w:rPr>
        <w:t xml:space="preserve">If yes, what course? </w:t>
      </w:r>
    </w:p>
    <w:sdt>
      <w:sdtPr>
        <w:rPr>
          <w:rFonts w:asciiTheme="majorHAnsi" w:hAnsiTheme="majorHAnsi" w:cs="Arial"/>
          <w:sz w:val="20"/>
          <w:szCs w:val="20"/>
        </w:rPr>
        <w:id w:val="55450436"/>
        <w:placeholder>
          <w:docPart w:val="08D7686E354D4EBD8130CA10EB371CAC"/>
        </w:placeholder>
      </w:sdtPr>
      <w:sdtEndPr/>
      <w:sdtContent>
        <w:p w:rsidR="00F87DAF" w:rsidRDefault="006F264C" w:rsidP="009C65F8">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No</w:t>
          </w:r>
        </w:p>
      </w:sdtContent>
    </w:sdt>
    <w:p w:rsidR="00411FE1" w:rsidRDefault="00411FE1">
      <w:pPr>
        <w:rPr>
          <w:rFonts w:asciiTheme="majorHAnsi" w:hAnsiTheme="majorHAnsi" w:cs="Arial"/>
          <w:sz w:val="20"/>
          <w:szCs w:val="20"/>
        </w:rPr>
      </w:pPr>
      <w:r>
        <w:rPr>
          <w:rFonts w:asciiTheme="majorHAnsi" w:hAnsiTheme="majorHAnsi" w:cs="Arial"/>
          <w:sz w:val="20"/>
          <w:szCs w:val="20"/>
        </w:rPr>
        <w:br w:type="page"/>
      </w:r>
    </w:p>
    <w:p w:rsidR="009C3C35" w:rsidRPr="008426D1" w:rsidRDefault="009C3C35" w:rsidP="009C3C3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rsidR="009C3C35" w:rsidRPr="008426D1" w:rsidRDefault="009C3C35" w:rsidP="009C3C35">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9C3C35" w:rsidRPr="008426D1" w:rsidTr="00781FAA">
        <w:tc>
          <w:tcPr>
            <w:tcW w:w="11016" w:type="dxa"/>
            <w:shd w:val="clear" w:color="auto" w:fill="D9D9D9" w:themeFill="background1" w:themeFillShade="D9"/>
          </w:tcPr>
          <w:p w:rsidR="009C3C35" w:rsidRPr="008426D1" w:rsidRDefault="009C3C35" w:rsidP="00781FA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9C3C35" w:rsidRPr="008426D1" w:rsidTr="00781FAA">
        <w:tc>
          <w:tcPr>
            <w:tcW w:w="11016" w:type="dxa"/>
            <w:shd w:val="clear" w:color="auto" w:fill="F2F2F2" w:themeFill="background1" w:themeFillShade="F2"/>
          </w:tcPr>
          <w:p w:rsidR="009C3C35" w:rsidRPr="008426D1" w:rsidRDefault="009C3C35" w:rsidP="00781FAA">
            <w:pPr>
              <w:tabs>
                <w:tab w:val="left" w:pos="360"/>
                <w:tab w:val="left" w:pos="720"/>
              </w:tabs>
              <w:jc w:val="center"/>
              <w:rPr>
                <w:rFonts w:ascii="Times New Roman" w:hAnsi="Times New Roman" w:cs="Times New Roman"/>
                <w:b/>
                <w:color w:val="000000" w:themeColor="text1"/>
                <w:sz w:val="18"/>
                <w:szCs w:val="24"/>
              </w:rPr>
            </w:pPr>
          </w:p>
          <w:p w:rsidR="009C3C35" w:rsidRPr="008426D1" w:rsidRDefault="009C3C35" w:rsidP="00781FA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AA717E">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rsidR="009C3C35" w:rsidRPr="008426D1" w:rsidRDefault="009C3C35" w:rsidP="00781FAA">
            <w:pPr>
              <w:rPr>
                <w:rFonts w:ascii="Times New Roman" w:hAnsi="Times New Roman" w:cs="Times New Roman"/>
                <w:b/>
                <w:color w:val="FF0000"/>
                <w:sz w:val="14"/>
                <w:szCs w:val="24"/>
              </w:rPr>
            </w:pPr>
          </w:p>
          <w:p w:rsidR="009C3C35" w:rsidRPr="008426D1" w:rsidRDefault="009C3C35" w:rsidP="00781FA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rsidR="009C3C35" w:rsidRPr="008426D1" w:rsidRDefault="009C3C35" w:rsidP="00781FAA">
            <w:pPr>
              <w:tabs>
                <w:tab w:val="left" w:pos="360"/>
                <w:tab w:val="left" w:pos="720"/>
              </w:tabs>
              <w:jc w:val="center"/>
              <w:rPr>
                <w:rFonts w:ascii="Times New Roman" w:hAnsi="Times New Roman" w:cs="Times New Roman"/>
                <w:b/>
                <w:color w:val="000000" w:themeColor="text1"/>
                <w:sz w:val="10"/>
                <w:szCs w:val="24"/>
                <w:u w:val="single"/>
              </w:rPr>
            </w:pPr>
          </w:p>
          <w:p w:rsidR="009C3C35" w:rsidRPr="008426D1" w:rsidRDefault="009C3C35" w:rsidP="00781FAA">
            <w:pPr>
              <w:tabs>
                <w:tab w:val="left" w:pos="360"/>
                <w:tab w:val="left" w:pos="720"/>
              </w:tabs>
              <w:jc w:val="center"/>
              <w:rPr>
                <w:rFonts w:ascii="Times New Roman" w:hAnsi="Times New Roman" w:cs="Times New Roman"/>
                <w:b/>
                <w:color w:val="000000" w:themeColor="text1"/>
                <w:sz w:val="10"/>
                <w:szCs w:val="24"/>
                <w:u w:val="single"/>
              </w:rPr>
            </w:pPr>
          </w:p>
          <w:p w:rsidR="009C3C35" w:rsidRPr="008426D1" w:rsidRDefault="009C3C35" w:rsidP="00781FA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rsidR="009C3C35" w:rsidRPr="008426D1" w:rsidRDefault="009C3C35" w:rsidP="00781FA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rsidR="009C3C35" w:rsidRPr="008426D1" w:rsidRDefault="009C3C35" w:rsidP="00781FA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rsidR="009C3C35" w:rsidRPr="008426D1" w:rsidRDefault="009C3C35" w:rsidP="00781FAA">
            <w:pPr>
              <w:tabs>
                <w:tab w:val="left" w:pos="360"/>
                <w:tab w:val="left" w:pos="720"/>
              </w:tabs>
              <w:rPr>
                <w:rFonts w:ascii="Times New Roman" w:hAnsi="Times New Roman" w:cs="Times New Roman"/>
                <w:b/>
                <w:color w:val="000000" w:themeColor="text1"/>
                <w:sz w:val="18"/>
                <w:szCs w:val="28"/>
              </w:rPr>
            </w:pPr>
          </w:p>
          <w:p w:rsidR="002917F4" w:rsidRDefault="009C3C35" w:rsidP="00781FA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68190FEF" wp14:editId="248526A8">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and selecting the text you would like to apply the change to.</w:t>
            </w:r>
          </w:p>
          <w:p w:rsidR="009C3C35" w:rsidRPr="008426D1" w:rsidRDefault="009C3C35" w:rsidP="002917F4">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 xml:space="preserve">Please visit </w:t>
            </w:r>
            <w:hyperlink r:id="rId12" w:history="1">
              <w:r w:rsidR="002917F4" w:rsidRPr="001517B9">
                <w:rPr>
                  <w:rStyle w:val="Hyperlink"/>
                  <w:rFonts w:ascii="Times New Roman" w:hAnsi="Times New Roman" w:cs="Times New Roman"/>
                  <w:i/>
                  <w:sz w:val="20"/>
                  <w:szCs w:val="24"/>
                </w:rPr>
                <w:t>https://youtu.be/yjdL2n4lZm4</w:t>
              </w:r>
            </w:hyperlink>
            <w:r w:rsidR="002917F4">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rsidR="009C3C35" w:rsidRPr="008426D1" w:rsidRDefault="009C3C35" w:rsidP="00781FAA">
            <w:pPr>
              <w:tabs>
                <w:tab w:val="left" w:pos="360"/>
                <w:tab w:val="left" w:pos="720"/>
              </w:tabs>
              <w:rPr>
                <w:rFonts w:asciiTheme="majorHAnsi" w:hAnsiTheme="majorHAnsi"/>
                <w:sz w:val="18"/>
                <w:szCs w:val="18"/>
              </w:rPr>
            </w:pPr>
          </w:p>
        </w:tc>
      </w:tr>
    </w:tbl>
    <w:p w:rsidR="009C3C35" w:rsidRPr="008426D1" w:rsidRDefault="009C3C35" w:rsidP="009C3C35">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rsidR="009C3C35" w:rsidRPr="008426D1" w:rsidRDefault="009C3C35" w:rsidP="009C3C35">
      <w:pPr>
        <w:rPr>
          <w:rFonts w:asciiTheme="majorHAnsi" w:hAnsiTheme="majorHAnsi" w:cs="Arial"/>
          <w:sz w:val="18"/>
          <w:szCs w:val="18"/>
        </w:rPr>
      </w:pPr>
    </w:p>
    <w:sdt>
      <w:sdtPr>
        <w:rPr>
          <w:rFonts w:asciiTheme="majorHAnsi" w:hAnsiTheme="majorHAnsi" w:cs="Arial"/>
          <w:strike/>
          <w:color w:val="FF0000"/>
          <w:sz w:val="20"/>
          <w:szCs w:val="20"/>
        </w:rPr>
        <w:id w:val="-97950460"/>
        <w:placeholder>
          <w:docPart w:val="0CD952D05EE440328FCB726F29BFBD81"/>
        </w:placeholder>
      </w:sdtPr>
      <w:sdtEndPr/>
      <w:sdtContent>
        <w:p w:rsidR="006F264C" w:rsidRPr="006F264C" w:rsidRDefault="006F264C" w:rsidP="009C3C35">
          <w:pPr>
            <w:tabs>
              <w:tab w:val="left" w:pos="360"/>
              <w:tab w:val="left" w:pos="720"/>
            </w:tabs>
            <w:spacing w:after="0" w:line="240" w:lineRule="auto"/>
            <w:rPr>
              <w:rFonts w:asciiTheme="majorHAnsi" w:hAnsiTheme="majorHAnsi" w:cs="Arial"/>
              <w:strike/>
              <w:color w:val="FF0000"/>
              <w:sz w:val="20"/>
              <w:szCs w:val="20"/>
            </w:rPr>
          </w:pPr>
        </w:p>
        <w:p w:rsidR="006F264C" w:rsidRPr="00DF17D1" w:rsidRDefault="006F264C" w:rsidP="009C3C35">
          <w:pPr>
            <w:tabs>
              <w:tab w:val="left" w:pos="360"/>
              <w:tab w:val="left" w:pos="720"/>
            </w:tabs>
            <w:spacing w:after="0" w:line="240" w:lineRule="auto"/>
            <w:rPr>
              <w:rFonts w:asciiTheme="majorHAnsi" w:hAnsiTheme="majorHAnsi" w:cs="Arial"/>
              <w:sz w:val="20"/>
              <w:szCs w:val="20"/>
            </w:rPr>
          </w:pPr>
          <w:r w:rsidRPr="00DF17D1">
            <w:rPr>
              <w:rFonts w:asciiTheme="majorHAnsi" w:hAnsiTheme="majorHAnsi" w:cs="Arial"/>
              <w:sz w:val="20"/>
              <w:szCs w:val="20"/>
            </w:rPr>
            <w:t>Pg. 440</w:t>
          </w:r>
        </w:p>
        <w:p w:rsidR="006F264C" w:rsidRPr="006F264C" w:rsidRDefault="006F264C" w:rsidP="009C3C35">
          <w:pPr>
            <w:tabs>
              <w:tab w:val="left" w:pos="360"/>
              <w:tab w:val="left" w:pos="720"/>
            </w:tabs>
            <w:spacing w:after="0" w:line="240" w:lineRule="auto"/>
            <w:rPr>
              <w:rFonts w:asciiTheme="majorHAnsi" w:hAnsiTheme="majorHAnsi" w:cs="Arial"/>
              <w:strike/>
              <w:color w:val="FF0000"/>
              <w:sz w:val="20"/>
              <w:szCs w:val="20"/>
            </w:rPr>
          </w:pPr>
        </w:p>
        <w:p w:rsidR="009C3C35" w:rsidRPr="006F264C" w:rsidRDefault="006F264C" w:rsidP="009C3C35">
          <w:pPr>
            <w:tabs>
              <w:tab w:val="left" w:pos="360"/>
              <w:tab w:val="left" w:pos="720"/>
            </w:tabs>
            <w:spacing w:after="0" w:line="240" w:lineRule="auto"/>
            <w:rPr>
              <w:rFonts w:asciiTheme="majorHAnsi" w:hAnsiTheme="majorHAnsi" w:cs="Arial"/>
              <w:strike/>
              <w:color w:val="FF0000"/>
              <w:sz w:val="20"/>
              <w:szCs w:val="20"/>
            </w:rPr>
          </w:pPr>
          <w:r w:rsidRPr="006F264C">
            <w:rPr>
              <w:strike/>
              <w:color w:val="FF0000"/>
            </w:rPr>
            <w:t>ACCT 3033. Intermediate Accounting III Continuation of the study of the corporate form of organization. In addition, effort is devoted to error corrections, analysis of financial statements, funds flow and cash flow reporting, and the controversial areas of accounting. Prerequisite, ACCT 3013 with C or better. Fall.</w:t>
          </w:r>
        </w:p>
      </w:sdtContent>
    </w:sdt>
    <w:p w:rsidR="00750AF6" w:rsidRPr="00750AF6" w:rsidRDefault="00750AF6" w:rsidP="00D0686A">
      <w:pPr>
        <w:tabs>
          <w:tab w:val="left" w:pos="360"/>
          <w:tab w:val="left" w:pos="720"/>
        </w:tabs>
        <w:spacing w:after="0" w:line="240" w:lineRule="auto"/>
        <w:rPr>
          <w:rFonts w:asciiTheme="majorHAnsi" w:hAnsiTheme="majorHAnsi" w:cs="Arial"/>
          <w:sz w:val="18"/>
          <w:szCs w:val="18"/>
        </w:rPr>
      </w:pPr>
    </w:p>
    <w:sectPr w:rsidR="00750AF6" w:rsidRPr="00750AF6" w:rsidSect="00384538">
      <w:footerReference w:type="default" r:id="rId13"/>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899" w:rsidRDefault="00E25899" w:rsidP="00AF3758">
      <w:pPr>
        <w:spacing w:after="0" w:line="240" w:lineRule="auto"/>
      </w:pPr>
      <w:r>
        <w:separator/>
      </w:r>
    </w:p>
  </w:endnote>
  <w:endnote w:type="continuationSeparator" w:id="0">
    <w:p w:rsidR="00E25899" w:rsidRDefault="00E2589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13A" w:rsidRDefault="0073313A" w:rsidP="0073313A">
    <w:pPr>
      <w:pStyle w:val="Footer"/>
    </w:pPr>
    <w:r>
      <w:t xml:space="preserve">Form Revised: </w:t>
    </w:r>
    <w:sdt>
      <w:sdtPr>
        <w:alias w:val="Form Revised:"/>
        <w:tag w:val="Revised:"/>
        <w:id w:val="1902717505"/>
        <w:placeholder>
          <w:docPart w:val="B90966C6720B4E91B51F818CE2CBDF89"/>
        </w:placeholder>
        <w:date w:fullDate="2017-09-05T00:00:00Z">
          <w:dateFormat w:val="MM/dd/yyyy"/>
          <w:lid w:val="en-US"/>
          <w:storeMappedDataAs w:val="dateTime"/>
          <w:calendar w:val="gregorian"/>
        </w:date>
      </w:sdtPr>
      <w:sdtEndPr/>
      <w:sdtContent>
        <w:r w:rsidR="000C3DB7">
          <w:t>09/05/2017</w:t>
        </w:r>
      </w:sdtContent>
    </w:sdt>
    <w:r>
      <w:tab/>
    </w:r>
    <w:r>
      <w:tab/>
    </w:r>
    <w:r>
      <w:tab/>
      <w:t xml:space="preserve"> </w:t>
    </w:r>
    <w:sdt>
      <w:sdtPr>
        <w:id w:val="-2849735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26CB6">
          <w:rPr>
            <w:noProof/>
          </w:rPr>
          <w:t>2</w:t>
        </w:r>
        <w:r>
          <w:rPr>
            <w:noProof/>
          </w:rPr>
          <w:fldChar w:fldCharType="end"/>
        </w:r>
      </w:sdtContent>
    </w:sdt>
  </w:p>
  <w:p w:rsidR="0073313A" w:rsidRDefault="00733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899" w:rsidRDefault="00E25899" w:rsidP="00AF3758">
      <w:pPr>
        <w:spacing w:after="0" w:line="240" w:lineRule="auto"/>
      </w:pPr>
      <w:r>
        <w:separator/>
      </w:r>
    </w:p>
  </w:footnote>
  <w:footnote w:type="continuationSeparator" w:id="0">
    <w:p w:rsidR="00E25899" w:rsidRDefault="00E2589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962019"/>
    <w:multiLevelType w:val="hybridMultilevel"/>
    <w:tmpl w:val="29621C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MzY3NzA2tTAzMTFS0lEKTi0uzszPAykwrAUAPrQGIiwAAAA="/>
    <w:docVar w:name="APWAFVersion" w:val="5.0"/>
  </w:docVars>
  <w:rsids>
    <w:rsidRoot w:val="00AF3758"/>
    <w:rsid w:val="00016FE7"/>
    <w:rsid w:val="00024BA5"/>
    <w:rsid w:val="000403B1"/>
    <w:rsid w:val="000470FE"/>
    <w:rsid w:val="00054D9E"/>
    <w:rsid w:val="0009406E"/>
    <w:rsid w:val="000A7C2E"/>
    <w:rsid w:val="000B54A4"/>
    <w:rsid w:val="000C3DB7"/>
    <w:rsid w:val="000D06F1"/>
    <w:rsid w:val="000D7355"/>
    <w:rsid w:val="000F162C"/>
    <w:rsid w:val="00103070"/>
    <w:rsid w:val="00130E5B"/>
    <w:rsid w:val="00151451"/>
    <w:rsid w:val="00185D67"/>
    <w:rsid w:val="001A5DD5"/>
    <w:rsid w:val="001A76C0"/>
    <w:rsid w:val="001D12E8"/>
    <w:rsid w:val="001F5E9E"/>
    <w:rsid w:val="001F6306"/>
    <w:rsid w:val="00207DBE"/>
    <w:rsid w:val="00212A76"/>
    <w:rsid w:val="00224384"/>
    <w:rsid w:val="00224899"/>
    <w:rsid w:val="002315B0"/>
    <w:rsid w:val="00254447"/>
    <w:rsid w:val="00261ACE"/>
    <w:rsid w:val="00262C88"/>
    <w:rsid w:val="00265C17"/>
    <w:rsid w:val="002917F4"/>
    <w:rsid w:val="002941B8"/>
    <w:rsid w:val="002B41C6"/>
    <w:rsid w:val="002D0D13"/>
    <w:rsid w:val="002D339D"/>
    <w:rsid w:val="00346F5C"/>
    <w:rsid w:val="00355FF4"/>
    <w:rsid w:val="00362414"/>
    <w:rsid w:val="00374D72"/>
    <w:rsid w:val="00384538"/>
    <w:rsid w:val="00386112"/>
    <w:rsid w:val="003C4DA1"/>
    <w:rsid w:val="003D091A"/>
    <w:rsid w:val="003E4F3C"/>
    <w:rsid w:val="003E610C"/>
    <w:rsid w:val="003F5D14"/>
    <w:rsid w:val="00400712"/>
    <w:rsid w:val="004072F1"/>
    <w:rsid w:val="00411FE1"/>
    <w:rsid w:val="00473252"/>
    <w:rsid w:val="00487771"/>
    <w:rsid w:val="004A7706"/>
    <w:rsid w:val="004D3FDD"/>
    <w:rsid w:val="004F3C87"/>
    <w:rsid w:val="00504BCC"/>
    <w:rsid w:val="00526B81"/>
    <w:rsid w:val="005522D7"/>
    <w:rsid w:val="00571E0A"/>
    <w:rsid w:val="00584C22"/>
    <w:rsid w:val="00592A95"/>
    <w:rsid w:val="005E24CB"/>
    <w:rsid w:val="00605FC3"/>
    <w:rsid w:val="006179CB"/>
    <w:rsid w:val="00625A9A"/>
    <w:rsid w:val="00627121"/>
    <w:rsid w:val="00636DB3"/>
    <w:rsid w:val="00665524"/>
    <w:rsid w:val="006657FB"/>
    <w:rsid w:val="00677A48"/>
    <w:rsid w:val="006A2D6A"/>
    <w:rsid w:val="006B52C0"/>
    <w:rsid w:val="006D0246"/>
    <w:rsid w:val="006E2497"/>
    <w:rsid w:val="006E6117"/>
    <w:rsid w:val="006F264C"/>
    <w:rsid w:val="007111F0"/>
    <w:rsid w:val="00712045"/>
    <w:rsid w:val="0073025F"/>
    <w:rsid w:val="0073125A"/>
    <w:rsid w:val="0073313A"/>
    <w:rsid w:val="007339BD"/>
    <w:rsid w:val="00750AF6"/>
    <w:rsid w:val="007A06B9"/>
    <w:rsid w:val="00826CB6"/>
    <w:rsid w:val="0083170D"/>
    <w:rsid w:val="008829ED"/>
    <w:rsid w:val="00884F7A"/>
    <w:rsid w:val="008C703B"/>
    <w:rsid w:val="008E6C1C"/>
    <w:rsid w:val="009A529F"/>
    <w:rsid w:val="009C18CD"/>
    <w:rsid w:val="009C1ABA"/>
    <w:rsid w:val="009C3C35"/>
    <w:rsid w:val="009C65F8"/>
    <w:rsid w:val="009D458E"/>
    <w:rsid w:val="009F372C"/>
    <w:rsid w:val="00A01035"/>
    <w:rsid w:val="00A0329C"/>
    <w:rsid w:val="00A16BB1"/>
    <w:rsid w:val="00A34100"/>
    <w:rsid w:val="00A5089E"/>
    <w:rsid w:val="00A56D36"/>
    <w:rsid w:val="00A83689"/>
    <w:rsid w:val="00A837F6"/>
    <w:rsid w:val="00AA717E"/>
    <w:rsid w:val="00AB4AA6"/>
    <w:rsid w:val="00AB5523"/>
    <w:rsid w:val="00AF3758"/>
    <w:rsid w:val="00AF3C6A"/>
    <w:rsid w:val="00B024DF"/>
    <w:rsid w:val="00B05106"/>
    <w:rsid w:val="00B1628A"/>
    <w:rsid w:val="00B35368"/>
    <w:rsid w:val="00B5389B"/>
    <w:rsid w:val="00B678DD"/>
    <w:rsid w:val="00B9333E"/>
    <w:rsid w:val="00BA5832"/>
    <w:rsid w:val="00BD29E2"/>
    <w:rsid w:val="00BD2A0D"/>
    <w:rsid w:val="00BE069E"/>
    <w:rsid w:val="00BE6A44"/>
    <w:rsid w:val="00C12816"/>
    <w:rsid w:val="00C23CC7"/>
    <w:rsid w:val="00C334FF"/>
    <w:rsid w:val="00C46718"/>
    <w:rsid w:val="00C81897"/>
    <w:rsid w:val="00C8689C"/>
    <w:rsid w:val="00CA3A6A"/>
    <w:rsid w:val="00D0686A"/>
    <w:rsid w:val="00D47738"/>
    <w:rsid w:val="00D51205"/>
    <w:rsid w:val="00D57716"/>
    <w:rsid w:val="00D67AC4"/>
    <w:rsid w:val="00D72E20"/>
    <w:rsid w:val="00D734A3"/>
    <w:rsid w:val="00D979DD"/>
    <w:rsid w:val="00DA4650"/>
    <w:rsid w:val="00DB49F4"/>
    <w:rsid w:val="00DF17D1"/>
    <w:rsid w:val="00E25899"/>
    <w:rsid w:val="00E45868"/>
    <w:rsid w:val="00EA5F2E"/>
    <w:rsid w:val="00EB4FF5"/>
    <w:rsid w:val="00EB6C5B"/>
    <w:rsid w:val="00EC6970"/>
    <w:rsid w:val="00ED2398"/>
    <w:rsid w:val="00ED29E0"/>
    <w:rsid w:val="00EF2A44"/>
    <w:rsid w:val="00F430C8"/>
    <w:rsid w:val="00F478A9"/>
    <w:rsid w:val="00F645B5"/>
    <w:rsid w:val="00F75657"/>
    <w:rsid w:val="00F859E5"/>
    <w:rsid w:val="00F87DAF"/>
    <w:rsid w:val="00F900A8"/>
    <w:rsid w:val="00F918F7"/>
    <w:rsid w:val="00FB00D4"/>
    <w:rsid w:val="00FC0D4C"/>
    <w:rsid w:val="00FD49E0"/>
    <w:rsid w:val="00FE0B4C"/>
    <w:rsid w:val="00FF1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B9AB8"/>
  <w15:docId w15:val="{20ED7D82-5D6F-4FEF-A128-2A01D043E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059215">
      <w:bodyDiv w:val="1"/>
      <w:marLeft w:val="0"/>
      <w:marRight w:val="0"/>
      <w:marTop w:val="0"/>
      <w:marBottom w:val="0"/>
      <w:divBdr>
        <w:top w:val="none" w:sz="0" w:space="0" w:color="auto"/>
        <w:left w:val="none" w:sz="0" w:space="0" w:color="auto"/>
        <w:bottom w:val="none" w:sz="0" w:space="0" w:color="auto"/>
        <w:right w:val="none" w:sz="0" w:space="0" w:color="auto"/>
      </w:divBdr>
    </w:div>
    <w:div w:id="1473643858">
      <w:bodyDiv w:val="1"/>
      <w:marLeft w:val="0"/>
      <w:marRight w:val="0"/>
      <w:marTop w:val="0"/>
      <w:marBottom w:val="0"/>
      <w:divBdr>
        <w:top w:val="none" w:sz="0" w:space="0" w:color="auto"/>
        <w:left w:val="none" w:sz="0" w:space="0" w:color="auto"/>
        <w:bottom w:val="none" w:sz="0" w:space="0" w:color="auto"/>
        <w:right w:val="none" w:sz="0" w:space="0" w:color="auto"/>
      </w:divBdr>
    </w:div>
    <w:div w:id="1604025328">
      <w:bodyDiv w:val="1"/>
      <w:marLeft w:val="0"/>
      <w:marRight w:val="0"/>
      <w:marTop w:val="0"/>
      <w:marBottom w:val="0"/>
      <w:divBdr>
        <w:top w:val="none" w:sz="0" w:space="0" w:color="auto"/>
        <w:left w:val="none" w:sz="0" w:space="0" w:color="auto"/>
        <w:bottom w:val="none" w:sz="0" w:space="0" w:color="auto"/>
        <w:right w:val="none" w:sz="0" w:space="0" w:color="auto"/>
      </w:divBdr>
    </w:div>
    <w:div w:id="200300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rcarmack@astate.ed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0FF15F85784428A8573B5155C7915FA"/>
        <w:category>
          <w:name w:val="General"/>
          <w:gallery w:val="placeholder"/>
        </w:category>
        <w:types>
          <w:type w:val="bbPlcHdr"/>
        </w:types>
        <w:behaviors>
          <w:behavior w:val="content"/>
        </w:behaviors>
        <w:guid w:val="{BFAFC9B0-9D53-4200-9635-548C307C0804}"/>
      </w:docPartPr>
      <w:docPartBody>
        <w:p w:rsidR="00795998" w:rsidRDefault="001C209A" w:rsidP="001C209A">
          <w:pPr>
            <w:pStyle w:val="50FF15F85784428A8573B5155C7915FA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2AC6B7D28F640B4BA1C8596DBF2DFDB"/>
        <w:category>
          <w:name w:val="General"/>
          <w:gallery w:val="placeholder"/>
        </w:category>
        <w:types>
          <w:type w:val="bbPlcHdr"/>
        </w:types>
        <w:behaviors>
          <w:behavior w:val="content"/>
        </w:behaviors>
        <w:guid w:val="{1276B5B3-C342-4D29-81CD-9F8865EE3498}"/>
      </w:docPartPr>
      <w:docPartBody>
        <w:p w:rsidR="00795998" w:rsidRDefault="001C209A" w:rsidP="001C209A">
          <w:pPr>
            <w:pStyle w:val="D2AC6B7D28F640B4BA1C8596DBF2DFDB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76E1310C96F431DB7E6017ADE521ED4"/>
        <w:category>
          <w:name w:val="General"/>
          <w:gallery w:val="placeholder"/>
        </w:category>
        <w:types>
          <w:type w:val="bbPlcHdr"/>
        </w:types>
        <w:behaviors>
          <w:behavior w:val="content"/>
        </w:behaviors>
        <w:guid w:val="{A5A49180-9682-4E10-8C5E-D5E8EABDA4C1}"/>
      </w:docPartPr>
      <w:docPartBody>
        <w:p w:rsidR="00795998" w:rsidRDefault="001C209A" w:rsidP="001C209A">
          <w:pPr>
            <w:pStyle w:val="376E1310C96F431DB7E6017ADE521ED4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13F4E602BDF4D05B2B98A9D4354DDB2"/>
        <w:category>
          <w:name w:val="General"/>
          <w:gallery w:val="placeholder"/>
        </w:category>
        <w:types>
          <w:type w:val="bbPlcHdr"/>
        </w:types>
        <w:behaviors>
          <w:behavior w:val="content"/>
        </w:behaviors>
        <w:guid w:val="{8CA0DA38-AEC0-4AE5-B5C0-50D16984AEC2}"/>
      </w:docPartPr>
      <w:docPartBody>
        <w:p w:rsidR="00795998" w:rsidRDefault="001C209A" w:rsidP="001C209A">
          <w:pPr>
            <w:pStyle w:val="213F4E602BDF4D05B2B98A9D4354DDB2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7404FF64AEF147619B65411B92080224"/>
        <w:category>
          <w:name w:val="General"/>
          <w:gallery w:val="placeholder"/>
        </w:category>
        <w:types>
          <w:type w:val="bbPlcHdr"/>
        </w:types>
        <w:behaviors>
          <w:behavior w:val="content"/>
        </w:behaviors>
        <w:guid w:val="{73F11BE2-06EE-4621-BC41-4CF05D7A16BF}"/>
      </w:docPartPr>
      <w:docPartBody>
        <w:p w:rsidR="00795998" w:rsidRDefault="001C209A" w:rsidP="001C209A">
          <w:pPr>
            <w:pStyle w:val="7404FF64AEF147619B65411B92080224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87483FA7F2549D2A332BD355CE915A1"/>
        <w:category>
          <w:name w:val="General"/>
          <w:gallery w:val="placeholder"/>
        </w:category>
        <w:types>
          <w:type w:val="bbPlcHdr"/>
        </w:types>
        <w:behaviors>
          <w:behavior w:val="content"/>
        </w:behaviors>
        <w:guid w:val="{C9F0C4FE-864E-4A4B-A49F-A28487AF41FD}"/>
      </w:docPartPr>
      <w:docPartBody>
        <w:p w:rsidR="00795998" w:rsidRDefault="001C209A" w:rsidP="001C209A">
          <w:pPr>
            <w:pStyle w:val="987483FA7F2549D2A332BD355CE915A1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7832950B6CF40ABA4356A2EB75F453C"/>
        <w:category>
          <w:name w:val="General"/>
          <w:gallery w:val="placeholder"/>
        </w:category>
        <w:types>
          <w:type w:val="bbPlcHdr"/>
        </w:types>
        <w:behaviors>
          <w:behavior w:val="content"/>
        </w:behaviors>
        <w:guid w:val="{CA66EE26-7238-470B-88A3-6A6E97AB4532}"/>
      </w:docPartPr>
      <w:docPartBody>
        <w:p w:rsidR="00795998" w:rsidRDefault="001C209A" w:rsidP="001C209A">
          <w:pPr>
            <w:pStyle w:val="A7832950B6CF40ABA4356A2EB75F453C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3569206A258441AB0D47F5C296328A3"/>
        <w:category>
          <w:name w:val="General"/>
          <w:gallery w:val="placeholder"/>
        </w:category>
        <w:types>
          <w:type w:val="bbPlcHdr"/>
        </w:types>
        <w:behaviors>
          <w:behavior w:val="content"/>
        </w:behaviors>
        <w:guid w:val="{68F789B7-87DD-4143-82BB-3A5A368E19BF}"/>
      </w:docPartPr>
      <w:docPartBody>
        <w:p w:rsidR="00795998" w:rsidRDefault="001C209A" w:rsidP="001C209A">
          <w:pPr>
            <w:pStyle w:val="B3569206A258441AB0D47F5C296328A3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19365345F90491CB9B2C06383EC9E85"/>
        <w:category>
          <w:name w:val="General"/>
          <w:gallery w:val="placeholder"/>
        </w:category>
        <w:types>
          <w:type w:val="bbPlcHdr"/>
        </w:types>
        <w:behaviors>
          <w:behavior w:val="content"/>
        </w:behaviors>
        <w:guid w:val="{AF3D8C0A-382C-4C34-9BF7-F13D8D7E78FE}"/>
      </w:docPartPr>
      <w:docPartBody>
        <w:p w:rsidR="00795998" w:rsidRDefault="001C209A" w:rsidP="001C209A">
          <w:pPr>
            <w:pStyle w:val="F19365345F90491CB9B2C06383EC9E85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EA51012F2004C20947313DCFCF0060E"/>
        <w:category>
          <w:name w:val="General"/>
          <w:gallery w:val="placeholder"/>
        </w:category>
        <w:types>
          <w:type w:val="bbPlcHdr"/>
        </w:types>
        <w:behaviors>
          <w:behavior w:val="content"/>
        </w:behaviors>
        <w:guid w:val="{E26CE221-1C70-4B16-800C-D253C7BF0520}"/>
      </w:docPartPr>
      <w:docPartBody>
        <w:p w:rsidR="00795998" w:rsidRDefault="001C209A" w:rsidP="001C209A">
          <w:pPr>
            <w:pStyle w:val="EEA51012F2004C20947313DCFCF0060E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811E13A49F14AE390C5B4F5939F49C0"/>
        <w:category>
          <w:name w:val="General"/>
          <w:gallery w:val="placeholder"/>
        </w:category>
        <w:types>
          <w:type w:val="bbPlcHdr"/>
        </w:types>
        <w:behaviors>
          <w:behavior w:val="content"/>
        </w:behaviors>
        <w:guid w:val="{E8C75043-5368-4A64-B431-E9AAA836D8DE}"/>
      </w:docPartPr>
      <w:docPartBody>
        <w:p w:rsidR="00795998" w:rsidRDefault="001C209A" w:rsidP="001C209A">
          <w:pPr>
            <w:pStyle w:val="A811E13A49F14AE390C5B4F5939F49C0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941088E915A48AA96C8B6B338507A62"/>
        <w:category>
          <w:name w:val="General"/>
          <w:gallery w:val="placeholder"/>
        </w:category>
        <w:types>
          <w:type w:val="bbPlcHdr"/>
        </w:types>
        <w:behaviors>
          <w:behavior w:val="content"/>
        </w:behaviors>
        <w:guid w:val="{1E0B16D8-B7F9-439E-B64C-89855F0BF201}"/>
      </w:docPartPr>
      <w:docPartBody>
        <w:p w:rsidR="00795998" w:rsidRDefault="001C209A" w:rsidP="001C209A">
          <w:pPr>
            <w:pStyle w:val="3941088E915A48AA96C8B6B338507A62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7D3962F214CE6A0A6EA228638996B"/>
        <w:category>
          <w:name w:val="General"/>
          <w:gallery w:val="placeholder"/>
        </w:category>
        <w:types>
          <w:type w:val="bbPlcHdr"/>
        </w:types>
        <w:behaviors>
          <w:behavior w:val="content"/>
        </w:behaviors>
        <w:guid w:val="{456B0062-875B-44DB-BF78-9F3D10BE626E}"/>
      </w:docPartPr>
      <w:docPartBody>
        <w:p w:rsidR="00795998" w:rsidRDefault="001C209A" w:rsidP="001C209A">
          <w:pPr>
            <w:pStyle w:val="9D57D3962F214CE6A0A6EA228638996B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CCF8A7F2DCB04295A5839593C3BD4E27"/>
        <w:category>
          <w:name w:val="General"/>
          <w:gallery w:val="placeholder"/>
        </w:category>
        <w:types>
          <w:type w:val="bbPlcHdr"/>
        </w:types>
        <w:behaviors>
          <w:behavior w:val="content"/>
        </w:behaviors>
        <w:guid w:val="{C973FCA2-4084-4BE1-8F22-AB18B1BF9298}"/>
      </w:docPartPr>
      <w:docPartBody>
        <w:p w:rsidR="00795998" w:rsidRDefault="001C209A" w:rsidP="001C209A">
          <w:pPr>
            <w:pStyle w:val="CCF8A7F2DCB04295A5839593C3BD4E27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62E4037F893459B9024A4DE93250453"/>
        <w:category>
          <w:name w:val="General"/>
          <w:gallery w:val="placeholder"/>
        </w:category>
        <w:types>
          <w:type w:val="bbPlcHdr"/>
        </w:types>
        <w:behaviors>
          <w:behavior w:val="content"/>
        </w:behaviors>
        <w:guid w:val="{BA2AA03A-4610-47CC-95A3-D25A0AB14CF4}"/>
      </w:docPartPr>
      <w:docPartBody>
        <w:p w:rsidR="00795998" w:rsidRDefault="001C209A" w:rsidP="001C209A">
          <w:pPr>
            <w:pStyle w:val="F62E4037F893459B9024A4DE93250453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4FC3DE8AD994D05ADD9D8C8394EC56D"/>
        <w:category>
          <w:name w:val="General"/>
          <w:gallery w:val="placeholder"/>
        </w:category>
        <w:types>
          <w:type w:val="bbPlcHdr"/>
        </w:types>
        <w:behaviors>
          <w:behavior w:val="content"/>
        </w:behaviors>
        <w:guid w:val="{50603763-2887-471B-8BAE-78ABE9F79EE2}"/>
      </w:docPartPr>
      <w:docPartBody>
        <w:p w:rsidR="00795998" w:rsidRDefault="001C209A" w:rsidP="001C209A">
          <w:pPr>
            <w:pStyle w:val="B4FC3DE8AD994D05ADD9D8C8394EC56D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636780D1B431443BB7728533B542871C"/>
        <w:category>
          <w:name w:val="General"/>
          <w:gallery w:val="placeholder"/>
        </w:category>
        <w:types>
          <w:type w:val="bbPlcHdr"/>
        </w:types>
        <w:behaviors>
          <w:behavior w:val="content"/>
        </w:behaviors>
        <w:guid w:val="{A53ABE6A-949A-4B6A-AAC7-784A9702593B}"/>
      </w:docPartPr>
      <w:docPartBody>
        <w:p w:rsidR="00795998" w:rsidRDefault="001C209A" w:rsidP="001C209A">
          <w:pPr>
            <w:pStyle w:val="636780D1B431443BB7728533B542871C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5A34C21CAA441EF911A35BB000E64ED"/>
        <w:category>
          <w:name w:val="General"/>
          <w:gallery w:val="placeholder"/>
        </w:category>
        <w:types>
          <w:type w:val="bbPlcHdr"/>
        </w:types>
        <w:behaviors>
          <w:behavior w:val="content"/>
        </w:behaviors>
        <w:guid w:val="{74048400-1011-4EBC-9B6F-12C8EA1F552B}"/>
      </w:docPartPr>
      <w:docPartBody>
        <w:p w:rsidR="00795998" w:rsidRDefault="001C209A" w:rsidP="001C209A">
          <w:pPr>
            <w:pStyle w:val="75A34C21CAA441EF911A35BB000E64ED1"/>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7B21207228B4289878F6118DF42BCBB"/>
        <w:category>
          <w:name w:val="General"/>
          <w:gallery w:val="placeholder"/>
        </w:category>
        <w:types>
          <w:type w:val="bbPlcHdr"/>
        </w:types>
        <w:behaviors>
          <w:behavior w:val="content"/>
        </w:behaviors>
        <w:guid w:val="{8D409ED6-3225-4AE4-A511-5711D179B397}"/>
      </w:docPartPr>
      <w:docPartBody>
        <w:p w:rsidR="00795998" w:rsidRDefault="001C209A" w:rsidP="001C209A">
          <w:pPr>
            <w:pStyle w:val="37B21207228B4289878F6118DF42BCBB1"/>
          </w:pPr>
          <w:r>
            <w:rPr>
              <w:rStyle w:val="PlaceholderText"/>
            </w:rPr>
            <w:t>Select Degree / Course</w:t>
          </w:r>
        </w:p>
      </w:docPartBody>
    </w:docPart>
    <w:docPart>
      <w:docPartPr>
        <w:name w:val="D6866774B3C6468ABAAB626D5905A5B1"/>
        <w:category>
          <w:name w:val="General"/>
          <w:gallery w:val="placeholder"/>
        </w:category>
        <w:types>
          <w:type w:val="bbPlcHdr"/>
        </w:types>
        <w:behaviors>
          <w:behavior w:val="content"/>
        </w:behaviors>
        <w:guid w:val="{D5DDD6BB-2A43-48F0-BEEB-E493E2255DBF}"/>
      </w:docPartPr>
      <w:docPartBody>
        <w:p w:rsidR="00795998" w:rsidRDefault="001C209A" w:rsidP="001C209A">
          <w:pPr>
            <w:pStyle w:val="D6866774B3C6468ABAAB626D5905A5B11"/>
          </w:pPr>
          <w:r>
            <w:rPr>
              <w:rStyle w:val="PlaceholderText"/>
            </w:rPr>
            <w:t>Fall / Spring / Summer</w:t>
          </w:r>
        </w:p>
      </w:docPartBody>
    </w:docPart>
    <w:docPart>
      <w:docPartPr>
        <w:name w:val="FAB46F0870A944FAAC5DDD9170603602"/>
        <w:category>
          <w:name w:val="General"/>
          <w:gallery w:val="placeholder"/>
        </w:category>
        <w:types>
          <w:type w:val="bbPlcHdr"/>
        </w:types>
        <w:behaviors>
          <w:behavior w:val="content"/>
        </w:behaviors>
        <w:guid w:val="{5096BD73-01E1-429F-9132-6053553B1992}"/>
      </w:docPartPr>
      <w:docPartBody>
        <w:p w:rsidR="00795998" w:rsidRDefault="001C209A" w:rsidP="001C209A">
          <w:pPr>
            <w:pStyle w:val="FAB46F0870A944FAAC5DDD91706036021"/>
          </w:pPr>
          <w:r>
            <w:rPr>
              <w:rStyle w:val="PlaceholderText"/>
            </w:rPr>
            <w:t>Year</w:t>
          </w:r>
        </w:p>
      </w:docPartBody>
    </w:docPart>
    <w:docPart>
      <w:docPartPr>
        <w:name w:val="1F2A40E3A4034E148A9545F476AA9662"/>
        <w:category>
          <w:name w:val="General"/>
          <w:gallery w:val="placeholder"/>
        </w:category>
        <w:types>
          <w:type w:val="bbPlcHdr"/>
        </w:types>
        <w:behaviors>
          <w:behavior w:val="content"/>
        </w:behaviors>
        <w:guid w:val="{60119D4C-1BDC-4165-954B-C5D85A0B2933}"/>
      </w:docPartPr>
      <w:docPartBody>
        <w:p w:rsidR="00795998" w:rsidRDefault="001C209A" w:rsidP="001C209A">
          <w:pPr>
            <w:pStyle w:val="1F2A40E3A4034E148A9545F476AA96621"/>
          </w:pPr>
          <w:r>
            <w:rPr>
              <w:rStyle w:val="PlaceholderText"/>
            </w:rPr>
            <w:t>Please clarify - C</w:t>
          </w:r>
          <w:r w:rsidRPr="00540388">
            <w:rPr>
              <w:rStyle w:val="PlaceholderText"/>
            </w:rPr>
            <w:t>lick here to enter text.</w:t>
          </w:r>
        </w:p>
      </w:docPartBody>
    </w:docPart>
    <w:docPart>
      <w:docPartPr>
        <w:name w:val="3C47792742C74F309451C66BDED08312"/>
        <w:category>
          <w:name w:val="General"/>
          <w:gallery w:val="placeholder"/>
        </w:category>
        <w:types>
          <w:type w:val="bbPlcHdr"/>
        </w:types>
        <w:behaviors>
          <w:behavior w:val="content"/>
        </w:behaviors>
        <w:guid w:val="{33F52C7B-4DAD-4C95-B255-AF6229C306F4}"/>
      </w:docPartPr>
      <w:docPartBody>
        <w:p w:rsidR="00795998" w:rsidRDefault="001C209A" w:rsidP="001C209A">
          <w:pPr>
            <w:pStyle w:val="3C47792742C74F309451C66BDED08312"/>
          </w:pPr>
          <w:r w:rsidRPr="006E6FEC">
            <w:rPr>
              <w:rStyle w:val="PlaceholderText"/>
              <w:shd w:val="clear" w:color="auto" w:fill="D9D9D9" w:themeFill="background1" w:themeFillShade="D9"/>
            </w:rPr>
            <w:t>Enter text...</w:t>
          </w:r>
        </w:p>
      </w:docPartBody>
    </w:docPart>
    <w:docPart>
      <w:docPartPr>
        <w:name w:val="368D9F89C90D4C81BB80D9B7C3120886"/>
        <w:category>
          <w:name w:val="General"/>
          <w:gallery w:val="placeholder"/>
        </w:category>
        <w:types>
          <w:type w:val="bbPlcHdr"/>
        </w:types>
        <w:behaviors>
          <w:behavior w:val="content"/>
        </w:behaviors>
        <w:guid w:val="{12E1429C-2927-4531-9579-1D62D61EF754}"/>
      </w:docPartPr>
      <w:docPartBody>
        <w:p w:rsidR="00795998" w:rsidRDefault="001C209A" w:rsidP="001C209A">
          <w:pPr>
            <w:pStyle w:val="368D9F89C90D4C81BB80D9B7C3120886"/>
          </w:pPr>
          <w:r w:rsidRPr="006E6FEC">
            <w:rPr>
              <w:rStyle w:val="PlaceholderText"/>
              <w:shd w:val="clear" w:color="auto" w:fill="D9D9D9" w:themeFill="background1" w:themeFillShade="D9"/>
            </w:rPr>
            <w:t>Enter text...</w:t>
          </w:r>
        </w:p>
      </w:docPartBody>
    </w:docPart>
    <w:docPart>
      <w:docPartPr>
        <w:name w:val="30906D955B2E4349B3600BD7F961811B"/>
        <w:category>
          <w:name w:val="General"/>
          <w:gallery w:val="placeholder"/>
        </w:category>
        <w:types>
          <w:type w:val="bbPlcHdr"/>
        </w:types>
        <w:behaviors>
          <w:behavior w:val="content"/>
        </w:behaviors>
        <w:guid w:val="{8A9A4B74-96B8-4559-951F-5D13A334A1D6}"/>
      </w:docPartPr>
      <w:docPartBody>
        <w:p w:rsidR="00795998" w:rsidRDefault="001C209A" w:rsidP="001C209A">
          <w:pPr>
            <w:pStyle w:val="30906D955B2E4349B3600BD7F961811B"/>
          </w:pPr>
          <w:r w:rsidRPr="006E6FEC">
            <w:rPr>
              <w:rStyle w:val="PlaceholderText"/>
              <w:shd w:val="clear" w:color="auto" w:fill="D9D9D9" w:themeFill="background1" w:themeFillShade="D9"/>
            </w:rPr>
            <w:t>Enter text...</w:t>
          </w:r>
        </w:p>
      </w:docPartBody>
    </w:docPart>
    <w:docPart>
      <w:docPartPr>
        <w:name w:val="7EE551B9B4F448BC87ECB4576A7A882A"/>
        <w:category>
          <w:name w:val="General"/>
          <w:gallery w:val="placeholder"/>
        </w:category>
        <w:types>
          <w:type w:val="bbPlcHdr"/>
        </w:types>
        <w:behaviors>
          <w:behavior w:val="content"/>
        </w:behaviors>
        <w:guid w:val="{CFB18B9C-CA8A-4122-9C14-40B644DF0118}"/>
      </w:docPartPr>
      <w:docPartBody>
        <w:p w:rsidR="00795998" w:rsidRDefault="001C209A" w:rsidP="001C209A">
          <w:pPr>
            <w:pStyle w:val="7EE551B9B4F448BC87ECB4576A7A882A"/>
          </w:pPr>
          <w:r w:rsidRPr="006E6FEC">
            <w:rPr>
              <w:rStyle w:val="PlaceholderText"/>
              <w:shd w:val="clear" w:color="auto" w:fill="D9D9D9" w:themeFill="background1" w:themeFillShade="D9"/>
            </w:rPr>
            <w:t>Enter text...</w:t>
          </w:r>
        </w:p>
      </w:docPartBody>
    </w:docPart>
    <w:docPart>
      <w:docPartPr>
        <w:name w:val="1506D1DF0B904C4CAFA48F29A793109D"/>
        <w:category>
          <w:name w:val="General"/>
          <w:gallery w:val="placeholder"/>
        </w:category>
        <w:types>
          <w:type w:val="bbPlcHdr"/>
        </w:types>
        <w:behaviors>
          <w:behavior w:val="content"/>
        </w:behaviors>
        <w:guid w:val="{F525E4BA-EF4E-4359-A5B9-8E26DDD9BFDE}"/>
      </w:docPartPr>
      <w:docPartBody>
        <w:p w:rsidR="00795998" w:rsidRDefault="001C209A" w:rsidP="001C209A">
          <w:pPr>
            <w:pStyle w:val="1506D1DF0B904C4CAFA48F29A793109D"/>
          </w:pPr>
          <w:r w:rsidRPr="006E6FEC">
            <w:rPr>
              <w:rStyle w:val="PlaceholderText"/>
              <w:shd w:val="clear" w:color="auto" w:fill="D9D9D9" w:themeFill="background1" w:themeFillShade="D9"/>
            </w:rPr>
            <w:t>Enter text...</w:t>
          </w:r>
        </w:p>
      </w:docPartBody>
    </w:docPart>
    <w:docPart>
      <w:docPartPr>
        <w:name w:val="82BB5A78391B4ACF848227F456A0BD8C"/>
        <w:category>
          <w:name w:val="General"/>
          <w:gallery w:val="placeholder"/>
        </w:category>
        <w:types>
          <w:type w:val="bbPlcHdr"/>
        </w:types>
        <w:behaviors>
          <w:behavior w:val="content"/>
        </w:behaviors>
        <w:guid w:val="{CE7252EC-C531-43DB-808B-5BA6F5393579}"/>
      </w:docPartPr>
      <w:docPartBody>
        <w:p w:rsidR="00795998" w:rsidRDefault="001C209A" w:rsidP="001C209A">
          <w:pPr>
            <w:pStyle w:val="82BB5A78391B4ACF848227F456A0BD8C"/>
          </w:pPr>
          <w:r w:rsidRPr="009C65F8">
            <w:rPr>
              <w:rStyle w:val="PlaceholderText"/>
              <w:shd w:val="clear" w:color="auto" w:fill="D9D9D9" w:themeFill="background1" w:themeFillShade="D9"/>
            </w:rPr>
            <w:t>Enter text...</w:t>
          </w:r>
        </w:p>
      </w:docPartBody>
    </w:docPart>
    <w:docPart>
      <w:docPartPr>
        <w:name w:val="89D28D4D630D4D44971D032DFF7BBF10"/>
        <w:category>
          <w:name w:val="General"/>
          <w:gallery w:val="placeholder"/>
        </w:category>
        <w:types>
          <w:type w:val="bbPlcHdr"/>
        </w:types>
        <w:behaviors>
          <w:behavior w:val="content"/>
        </w:behaviors>
        <w:guid w:val="{A15E2397-21C6-4A9D-8E75-9DCC2494F273}"/>
      </w:docPartPr>
      <w:docPartBody>
        <w:p w:rsidR="00795998" w:rsidRDefault="001C209A" w:rsidP="001C209A">
          <w:pPr>
            <w:pStyle w:val="89D28D4D630D4D44971D032DFF7BBF10"/>
          </w:pPr>
          <w:r w:rsidRPr="006E6FEC">
            <w:rPr>
              <w:rStyle w:val="PlaceholderText"/>
              <w:shd w:val="clear" w:color="auto" w:fill="D9D9D9" w:themeFill="background1" w:themeFillShade="D9"/>
            </w:rPr>
            <w:t>Enter text...</w:t>
          </w:r>
        </w:p>
      </w:docPartBody>
    </w:docPart>
    <w:docPart>
      <w:docPartPr>
        <w:name w:val="4A5EC870475640DA90968C7BED5E3701"/>
        <w:category>
          <w:name w:val="General"/>
          <w:gallery w:val="placeholder"/>
        </w:category>
        <w:types>
          <w:type w:val="bbPlcHdr"/>
        </w:types>
        <w:behaviors>
          <w:behavior w:val="content"/>
        </w:behaviors>
        <w:guid w:val="{391A946A-565A-44EE-991E-17C903B3C34A}"/>
      </w:docPartPr>
      <w:docPartBody>
        <w:p w:rsidR="00795998" w:rsidRDefault="001C209A" w:rsidP="001C209A">
          <w:pPr>
            <w:pStyle w:val="4A5EC870475640DA90968C7BED5E3701"/>
          </w:pPr>
          <w:r w:rsidRPr="006E6FEC">
            <w:rPr>
              <w:rStyle w:val="PlaceholderText"/>
              <w:shd w:val="clear" w:color="auto" w:fill="D9D9D9" w:themeFill="background1" w:themeFillShade="D9"/>
            </w:rPr>
            <w:t>Enter text...</w:t>
          </w:r>
        </w:p>
      </w:docPartBody>
    </w:docPart>
    <w:docPart>
      <w:docPartPr>
        <w:name w:val="788DF4936095457F83424B0A6DFABFA0"/>
        <w:category>
          <w:name w:val="General"/>
          <w:gallery w:val="placeholder"/>
        </w:category>
        <w:types>
          <w:type w:val="bbPlcHdr"/>
        </w:types>
        <w:behaviors>
          <w:behavior w:val="content"/>
        </w:behaviors>
        <w:guid w:val="{E0AD3257-3679-4C53-862B-7E82F074527B}"/>
      </w:docPartPr>
      <w:docPartBody>
        <w:p w:rsidR="00795998" w:rsidRDefault="001C209A" w:rsidP="001C209A">
          <w:pPr>
            <w:pStyle w:val="788DF4936095457F83424B0A6DFABFA0"/>
          </w:pPr>
          <w:r w:rsidRPr="006E6FEC">
            <w:rPr>
              <w:rStyle w:val="PlaceholderText"/>
              <w:shd w:val="clear" w:color="auto" w:fill="D9D9D9" w:themeFill="background1" w:themeFillShade="D9"/>
            </w:rPr>
            <w:t>Enter text...</w:t>
          </w:r>
        </w:p>
      </w:docPartBody>
    </w:docPart>
    <w:docPart>
      <w:docPartPr>
        <w:name w:val="08D7686E354D4EBD8130CA10EB371CAC"/>
        <w:category>
          <w:name w:val="General"/>
          <w:gallery w:val="placeholder"/>
        </w:category>
        <w:types>
          <w:type w:val="bbPlcHdr"/>
        </w:types>
        <w:behaviors>
          <w:behavior w:val="content"/>
        </w:behaviors>
        <w:guid w:val="{8497D47B-F932-4961-8F95-B73F1456672F}"/>
      </w:docPartPr>
      <w:docPartBody>
        <w:p w:rsidR="00795998" w:rsidRDefault="001C209A" w:rsidP="001C209A">
          <w:pPr>
            <w:pStyle w:val="08D7686E354D4EBD8130CA10EB371CAC"/>
          </w:pPr>
          <w:r w:rsidRPr="006E6FEC">
            <w:rPr>
              <w:rStyle w:val="PlaceholderText"/>
              <w:shd w:val="clear" w:color="auto" w:fill="D9D9D9" w:themeFill="background1" w:themeFillShade="D9"/>
            </w:rPr>
            <w:t>Enter text...</w:t>
          </w:r>
        </w:p>
      </w:docPartBody>
    </w:docPart>
    <w:docPart>
      <w:docPartPr>
        <w:name w:val="0CD952D05EE440328FCB726F29BFBD81"/>
        <w:category>
          <w:name w:val="General"/>
          <w:gallery w:val="placeholder"/>
        </w:category>
        <w:types>
          <w:type w:val="bbPlcHdr"/>
        </w:types>
        <w:behaviors>
          <w:behavior w:val="content"/>
        </w:behaviors>
        <w:guid w:val="{7BE17008-4519-4073-997F-C97581E1C131}"/>
      </w:docPartPr>
      <w:docPartBody>
        <w:p w:rsidR="00795998" w:rsidRDefault="001C209A" w:rsidP="001C209A">
          <w:pPr>
            <w:pStyle w:val="0CD952D05EE440328FCB726F29BFBD81"/>
          </w:pPr>
          <w:r w:rsidRPr="008426D1">
            <w:rPr>
              <w:rStyle w:val="PlaceholderText"/>
              <w:shd w:val="clear" w:color="auto" w:fill="D9D9D9" w:themeFill="background1" w:themeFillShade="D9"/>
            </w:rPr>
            <w:t>Paste bulletin pages here...</w:t>
          </w:r>
        </w:p>
      </w:docPartBody>
    </w:docPart>
    <w:docPart>
      <w:docPartPr>
        <w:name w:val="C66F5BCB10584B989BA405A00FB332F2"/>
        <w:category>
          <w:name w:val="General"/>
          <w:gallery w:val="placeholder"/>
        </w:category>
        <w:types>
          <w:type w:val="bbPlcHdr"/>
        </w:types>
        <w:behaviors>
          <w:behavior w:val="content"/>
        </w:behaviors>
        <w:guid w:val="{7BC0F04A-C861-49AB-8656-EA54A18B7189}"/>
      </w:docPartPr>
      <w:docPartBody>
        <w:p w:rsidR="004B457A" w:rsidRDefault="00795998" w:rsidP="00795998">
          <w:pPr>
            <w:pStyle w:val="C66F5BCB10584B989BA405A00FB332F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754A690FBF744B4A3AEAC6C7CB85057"/>
        <w:category>
          <w:name w:val="General"/>
          <w:gallery w:val="placeholder"/>
        </w:category>
        <w:types>
          <w:type w:val="bbPlcHdr"/>
        </w:types>
        <w:behaviors>
          <w:behavior w:val="content"/>
        </w:behaviors>
        <w:guid w:val="{4235B068-EC3B-4A06-81DA-09848E985A40}"/>
      </w:docPartPr>
      <w:docPartBody>
        <w:p w:rsidR="004B457A" w:rsidRDefault="00795998" w:rsidP="00795998">
          <w:pPr>
            <w:pStyle w:val="B754A690FBF744B4A3AEAC6C7CB85057"/>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90966C6720B4E91B51F818CE2CBDF89"/>
        <w:category>
          <w:name w:val="General"/>
          <w:gallery w:val="placeholder"/>
        </w:category>
        <w:types>
          <w:type w:val="bbPlcHdr"/>
        </w:types>
        <w:behaviors>
          <w:behavior w:val="content"/>
        </w:behaviors>
        <w:guid w:val="{E3BECAFD-9FA3-45F0-AC0C-566EF351B649}"/>
      </w:docPartPr>
      <w:docPartBody>
        <w:p w:rsidR="00A11836" w:rsidRDefault="004B457A" w:rsidP="004B457A">
          <w:pPr>
            <w:pStyle w:val="B90966C6720B4E91B51F818CE2CBDF89"/>
          </w:pPr>
          <w:r>
            <w:rPr>
              <w:rStyle w:val="PlaceholderText"/>
            </w:rPr>
            <w:t>Click here to enter a date.</w:t>
          </w:r>
        </w:p>
      </w:docPartBody>
    </w:docPart>
    <w:docPart>
      <w:docPartPr>
        <w:name w:val="301E23772A534059BDF7238855C47053"/>
        <w:category>
          <w:name w:val="General"/>
          <w:gallery w:val="placeholder"/>
        </w:category>
        <w:types>
          <w:type w:val="bbPlcHdr"/>
        </w:types>
        <w:behaviors>
          <w:behavior w:val="content"/>
        </w:behaviors>
        <w:guid w:val="{962F2A87-F6FF-45B5-A5B4-E70940DB8ED8}"/>
      </w:docPartPr>
      <w:docPartBody>
        <w:p w:rsidR="005E7AE2" w:rsidRDefault="002B4884" w:rsidP="002B4884">
          <w:pPr>
            <w:pStyle w:val="301E23772A534059BDF7238855C47053"/>
          </w:pPr>
          <w:r>
            <w:rPr>
              <w:rStyle w:val="PlaceholderText"/>
            </w:rPr>
            <w:t>Yes / No</w:t>
          </w:r>
        </w:p>
      </w:docPartBody>
    </w:docPart>
    <w:docPart>
      <w:docPartPr>
        <w:name w:val="A90D4CC34CF54EF9937595360884C895"/>
        <w:category>
          <w:name w:val="General"/>
          <w:gallery w:val="placeholder"/>
        </w:category>
        <w:types>
          <w:type w:val="bbPlcHdr"/>
        </w:types>
        <w:behaviors>
          <w:behavior w:val="content"/>
        </w:behaviors>
        <w:guid w:val="{A449E3B7-23BD-4FC3-A751-C7409DDD68F9}"/>
      </w:docPartPr>
      <w:docPartBody>
        <w:p w:rsidR="005E7AE2" w:rsidRDefault="002B4884" w:rsidP="002B4884">
          <w:pPr>
            <w:pStyle w:val="A90D4CC34CF54EF9937595360884C895"/>
          </w:pPr>
          <w:r>
            <w:rPr>
              <w:rStyle w:val="PlaceholderText"/>
            </w:rPr>
            <w:t>Yes / No</w:t>
          </w:r>
        </w:p>
      </w:docPartBody>
    </w:docPart>
    <w:docPart>
      <w:docPartPr>
        <w:name w:val="97AF148FB77D45929372F3703B5A7B76"/>
        <w:category>
          <w:name w:val="General"/>
          <w:gallery w:val="placeholder"/>
        </w:category>
        <w:types>
          <w:type w:val="bbPlcHdr"/>
        </w:types>
        <w:behaviors>
          <w:behavior w:val="content"/>
        </w:behaviors>
        <w:guid w:val="{D8776064-53E1-4FE0-BC60-C8D6B8B7EEFF}"/>
      </w:docPartPr>
      <w:docPartBody>
        <w:p w:rsidR="005E7AE2" w:rsidRDefault="002B4884" w:rsidP="002B4884">
          <w:pPr>
            <w:pStyle w:val="97AF148FB77D45929372F3703B5A7B76"/>
          </w:pPr>
          <w:r>
            <w:rPr>
              <w:rStyle w:val="PlaceholderText"/>
            </w:rPr>
            <w:t>Yes /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63FA8"/>
    <w:rsid w:val="000723D9"/>
    <w:rsid w:val="001B45B5"/>
    <w:rsid w:val="001C209A"/>
    <w:rsid w:val="001F7802"/>
    <w:rsid w:val="002B4884"/>
    <w:rsid w:val="00380F18"/>
    <w:rsid w:val="004518A2"/>
    <w:rsid w:val="004B457A"/>
    <w:rsid w:val="004C6140"/>
    <w:rsid w:val="004E1A75"/>
    <w:rsid w:val="00587536"/>
    <w:rsid w:val="005D5D2F"/>
    <w:rsid w:val="005E7AE2"/>
    <w:rsid w:val="006131BB"/>
    <w:rsid w:val="00623293"/>
    <w:rsid w:val="006C0858"/>
    <w:rsid w:val="00713AC7"/>
    <w:rsid w:val="0072499A"/>
    <w:rsid w:val="00795998"/>
    <w:rsid w:val="0088037B"/>
    <w:rsid w:val="0090105B"/>
    <w:rsid w:val="009C0E11"/>
    <w:rsid w:val="00A11836"/>
    <w:rsid w:val="00A77AA6"/>
    <w:rsid w:val="00AD11A1"/>
    <w:rsid w:val="00AD5D56"/>
    <w:rsid w:val="00B155E6"/>
    <w:rsid w:val="00B2559E"/>
    <w:rsid w:val="00B46AFF"/>
    <w:rsid w:val="00BA2926"/>
    <w:rsid w:val="00C15050"/>
    <w:rsid w:val="00C35680"/>
    <w:rsid w:val="00CD4EF8"/>
    <w:rsid w:val="00E223B8"/>
    <w:rsid w:val="00ED2714"/>
    <w:rsid w:val="00F01E35"/>
    <w:rsid w:val="00FD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B4884"/>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A7072FCF95644408A4A772200F207B40">
    <w:name w:val="A7072FCF95644408A4A772200F207B40"/>
    <w:rsid w:val="006C0858"/>
  </w:style>
  <w:style w:type="paragraph" w:customStyle="1" w:styleId="1182D847D96B49239A3C9F9213B3DEF5">
    <w:name w:val="1182D847D96B49239A3C9F9213B3DEF5"/>
    <w:rsid w:val="0090105B"/>
  </w:style>
  <w:style w:type="paragraph" w:customStyle="1" w:styleId="C263D3AAE1D64C80BAD3D36BFC86012A">
    <w:name w:val="C263D3AAE1D64C80BAD3D36BFC86012A"/>
    <w:rsid w:val="0090105B"/>
  </w:style>
  <w:style w:type="paragraph" w:customStyle="1" w:styleId="6B836A6412E24B29900BDB1342DC1F8B">
    <w:name w:val="6B836A6412E24B29900BDB1342DC1F8B"/>
    <w:rsid w:val="00713AC7"/>
  </w:style>
  <w:style w:type="paragraph" w:customStyle="1" w:styleId="C1D55687F2614D119953A4490027FD0D">
    <w:name w:val="C1D55687F2614D119953A4490027FD0D"/>
    <w:rsid w:val="00713AC7"/>
  </w:style>
  <w:style w:type="paragraph" w:customStyle="1" w:styleId="39F9A31BE7DE4B97B17BF19C579DD362">
    <w:name w:val="39F9A31BE7DE4B97B17BF19C579DD362"/>
    <w:rsid w:val="00713AC7"/>
  </w:style>
  <w:style w:type="paragraph" w:customStyle="1" w:styleId="3756B3E1B7044B478A44426B350A6920">
    <w:name w:val="3756B3E1B7044B478A44426B350A6920"/>
    <w:rsid w:val="00713AC7"/>
  </w:style>
  <w:style w:type="paragraph" w:customStyle="1" w:styleId="3983A1F54F254BF0966DBA323878F218">
    <w:name w:val="3983A1F54F254BF0966DBA323878F218"/>
    <w:rsid w:val="00713AC7"/>
  </w:style>
  <w:style w:type="paragraph" w:customStyle="1" w:styleId="B733912CCDF5455CA4C3384C2B77ADAF">
    <w:name w:val="B733912CCDF5455CA4C3384C2B77ADAF"/>
    <w:rsid w:val="00713AC7"/>
  </w:style>
  <w:style w:type="paragraph" w:customStyle="1" w:styleId="88158AEABF06491EB067B1AED1802042">
    <w:name w:val="88158AEABF06491EB067B1AED1802042"/>
    <w:rsid w:val="00713AC7"/>
  </w:style>
  <w:style w:type="paragraph" w:customStyle="1" w:styleId="7F9C40FC48B24372A571D69B898D79A6">
    <w:name w:val="7F9C40FC48B24372A571D69B898D79A6"/>
    <w:rsid w:val="00713AC7"/>
  </w:style>
  <w:style w:type="paragraph" w:customStyle="1" w:styleId="3BD17DC6AE134AF49514949B70F067B6">
    <w:name w:val="3BD17DC6AE134AF49514949B70F067B6"/>
    <w:rsid w:val="00713AC7"/>
  </w:style>
  <w:style w:type="paragraph" w:customStyle="1" w:styleId="955195BFFB024959A9168A57BA10C2C9">
    <w:name w:val="955195BFFB024959A9168A57BA10C2C9"/>
    <w:rsid w:val="00713AC7"/>
  </w:style>
  <w:style w:type="paragraph" w:customStyle="1" w:styleId="1C99ED15A11B4300B081EFCBA30BB133">
    <w:name w:val="1C99ED15A11B4300B081EFCBA30BB133"/>
    <w:rsid w:val="00713AC7"/>
  </w:style>
  <w:style w:type="paragraph" w:customStyle="1" w:styleId="4496189B428F46019DD7F7051E87A865">
    <w:name w:val="4496189B428F46019DD7F7051E87A865"/>
    <w:rsid w:val="00713AC7"/>
  </w:style>
  <w:style w:type="paragraph" w:customStyle="1" w:styleId="8A72E6FF871B41C091F37268B0477755">
    <w:name w:val="8A72E6FF871B41C091F37268B0477755"/>
    <w:rsid w:val="00713AC7"/>
  </w:style>
  <w:style w:type="paragraph" w:customStyle="1" w:styleId="BFF53ADBEC25430583A9BBED2B3C9DF5">
    <w:name w:val="BFF53ADBEC25430583A9BBED2B3C9DF5"/>
    <w:rsid w:val="00713AC7"/>
  </w:style>
  <w:style w:type="paragraph" w:customStyle="1" w:styleId="1E7F6086338346109A78F5B091D02706">
    <w:name w:val="1E7F6086338346109A78F5B091D02706"/>
    <w:rsid w:val="00713AC7"/>
  </w:style>
  <w:style w:type="paragraph" w:customStyle="1" w:styleId="7DE9CBA1755B43CAAF8F4369BED51F0E">
    <w:name w:val="7DE9CBA1755B43CAAF8F4369BED51F0E"/>
    <w:rsid w:val="00713AC7"/>
  </w:style>
  <w:style w:type="paragraph" w:customStyle="1" w:styleId="19B50F9828A04BD799F1556A65A17AC1">
    <w:name w:val="19B50F9828A04BD799F1556A65A17AC1"/>
    <w:rsid w:val="00713AC7"/>
  </w:style>
  <w:style w:type="paragraph" w:customStyle="1" w:styleId="2EA6E03069F1492FB7B216D09B700FDE">
    <w:name w:val="2EA6E03069F1492FB7B216D09B700FDE"/>
    <w:rsid w:val="00713AC7"/>
  </w:style>
  <w:style w:type="paragraph" w:customStyle="1" w:styleId="B4B6DCEA7ACF48C7A26C60BF84D151A2">
    <w:name w:val="B4B6DCEA7ACF48C7A26C60BF84D151A2"/>
    <w:rsid w:val="00713AC7"/>
  </w:style>
  <w:style w:type="paragraph" w:customStyle="1" w:styleId="FF2D120751FF40F9A62D54F469778C3F">
    <w:name w:val="FF2D120751FF40F9A62D54F469778C3F"/>
    <w:rsid w:val="00713AC7"/>
  </w:style>
  <w:style w:type="paragraph" w:customStyle="1" w:styleId="4E3BCF658DAD4C91AE81CDE79FA91DBE">
    <w:name w:val="4E3BCF658DAD4C91AE81CDE79FA91DBE"/>
    <w:rsid w:val="00713AC7"/>
  </w:style>
  <w:style w:type="paragraph" w:customStyle="1" w:styleId="DF852D3701E1444B86D5D1F69F82D2A4">
    <w:name w:val="DF852D3701E1444B86D5D1F69F82D2A4"/>
    <w:rsid w:val="00713AC7"/>
  </w:style>
  <w:style w:type="paragraph" w:customStyle="1" w:styleId="789B81047A8445F384D83B577A6575C6">
    <w:name w:val="789B81047A8445F384D83B577A6575C6"/>
    <w:rsid w:val="00713AC7"/>
  </w:style>
  <w:style w:type="paragraph" w:customStyle="1" w:styleId="B45372C9A1CD45F294434FC04BDFD041">
    <w:name w:val="B45372C9A1CD45F294434FC04BDFD041"/>
    <w:rsid w:val="00713AC7"/>
  </w:style>
  <w:style w:type="paragraph" w:customStyle="1" w:styleId="F1B774FF7A4F4C7598A64A0789C03745">
    <w:name w:val="F1B774FF7A4F4C7598A64A0789C03745"/>
    <w:rsid w:val="00713AC7"/>
  </w:style>
  <w:style w:type="paragraph" w:customStyle="1" w:styleId="82BFD1B9618549938761E68B85262877">
    <w:name w:val="82BFD1B9618549938761E68B85262877"/>
    <w:rsid w:val="00713AC7"/>
  </w:style>
  <w:style w:type="paragraph" w:customStyle="1" w:styleId="FF98D07E585449BAB8881FC82E660C4D">
    <w:name w:val="FF98D07E585449BAB8881FC82E660C4D"/>
    <w:rsid w:val="00713AC7"/>
  </w:style>
  <w:style w:type="paragraph" w:customStyle="1" w:styleId="484FD8E4733E46038D3B87AA29A3AB69">
    <w:name w:val="484FD8E4733E46038D3B87AA29A3AB69"/>
    <w:rsid w:val="00713AC7"/>
  </w:style>
  <w:style w:type="paragraph" w:customStyle="1" w:styleId="C3D298FF11CF4C0E8F4562CE33C50C84">
    <w:name w:val="C3D298FF11CF4C0E8F4562CE33C50C84"/>
    <w:rsid w:val="00713AC7"/>
  </w:style>
  <w:style w:type="paragraph" w:customStyle="1" w:styleId="8161072337FE45DCB2E5D34D863DB528">
    <w:name w:val="8161072337FE45DCB2E5D34D863DB528"/>
    <w:rsid w:val="00713AC7"/>
  </w:style>
  <w:style w:type="paragraph" w:customStyle="1" w:styleId="FCD466F18ECE4D85ACF02AEF6BCD0B91">
    <w:name w:val="FCD466F18ECE4D85ACF02AEF6BCD0B91"/>
    <w:rsid w:val="00713AC7"/>
  </w:style>
  <w:style w:type="paragraph" w:customStyle="1" w:styleId="2182F160A65C40D3AB856E753A4E745F">
    <w:name w:val="2182F160A65C40D3AB856E753A4E745F"/>
    <w:rsid w:val="00713AC7"/>
  </w:style>
  <w:style w:type="paragraph" w:customStyle="1" w:styleId="0615C03D11FB4FE485033E02FDD97EA7">
    <w:name w:val="0615C03D11FB4FE485033E02FDD97EA7"/>
    <w:rsid w:val="00713AC7"/>
  </w:style>
  <w:style w:type="paragraph" w:customStyle="1" w:styleId="14CC4AA2296443379554D0B656550F24">
    <w:name w:val="14CC4AA2296443379554D0B656550F24"/>
    <w:rsid w:val="00713AC7"/>
  </w:style>
  <w:style w:type="paragraph" w:customStyle="1" w:styleId="30B4D5E445694735AD0305EA398AD09F">
    <w:name w:val="30B4D5E445694735AD0305EA398AD09F"/>
    <w:rsid w:val="00713AC7"/>
  </w:style>
  <w:style w:type="paragraph" w:customStyle="1" w:styleId="94575FE83FED4393BEDECE6DAF4D129F">
    <w:name w:val="94575FE83FED4393BEDECE6DAF4D129F"/>
    <w:rsid w:val="00713AC7"/>
  </w:style>
  <w:style w:type="paragraph" w:customStyle="1" w:styleId="11B0C77B392546BCA30085844CC2A1FE">
    <w:name w:val="11B0C77B392546BCA30085844CC2A1FE"/>
    <w:rsid w:val="00713AC7"/>
  </w:style>
  <w:style w:type="paragraph" w:customStyle="1" w:styleId="043B98993E8145839A634E1541EAF258">
    <w:name w:val="043B98993E8145839A634E1541EAF258"/>
    <w:rsid w:val="00713AC7"/>
  </w:style>
  <w:style w:type="paragraph" w:customStyle="1" w:styleId="CA995406AE934DBC9942E8EB064D09BF">
    <w:name w:val="CA995406AE934DBC9942E8EB064D09BF"/>
    <w:rsid w:val="00713AC7"/>
  </w:style>
  <w:style w:type="paragraph" w:customStyle="1" w:styleId="6B836A6412E24B29900BDB1342DC1F8B1">
    <w:name w:val="6B836A6412E24B29900BDB1342DC1F8B1"/>
    <w:rsid w:val="00713AC7"/>
    <w:rPr>
      <w:rFonts w:eastAsiaTheme="minorHAnsi"/>
    </w:rPr>
  </w:style>
  <w:style w:type="paragraph" w:customStyle="1" w:styleId="C1D55687F2614D119953A4490027FD0D1">
    <w:name w:val="C1D55687F2614D119953A4490027FD0D1"/>
    <w:rsid w:val="00713AC7"/>
    <w:rPr>
      <w:rFonts w:eastAsiaTheme="minorHAnsi"/>
    </w:rPr>
  </w:style>
  <w:style w:type="paragraph" w:customStyle="1" w:styleId="39F9A31BE7DE4B97B17BF19C579DD3621">
    <w:name w:val="39F9A31BE7DE4B97B17BF19C579DD3621"/>
    <w:rsid w:val="00713AC7"/>
    <w:rPr>
      <w:rFonts w:eastAsiaTheme="minorHAnsi"/>
    </w:rPr>
  </w:style>
  <w:style w:type="paragraph" w:customStyle="1" w:styleId="3983A1F54F254BF0966DBA323878F2181">
    <w:name w:val="3983A1F54F254BF0966DBA323878F2181"/>
    <w:rsid w:val="00713AC7"/>
    <w:rPr>
      <w:rFonts w:eastAsiaTheme="minorHAnsi"/>
    </w:rPr>
  </w:style>
  <w:style w:type="paragraph" w:customStyle="1" w:styleId="B733912CCDF5455CA4C3384C2B77ADAF1">
    <w:name w:val="B733912CCDF5455CA4C3384C2B77ADAF1"/>
    <w:rsid w:val="00713AC7"/>
    <w:rPr>
      <w:rFonts w:eastAsiaTheme="minorHAnsi"/>
    </w:rPr>
  </w:style>
  <w:style w:type="paragraph" w:customStyle="1" w:styleId="7F9C40FC48B24372A571D69B898D79A61">
    <w:name w:val="7F9C40FC48B24372A571D69B898D79A61"/>
    <w:rsid w:val="00713AC7"/>
    <w:rPr>
      <w:rFonts w:eastAsiaTheme="minorHAnsi"/>
    </w:rPr>
  </w:style>
  <w:style w:type="paragraph" w:customStyle="1" w:styleId="3BD17DC6AE134AF49514949B70F067B61">
    <w:name w:val="3BD17DC6AE134AF49514949B70F067B61"/>
    <w:rsid w:val="00713AC7"/>
    <w:rPr>
      <w:rFonts w:eastAsiaTheme="minorHAnsi"/>
    </w:rPr>
  </w:style>
  <w:style w:type="paragraph" w:customStyle="1" w:styleId="1C99ED15A11B4300B081EFCBA30BB1331">
    <w:name w:val="1C99ED15A11B4300B081EFCBA30BB1331"/>
    <w:rsid w:val="00713AC7"/>
    <w:rPr>
      <w:rFonts w:eastAsiaTheme="minorHAnsi"/>
    </w:rPr>
  </w:style>
  <w:style w:type="paragraph" w:customStyle="1" w:styleId="4496189B428F46019DD7F7051E87A8651">
    <w:name w:val="4496189B428F46019DD7F7051E87A8651"/>
    <w:rsid w:val="00713AC7"/>
    <w:rPr>
      <w:rFonts w:eastAsiaTheme="minorHAnsi"/>
    </w:rPr>
  </w:style>
  <w:style w:type="paragraph" w:customStyle="1" w:styleId="BFF53ADBEC25430583A9BBED2B3C9DF51">
    <w:name w:val="BFF53ADBEC25430583A9BBED2B3C9DF51"/>
    <w:rsid w:val="00713AC7"/>
    <w:rPr>
      <w:rFonts w:eastAsiaTheme="minorHAnsi"/>
    </w:rPr>
  </w:style>
  <w:style w:type="paragraph" w:customStyle="1" w:styleId="1E7F6086338346109A78F5B091D027061">
    <w:name w:val="1E7F6086338346109A78F5B091D027061"/>
    <w:rsid w:val="00713AC7"/>
    <w:rPr>
      <w:rFonts w:eastAsiaTheme="minorHAnsi"/>
    </w:rPr>
  </w:style>
  <w:style w:type="paragraph" w:customStyle="1" w:styleId="19B50F9828A04BD799F1556A65A17AC11">
    <w:name w:val="19B50F9828A04BD799F1556A65A17AC11"/>
    <w:rsid w:val="00713AC7"/>
    <w:rPr>
      <w:rFonts w:eastAsiaTheme="minorHAnsi"/>
    </w:rPr>
  </w:style>
  <w:style w:type="paragraph" w:customStyle="1" w:styleId="2EA6E03069F1492FB7B216D09B700FDE1">
    <w:name w:val="2EA6E03069F1492FB7B216D09B700FDE1"/>
    <w:rsid w:val="00713AC7"/>
    <w:rPr>
      <w:rFonts w:eastAsiaTheme="minorHAnsi"/>
    </w:rPr>
  </w:style>
  <w:style w:type="paragraph" w:customStyle="1" w:styleId="FF2D120751FF40F9A62D54F469778C3F1">
    <w:name w:val="FF2D120751FF40F9A62D54F469778C3F1"/>
    <w:rsid w:val="00713AC7"/>
    <w:rPr>
      <w:rFonts w:eastAsiaTheme="minorHAnsi"/>
    </w:rPr>
  </w:style>
  <w:style w:type="paragraph" w:customStyle="1" w:styleId="4E3BCF658DAD4C91AE81CDE79FA91DBE1">
    <w:name w:val="4E3BCF658DAD4C91AE81CDE79FA91DBE1"/>
    <w:rsid w:val="00713AC7"/>
    <w:rPr>
      <w:rFonts w:eastAsiaTheme="minorHAnsi"/>
    </w:rPr>
  </w:style>
  <w:style w:type="paragraph" w:customStyle="1" w:styleId="789B81047A8445F384D83B577A6575C61">
    <w:name w:val="789B81047A8445F384D83B577A6575C61"/>
    <w:rsid w:val="00713AC7"/>
    <w:rPr>
      <w:rFonts w:eastAsiaTheme="minorHAnsi"/>
    </w:rPr>
  </w:style>
  <w:style w:type="paragraph" w:customStyle="1" w:styleId="B45372C9A1CD45F294434FC04BDFD0411">
    <w:name w:val="B45372C9A1CD45F294434FC04BDFD0411"/>
    <w:rsid w:val="00713AC7"/>
    <w:rPr>
      <w:rFonts w:eastAsiaTheme="minorHAnsi"/>
    </w:rPr>
  </w:style>
  <w:style w:type="paragraph" w:customStyle="1" w:styleId="82BFD1B9618549938761E68B852628771">
    <w:name w:val="82BFD1B9618549938761E68B852628771"/>
    <w:rsid w:val="00713AC7"/>
    <w:rPr>
      <w:rFonts w:eastAsiaTheme="minorHAnsi"/>
    </w:rPr>
  </w:style>
  <w:style w:type="paragraph" w:customStyle="1" w:styleId="FF98D07E585449BAB8881FC82E660C4D1">
    <w:name w:val="FF98D07E585449BAB8881FC82E660C4D1"/>
    <w:rsid w:val="00713AC7"/>
    <w:rPr>
      <w:rFonts w:eastAsiaTheme="minorHAnsi"/>
    </w:rPr>
  </w:style>
  <w:style w:type="paragraph" w:customStyle="1" w:styleId="484FD8E4733E46038D3B87AA29A3AB691">
    <w:name w:val="484FD8E4733E46038D3B87AA29A3AB691"/>
    <w:rsid w:val="00713AC7"/>
    <w:rPr>
      <w:rFonts w:eastAsiaTheme="minorHAnsi"/>
    </w:rPr>
  </w:style>
  <w:style w:type="paragraph" w:customStyle="1" w:styleId="C3D298FF11CF4C0E8F4562CE33C50C841">
    <w:name w:val="C3D298FF11CF4C0E8F4562CE33C50C841"/>
    <w:rsid w:val="00713AC7"/>
    <w:rPr>
      <w:rFonts w:eastAsiaTheme="minorHAnsi"/>
    </w:rPr>
  </w:style>
  <w:style w:type="paragraph" w:customStyle="1" w:styleId="8161072337FE45DCB2E5D34D863DB5281">
    <w:name w:val="8161072337FE45DCB2E5D34D863DB5281"/>
    <w:rsid w:val="00713AC7"/>
    <w:rPr>
      <w:rFonts w:eastAsiaTheme="minorHAnsi"/>
    </w:rPr>
  </w:style>
  <w:style w:type="paragraph" w:customStyle="1" w:styleId="2182F160A65C40D3AB856E753A4E745F1">
    <w:name w:val="2182F160A65C40D3AB856E753A4E745F1"/>
    <w:rsid w:val="00713AC7"/>
    <w:rPr>
      <w:rFonts w:eastAsiaTheme="minorHAnsi"/>
    </w:rPr>
  </w:style>
  <w:style w:type="paragraph" w:customStyle="1" w:styleId="0615C03D11FB4FE485033E02FDD97EA71">
    <w:name w:val="0615C03D11FB4FE485033E02FDD97EA71"/>
    <w:rsid w:val="00713AC7"/>
    <w:rPr>
      <w:rFonts w:eastAsiaTheme="minorHAnsi"/>
    </w:rPr>
  </w:style>
  <w:style w:type="paragraph" w:customStyle="1" w:styleId="14CC4AA2296443379554D0B656550F241">
    <w:name w:val="14CC4AA2296443379554D0B656550F241"/>
    <w:rsid w:val="00713AC7"/>
    <w:rPr>
      <w:rFonts w:eastAsiaTheme="minorHAnsi"/>
    </w:rPr>
  </w:style>
  <w:style w:type="paragraph" w:customStyle="1" w:styleId="043B98993E8145839A634E1541EAF2581">
    <w:name w:val="043B98993E8145839A634E1541EAF2581"/>
    <w:rsid w:val="00713AC7"/>
    <w:rPr>
      <w:rFonts w:eastAsiaTheme="minorHAnsi"/>
    </w:rPr>
  </w:style>
  <w:style w:type="paragraph" w:customStyle="1" w:styleId="30B4D5E445694735AD0305EA398AD09F1">
    <w:name w:val="30B4D5E445694735AD0305EA398AD09F1"/>
    <w:rsid w:val="00713AC7"/>
    <w:rPr>
      <w:rFonts w:eastAsiaTheme="minorHAnsi"/>
    </w:rPr>
  </w:style>
  <w:style w:type="paragraph" w:customStyle="1" w:styleId="CA995406AE934DBC9942E8EB064D09BF1">
    <w:name w:val="CA995406AE934DBC9942E8EB064D09BF1"/>
    <w:rsid w:val="00713AC7"/>
    <w:rPr>
      <w:rFonts w:eastAsiaTheme="minorHAnsi"/>
    </w:rPr>
  </w:style>
  <w:style w:type="paragraph" w:customStyle="1" w:styleId="11B0C77B392546BCA30085844CC2A1FE1">
    <w:name w:val="11B0C77B392546BCA30085844CC2A1FE1"/>
    <w:rsid w:val="00713AC7"/>
    <w:rPr>
      <w:rFonts w:eastAsiaTheme="minorHAnsi"/>
    </w:rPr>
  </w:style>
  <w:style w:type="paragraph" w:customStyle="1" w:styleId="EACE242201AA4078B779B8DD8741DE02">
    <w:name w:val="EACE242201AA4078B779B8DD8741DE02"/>
    <w:rsid w:val="00713AC7"/>
    <w:rPr>
      <w:rFonts w:eastAsiaTheme="minorHAnsi"/>
    </w:rPr>
  </w:style>
  <w:style w:type="paragraph" w:customStyle="1" w:styleId="6B836A6412E24B29900BDB1342DC1F8B2">
    <w:name w:val="6B836A6412E24B29900BDB1342DC1F8B2"/>
    <w:rsid w:val="00713AC7"/>
    <w:rPr>
      <w:rFonts w:eastAsiaTheme="minorHAnsi"/>
    </w:rPr>
  </w:style>
  <w:style w:type="paragraph" w:customStyle="1" w:styleId="C1D55687F2614D119953A4490027FD0D2">
    <w:name w:val="C1D55687F2614D119953A4490027FD0D2"/>
    <w:rsid w:val="00713AC7"/>
    <w:rPr>
      <w:rFonts w:eastAsiaTheme="minorHAnsi"/>
    </w:rPr>
  </w:style>
  <w:style w:type="paragraph" w:customStyle="1" w:styleId="39F9A31BE7DE4B97B17BF19C579DD3622">
    <w:name w:val="39F9A31BE7DE4B97B17BF19C579DD3622"/>
    <w:rsid w:val="00713AC7"/>
    <w:rPr>
      <w:rFonts w:eastAsiaTheme="minorHAnsi"/>
    </w:rPr>
  </w:style>
  <w:style w:type="paragraph" w:customStyle="1" w:styleId="3983A1F54F254BF0966DBA323878F2182">
    <w:name w:val="3983A1F54F254BF0966DBA323878F2182"/>
    <w:rsid w:val="00713AC7"/>
    <w:rPr>
      <w:rFonts w:eastAsiaTheme="minorHAnsi"/>
    </w:rPr>
  </w:style>
  <w:style w:type="paragraph" w:customStyle="1" w:styleId="B733912CCDF5455CA4C3384C2B77ADAF2">
    <w:name w:val="B733912CCDF5455CA4C3384C2B77ADAF2"/>
    <w:rsid w:val="00713AC7"/>
    <w:rPr>
      <w:rFonts w:eastAsiaTheme="minorHAnsi"/>
    </w:rPr>
  </w:style>
  <w:style w:type="paragraph" w:customStyle="1" w:styleId="7F9C40FC48B24372A571D69B898D79A62">
    <w:name w:val="7F9C40FC48B24372A571D69B898D79A62"/>
    <w:rsid w:val="00713AC7"/>
    <w:rPr>
      <w:rFonts w:eastAsiaTheme="minorHAnsi"/>
    </w:rPr>
  </w:style>
  <w:style w:type="paragraph" w:customStyle="1" w:styleId="3BD17DC6AE134AF49514949B70F067B62">
    <w:name w:val="3BD17DC6AE134AF49514949B70F067B62"/>
    <w:rsid w:val="00713AC7"/>
    <w:rPr>
      <w:rFonts w:eastAsiaTheme="minorHAnsi"/>
    </w:rPr>
  </w:style>
  <w:style w:type="paragraph" w:customStyle="1" w:styleId="1C99ED15A11B4300B081EFCBA30BB1332">
    <w:name w:val="1C99ED15A11B4300B081EFCBA30BB1332"/>
    <w:rsid w:val="00713AC7"/>
    <w:rPr>
      <w:rFonts w:eastAsiaTheme="minorHAnsi"/>
    </w:rPr>
  </w:style>
  <w:style w:type="paragraph" w:customStyle="1" w:styleId="4496189B428F46019DD7F7051E87A8652">
    <w:name w:val="4496189B428F46019DD7F7051E87A8652"/>
    <w:rsid w:val="00713AC7"/>
    <w:rPr>
      <w:rFonts w:eastAsiaTheme="minorHAnsi"/>
    </w:rPr>
  </w:style>
  <w:style w:type="paragraph" w:customStyle="1" w:styleId="BFF53ADBEC25430583A9BBED2B3C9DF52">
    <w:name w:val="BFF53ADBEC25430583A9BBED2B3C9DF52"/>
    <w:rsid w:val="00713AC7"/>
    <w:rPr>
      <w:rFonts w:eastAsiaTheme="minorHAnsi"/>
    </w:rPr>
  </w:style>
  <w:style w:type="paragraph" w:customStyle="1" w:styleId="1E7F6086338346109A78F5B091D027062">
    <w:name w:val="1E7F6086338346109A78F5B091D027062"/>
    <w:rsid w:val="00713AC7"/>
    <w:rPr>
      <w:rFonts w:eastAsiaTheme="minorHAnsi"/>
    </w:rPr>
  </w:style>
  <w:style w:type="paragraph" w:customStyle="1" w:styleId="19B50F9828A04BD799F1556A65A17AC12">
    <w:name w:val="19B50F9828A04BD799F1556A65A17AC12"/>
    <w:rsid w:val="00713AC7"/>
    <w:rPr>
      <w:rFonts w:eastAsiaTheme="minorHAnsi"/>
    </w:rPr>
  </w:style>
  <w:style w:type="paragraph" w:customStyle="1" w:styleId="2EA6E03069F1492FB7B216D09B700FDE2">
    <w:name w:val="2EA6E03069F1492FB7B216D09B700FDE2"/>
    <w:rsid w:val="00713AC7"/>
    <w:rPr>
      <w:rFonts w:eastAsiaTheme="minorHAnsi"/>
    </w:rPr>
  </w:style>
  <w:style w:type="paragraph" w:customStyle="1" w:styleId="FF2D120751FF40F9A62D54F469778C3F2">
    <w:name w:val="FF2D120751FF40F9A62D54F469778C3F2"/>
    <w:rsid w:val="00713AC7"/>
    <w:rPr>
      <w:rFonts w:eastAsiaTheme="minorHAnsi"/>
    </w:rPr>
  </w:style>
  <w:style w:type="paragraph" w:customStyle="1" w:styleId="4E3BCF658DAD4C91AE81CDE79FA91DBE2">
    <w:name w:val="4E3BCF658DAD4C91AE81CDE79FA91DBE2"/>
    <w:rsid w:val="00713AC7"/>
    <w:rPr>
      <w:rFonts w:eastAsiaTheme="minorHAnsi"/>
    </w:rPr>
  </w:style>
  <w:style w:type="paragraph" w:customStyle="1" w:styleId="789B81047A8445F384D83B577A6575C62">
    <w:name w:val="789B81047A8445F384D83B577A6575C62"/>
    <w:rsid w:val="00713AC7"/>
    <w:rPr>
      <w:rFonts w:eastAsiaTheme="minorHAnsi"/>
    </w:rPr>
  </w:style>
  <w:style w:type="paragraph" w:customStyle="1" w:styleId="B45372C9A1CD45F294434FC04BDFD0412">
    <w:name w:val="B45372C9A1CD45F294434FC04BDFD0412"/>
    <w:rsid w:val="00713AC7"/>
    <w:rPr>
      <w:rFonts w:eastAsiaTheme="minorHAnsi"/>
    </w:rPr>
  </w:style>
  <w:style w:type="paragraph" w:customStyle="1" w:styleId="82BFD1B9618549938761E68B852628772">
    <w:name w:val="82BFD1B9618549938761E68B852628772"/>
    <w:rsid w:val="00713AC7"/>
    <w:rPr>
      <w:rFonts w:eastAsiaTheme="minorHAnsi"/>
    </w:rPr>
  </w:style>
  <w:style w:type="paragraph" w:customStyle="1" w:styleId="FF98D07E585449BAB8881FC82E660C4D2">
    <w:name w:val="FF98D07E585449BAB8881FC82E660C4D2"/>
    <w:rsid w:val="00713AC7"/>
    <w:rPr>
      <w:rFonts w:eastAsiaTheme="minorHAnsi"/>
    </w:rPr>
  </w:style>
  <w:style w:type="paragraph" w:customStyle="1" w:styleId="484FD8E4733E46038D3B87AA29A3AB692">
    <w:name w:val="484FD8E4733E46038D3B87AA29A3AB692"/>
    <w:rsid w:val="00713AC7"/>
    <w:rPr>
      <w:rFonts w:eastAsiaTheme="minorHAnsi"/>
    </w:rPr>
  </w:style>
  <w:style w:type="paragraph" w:customStyle="1" w:styleId="C3D298FF11CF4C0E8F4562CE33C50C842">
    <w:name w:val="C3D298FF11CF4C0E8F4562CE33C50C842"/>
    <w:rsid w:val="00713AC7"/>
    <w:rPr>
      <w:rFonts w:eastAsiaTheme="minorHAnsi"/>
    </w:rPr>
  </w:style>
  <w:style w:type="paragraph" w:customStyle="1" w:styleId="8161072337FE45DCB2E5D34D863DB5282">
    <w:name w:val="8161072337FE45DCB2E5D34D863DB5282"/>
    <w:rsid w:val="00713AC7"/>
    <w:rPr>
      <w:rFonts w:eastAsiaTheme="minorHAnsi"/>
    </w:rPr>
  </w:style>
  <w:style w:type="paragraph" w:customStyle="1" w:styleId="2182F160A65C40D3AB856E753A4E745F2">
    <w:name w:val="2182F160A65C40D3AB856E753A4E745F2"/>
    <w:rsid w:val="00713AC7"/>
    <w:rPr>
      <w:rFonts w:eastAsiaTheme="minorHAnsi"/>
    </w:rPr>
  </w:style>
  <w:style w:type="paragraph" w:customStyle="1" w:styleId="0615C03D11FB4FE485033E02FDD97EA72">
    <w:name w:val="0615C03D11FB4FE485033E02FDD97EA72"/>
    <w:rsid w:val="00713AC7"/>
    <w:rPr>
      <w:rFonts w:eastAsiaTheme="minorHAnsi"/>
    </w:rPr>
  </w:style>
  <w:style w:type="paragraph" w:customStyle="1" w:styleId="14CC4AA2296443379554D0B656550F242">
    <w:name w:val="14CC4AA2296443379554D0B656550F242"/>
    <w:rsid w:val="00713AC7"/>
    <w:rPr>
      <w:rFonts w:eastAsiaTheme="minorHAnsi"/>
    </w:rPr>
  </w:style>
  <w:style w:type="paragraph" w:customStyle="1" w:styleId="043B98993E8145839A634E1541EAF2582">
    <w:name w:val="043B98993E8145839A634E1541EAF2582"/>
    <w:rsid w:val="00713AC7"/>
    <w:rPr>
      <w:rFonts w:eastAsiaTheme="minorHAnsi"/>
    </w:rPr>
  </w:style>
  <w:style w:type="paragraph" w:customStyle="1" w:styleId="30B4D5E445694735AD0305EA398AD09F2">
    <w:name w:val="30B4D5E445694735AD0305EA398AD09F2"/>
    <w:rsid w:val="00713AC7"/>
    <w:rPr>
      <w:rFonts w:eastAsiaTheme="minorHAnsi"/>
    </w:rPr>
  </w:style>
  <w:style w:type="paragraph" w:customStyle="1" w:styleId="CA995406AE934DBC9942E8EB064D09BF2">
    <w:name w:val="CA995406AE934DBC9942E8EB064D09BF2"/>
    <w:rsid w:val="00713AC7"/>
    <w:rPr>
      <w:rFonts w:eastAsiaTheme="minorHAnsi"/>
    </w:rPr>
  </w:style>
  <w:style w:type="paragraph" w:customStyle="1" w:styleId="11B0C77B392546BCA30085844CC2A1FE2">
    <w:name w:val="11B0C77B392546BCA30085844CC2A1FE2"/>
    <w:rsid w:val="00713AC7"/>
    <w:rPr>
      <w:rFonts w:eastAsiaTheme="minorHAnsi"/>
    </w:rPr>
  </w:style>
  <w:style w:type="paragraph" w:customStyle="1" w:styleId="EACE242201AA4078B779B8DD8741DE021">
    <w:name w:val="EACE242201AA4078B779B8DD8741DE021"/>
    <w:rsid w:val="00713AC7"/>
    <w:rPr>
      <w:rFonts w:eastAsiaTheme="minorHAnsi"/>
    </w:rPr>
  </w:style>
  <w:style w:type="paragraph" w:customStyle="1" w:styleId="17642A28A16C4D1DB5A8332A4CE949FE">
    <w:name w:val="17642A28A16C4D1DB5A8332A4CE949FE"/>
    <w:rsid w:val="00713AC7"/>
  </w:style>
  <w:style w:type="paragraph" w:customStyle="1" w:styleId="AFF31EAE71614D8987D817B706AF36CF">
    <w:name w:val="AFF31EAE71614D8987D817B706AF36CF"/>
    <w:rsid w:val="00713AC7"/>
  </w:style>
  <w:style w:type="paragraph" w:customStyle="1" w:styleId="6B836A6412E24B29900BDB1342DC1F8B3">
    <w:name w:val="6B836A6412E24B29900BDB1342DC1F8B3"/>
    <w:rsid w:val="00ED2714"/>
    <w:rPr>
      <w:rFonts w:eastAsiaTheme="minorHAnsi"/>
    </w:rPr>
  </w:style>
  <w:style w:type="paragraph" w:customStyle="1" w:styleId="C1D55687F2614D119953A4490027FD0D3">
    <w:name w:val="C1D55687F2614D119953A4490027FD0D3"/>
    <w:rsid w:val="00ED2714"/>
    <w:rPr>
      <w:rFonts w:eastAsiaTheme="minorHAnsi"/>
    </w:rPr>
  </w:style>
  <w:style w:type="paragraph" w:customStyle="1" w:styleId="39F9A31BE7DE4B97B17BF19C579DD3623">
    <w:name w:val="39F9A31BE7DE4B97B17BF19C579DD3623"/>
    <w:rsid w:val="00ED2714"/>
    <w:rPr>
      <w:rFonts w:eastAsiaTheme="minorHAnsi"/>
    </w:rPr>
  </w:style>
  <w:style w:type="paragraph" w:customStyle="1" w:styleId="3983A1F54F254BF0966DBA323878F2183">
    <w:name w:val="3983A1F54F254BF0966DBA323878F2183"/>
    <w:rsid w:val="00ED2714"/>
    <w:rPr>
      <w:rFonts w:eastAsiaTheme="minorHAnsi"/>
    </w:rPr>
  </w:style>
  <w:style w:type="paragraph" w:customStyle="1" w:styleId="B733912CCDF5455CA4C3384C2B77ADAF3">
    <w:name w:val="B733912CCDF5455CA4C3384C2B77ADAF3"/>
    <w:rsid w:val="00ED2714"/>
    <w:rPr>
      <w:rFonts w:eastAsiaTheme="minorHAnsi"/>
    </w:rPr>
  </w:style>
  <w:style w:type="paragraph" w:customStyle="1" w:styleId="7F9C40FC48B24372A571D69B898D79A63">
    <w:name w:val="7F9C40FC48B24372A571D69B898D79A63"/>
    <w:rsid w:val="00ED2714"/>
    <w:rPr>
      <w:rFonts w:eastAsiaTheme="minorHAnsi"/>
    </w:rPr>
  </w:style>
  <w:style w:type="paragraph" w:customStyle="1" w:styleId="3BD17DC6AE134AF49514949B70F067B63">
    <w:name w:val="3BD17DC6AE134AF49514949B70F067B63"/>
    <w:rsid w:val="00ED2714"/>
    <w:rPr>
      <w:rFonts w:eastAsiaTheme="minorHAnsi"/>
    </w:rPr>
  </w:style>
  <w:style w:type="paragraph" w:customStyle="1" w:styleId="1C99ED15A11B4300B081EFCBA30BB1333">
    <w:name w:val="1C99ED15A11B4300B081EFCBA30BB1333"/>
    <w:rsid w:val="00ED2714"/>
    <w:rPr>
      <w:rFonts w:eastAsiaTheme="minorHAnsi"/>
    </w:rPr>
  </w:style>
  <w:style w:type="paragraph" w:customStyle="1" w:styleId="4496189B428F46019DD7F7051E87A8653">
    <w:name w:val="4496189B428F46019DD7F7051E87A8653"/>
    <w:rsid w:val="00ED2714"/>
    <w:rPr>
      <w:rFonts w:eastAsiaTheme="minorHAnsi"/>
    </w:rPr>
  </w:style>
  <w:style w:type="paragraph" w:customStyle="1" w:styleId="BFF53ADBEC25430583A9BBED2B3C9DF53">
    <w:name w:val="BFF53ADBEC25430583A9BBED2B3C9DF53"/>
    <w:rsid w:val="00ED2714"/>
    <w:rPr>
      <w:rFonts w:eastAsiaTheme="minorHAnsi"/>
    </w:rPr>
  </w:style>
  <w:style w:type="paragraph" w:customStyle="1" w:styleId="1E7F6086338346109A78F5B091D027063">
    <w:name w:val="1E7F6086338346109A78F5B091D027063"/>
    <w:rsid w:val="00ED2714"/>
    <w:rPr>
      <w:rFonts w:eastAsiaTheme="minorHAnsi"/>
    </w:rPr>
  </w:style>
  <w:style w:type="paragraph" w:customStyle="1" w:styleId="19B50F9828A04BD799F1556A65A17AC13">
    <w:name w:val="19B50F9828A04BD799F1556A65A17AC13"/>
    <w:rsid w:val="00ED2714"/>
    <w:rPr>
      <w:rFonts w:eastAsiaTheme="minorHAnsi"/>
    </w:rPr>
  </w:style>
  <w:style w:type="paragraph" w:customStyle="1" w:styleId="2EA6E03069F1492FB7B216D09B700FDE3">
    <w:name w:val="2EA6E03069F1492FB7B216D09B700FDE3"/>
    <w:rsid w:val="00ED2714"/>
    <w:rPr>
      <w:rFonts w:eastAsiaTheme="minorHAnsi"/>
    </w:rPr>
  </w:style>
  <w:style w:type="paragraph" w:customStyle="1" w:styleId="FF2D120751FF40F9A62D54F469778C3F3">
    <w:name w:val="FF2D120751FF40F9A62D54F469778C3F3"/>
    <w:rsid w:val="00ED2714"/>
    <w:rPr>
      <w:rFonts w:eastAsiaTheme="minorHAnsi"/>
    </w:rPr>
  </w:style>
  <w:style w:type="paragraph" w:customStyle="1" w:styleId="4E3BCF658DAD4C91AE81CDE79FA91DBE3">
    <w:name w:val="4E3BCF658DAD4C91AE81CDE79FA91DBE3"/>
    <w:rsid w:val="00ED2714"/>
    <w:rPr>
      <w:rFonts w:eastAsiaTheme="minorHAnsi"/>
    </w:rPr>
  </w:style>
  <w:style w:type="paragraph" w:customStyle="1" w:styleId="789B81047A8445F384D83B577A6575C63">
    <w:name w:val="789B81047A8445F384D83B577A6575C63"/>
    <w:rsid w:val="00ED2714"/>
    <w:rPr>
      <w:rFonts w:eastAsiaTheme="minorHAnsi"/>
    </w:rPr>
  </w:style>
  <w:style w:type="paragraph" w:customStyle="1" w:styleId="B45372C9A1CD45F294434FC04BDFD0413">
    <w:name w:val="B45372C9A1CD45F294434FC04BDFD0413"/>
    <w:rsid w:val="00ED2714"/>
    <w:rPr>
      <w:rFonts w:eastAsiaTheme="minorHAnsi"/>
    </w:rPr>
  </w:style>
  <w:style w:type="paragraph" w:customStyle="1" w:styleId="82BFD1B9618549938761E68B852628773">
    <w:name w:val="82BFD1B9618549938761E68B852628773"/>
    <w:rsid w:val="00ED2714"/>
    <w:rPr>
      <w:rFonts w:eastAsiaTheme="minorHAnsi"/>
    </w:rPr>
  </w:style>
  <w:style w:type="paragraph" w:customStyle="1" w:styleId="FF98D07E585449BAB8881FC82E660C4D3">
    <w:name w:val="FF98D07E585449BAB8881FC82E660C4D3"/>
    <w:rsid w:val="00ED2714"/>
    <w:rPr>
      <w:rFonts w:eastAsiaTheme="minorHAnsi"/>
    </w:rPr>
  </w:style>
  <w:style w:type="paragraph" w:customStyle="1" w:styleId="484FD8E4733E46038D3B87AA29A3AB693">
    <w:name w:val="484FD8E4733E46038D3B87AA29A3AB693"/>
    <w:rsid w:val="00ED2714"/>
    <w:rPr>
      <w:rFonts w:eastAsiaTheme="minorHAnsi"/>
    </w:rPr>
  </w:style>
  <w:style w:type="paragraph" w:customStyle="1" w:styleId="CC8F208380854CEBB06CA0EBC016FE2E">
    <w:name w:val="CC8F208380854CEBB06CA0EBC016FE2E"/>
    <w:rsid w:val="00ED2714"/>
    <w:rPr>
      <w:rFonts w:eastAsiaTheme="minorHAnsi"/>
    </w:rPr>
  </w:style>
  <w:style w:type="paragraph" w:customStyle="1" w:styleId="854877A4630B4A0496529D4292223887">
    <w:name w:val="854877A4630B4A0496529D4292223887"/>
    <w:rsid w:val="00ED2714"/>
    <w:rPr>
      <w:rFonts w:eastAsiaTheme="minorHAnsi"/>
    </w:rPr>
  </w:style>
  <w:style w:type="paragraph" w:customStyle="1" w:styleId="CFFB696BE7924D6AA6516D4B66974C6F">
    <w:name w:val="CFFB696BE7924D6AA6516D4B66974C6F"/>
    <w:rsid w:val="00ED2714"/>
    <w:pPr>
      <w:ind w:left="720"/>
      <w:contextualSpacing/>
    </w:pPr>
    <w:rPr>
      <w:rFonts w:eastAsiaTheme="minorHAnsi"/>
    </w:rPr>
  </w:style>
  <w:style w:type="paragraph" w:customStyle="1" w:styleId="85CD78916D32436393F23BD7D74F3BDC">
    <w:name w:val="85CD78916D32436393F23BD7D74F3BDC"/>
    <w:rsid w:val="00ED2714"/>
    <w:pPr>
      <w:ind w:left="720"/>
      <w:contextualSpacing/>
    </w:pPr>
    <w:rPr>
      <w:rFonts w:eastAsiaTheme="minorHAnsi"/>
    </w:rPr>
  </w:style>
  <w:style w:type="paragraph" w:customStyle="1" w:styleId="C32A5175BE14472FA11AFEEB91F5B766">
    <w:name w:val="C32A5175BE14472FA11AFEEB91F5B766"/>
    <w:rsid w:val="00ED2714"/>
    <w:rPr>
      <w:rFonts w:eastAsiaTheme="minorHAnsi"/>
    </w:rPr>
  </w:style>
  <w:style w:type="paragraph" w:customStyle="1" w:styleId="A621DD0F4E5D483E8428E868E44BBA35">
    <w:name w:val="A621DD0F4E5D483E8428E868E44BBA35"/>
    <w:rsid w:val="00ED2714"/>
    <w:rPr>
      <w:rFonts w:eastAsiaTheme="minorHAnsi"/>
    </w:rPr>
  </w:style>
  <w:style w:type="paragraph" w:customStyle="1" w:styleId="8DA8D7D48BF144C0AD5FAF65BE8C830C">
    <w:name w:val="8DA8D7D48BF144C0AD5FAF65BE8C830C"/>
    <w:rsid w:val="00ED2714"/>
    <w:rPr>
      <w:rFonts w:eastAsiaTheme="minorHAnsi"/>
    </w:rPr>
  </w:style>
  <w:style w:type="paragraph" w:customStyle="1" w:styleId="F7DBA220932741B79E736BFFE1FE6856">
    <w:name w:val="F7DBA220932741B79E736BFFE1FE6856"/>
    <w:rsid w:val="00ED2714"/>
    <w:rPr>
      <w:rFonts w:eastAsiaTheme="minorHAnsi"/>
    </w:rPr>
  </w:style>
  <w:style w:type="paragraph" w:customStyle="1" w:styleId="8F1F7A6D6A0C4D4DA668182FEB2DD1B2">
    <w:name w:val="8F1F7A6D6A0C4D4DA668182FEB2DD1B2"/>
    <w:rsid w:val="00ED2714"/>
    <w:rPr>
      <w:rFonts w:eastAsiaTheme="minorHAnsi"/>
    </w:rPr>
  </w:style>
  <w:style w:type="paragraph" w:customStyle="1" w:styleId="07011C8E05314610979C7BEC774A1A27">
    <w:name w:val="07011C8E05314610979C7BEC774A1A27"/>
    <w:rsid w:val="00ED2714"/>
    <w:rPr>
      <w:rFonts w:eastAsiaTheme="minorHAnsi"/>
    </w:rPr>
  </w:style>
  <w:style w:type="paragraph" w:customStyle="1" w:styleId="3F2495BD613B4DABA902B61E0D24B6A1">
    <w:name w:val="3F2495BD613B4DABA902B61E0D24B6A1"/>
    <w:rsid w:val="00ED2714"/>
    <w:rPr>
      <w:rFonts w:eastAsiaTheme="minorHAnsi"/>
    </w:rPr>
  </w:style>
  <w:style w:type="paragraph" w:customStyle="1" w:styleId="B5DC146B76F1487CADE85A7B98B815D9">
    <w:name w:val="B5DC146B76F1487CADE85A7B98B815D9"/>
    <w:rsid w:val="00ED2714"/>
    <w:rPr>
      <w:rFonts w:eastAsiaTheme="minorHAnsi"/>
    </w:rPr>
  </w:style>
  <w:style w:type="paragraph" w:customStyle="1" w:styleId="A0483D402AC04721BEE4556D23057D7B">
    <w:name w:val="A0483D402AC04721BEE4556D23057D7B"/>
    <w:rsid w:val="00ED2714"/>
  </w:style>
  <w:style w:type="paragraph" w:customStyle="1" w:styleId="6B836A6412E24B29900BDB1342DC1F8B4">
    <w:name w:val="6B836A6412E24B29900BDB1342DC1F8B4"/>
    <w:rsid w:val="004518A2"/>
    <w:rPr>
      <w:rFonts w:eastAsiaTheme="minorHAnsi"/>
    </w:rPr>
  </w:style>
  <w:style w:type="paragraph" w:customStyle="1" w:styleId="C1D55687F2614D119953A4490027FD0D4">
    <w:name w:val="C1D55687F2614D119953A4490027FD0D4"/>
    <w:rsid w:val="004518A2"/>
    <w:rPr>
      <w:rFonts w:eastAsiaTheme="minorHAnsi"/>
    </w:rPr>
  </w:style>
  <w:style w:type="paragraph" w:customStyle="1" w:styleId="39F9A31BE7DE4B97B17BF19C579DD3624">
    <w:name w:val="39F9A31BE7DE4B97B17BF19C579DD3624"/>
    <w:rsid w:val="004518A2"/>
    <w:rPr>
      <w:rFonts w:eastAsiaTheme="minorHAnsi"/>
    </w:rPr>
  </w:style>
  <w:style w:type="paragraph" w:customStyle="1" w:styleId="3983A1F54F254BF0966DBA323878F2184">
    <w:name w:val="3983A1F54F254BF0966DBA323878F2184"/>
    <w:rsid w:val="004518A2"/>
    <w:rPr>
      <w:rFonts w:eastAsiaTheme="minorHAnsi"/>
    </w:rPr>
  </w:style>
  <w:style w:type="paragraph" w:customStyle="1" w:styleId="B733912CCDF5455CA4C3384C2B77ADAF4">
    <w:name w:val="B733912CCDF5455CA4C3384C2B77ADAF4"/>
    <w:rsid w:val="004518A2"/>
    <w:rPr>
      <w:rFonts w:eastAsiaTheme="minorHAnsi"/>
    </w:rPr>
  </w:style>
  <w:style w:type="paragraph" w:customStyle="1" w:styleId="7F9C40FC48B24372A571D69B898D79A64">
    <w:name w:val="7F9C40FC48B24372A571D69B898D79A64"/>
    <w:rsid w:val="004518A2"/>
    <w:rPr>
      <w:rFonts w:eastAsiaTheme="minorHAnsi"/>
    </w:rPr>
  </w:style>
  <w:style w:type="paragraph" w:customStyle="1" w:styleId="3BD17DC6AE134AF49514949B70F067B64">
    <w:name w:val="3BD17DC6AE134AF49514949B70F067B64"/>
    <w:rsid w:val="004518A2"/>
    <w:rPr>
      <w:rFonts w:eastAsiaTheme="minorHAnsi"/>
    </w:rPr>
  </w:style>
  <w:style w:type="paragraph" w:customStyle="1" w:styleId="1C99ED15A11B4300B081EFCBA30BB1334">
    <w:name w:val="1C99ED15A11B4300B081EFCBA30BB1334"/>
    <w:rsid w:val="004518A2"/>
    <w:rPr>
      <w:rFonts w:eastAsiaTheme="minorHAnsi"/>
    </w:rPr>
  </w:style>
  <w:style w:type="paragraph" w:customStyle="1" w:styleId="4496189B428F46019DD7F7051E87A8654">
    <w:name w:val="4496189B428F46019DD7F7051E87A8654"/>
    <w:rsid w:val="004518A2"/>
    <w:rPr>
      <w:rFonts w:eastAsiaTheme="minorHAnsi"/>
    </w:rPr>
  </w:style>
  <w:style w:type="paragraph" w:customStyle="1" w:styleId="BFF53ADBEC25430583A9BBED2B3C9DF54">
    <w:name w:val="BFF53ADBEC25430583A9BBED2B3C9DF54"/>
    <w:rsid w:val="004518A2"/>
    <w:rPr>
      <w:rFonts w:eastAsiaTheme="minorHAnsi"/>
    </w:rPr>
  </w:style>
  <w:style w:type="paragraph" w:customStyle="1" w:styleId="1E7F6086338346109A78F5B091D027064">
    <w:name w:val="1E7F6086338346109A78F5B091D027064"/>
    <w:rsid w:val="004518A2"/>
    <w:rPr>
      <w:rFonts w:eastAsiaTheme="minorHAnsi"/>
    </w:rPr>
  </w:style>
  <w:style w:type="paragraph" w:customStyle="1" w:styleId="19B50F9828A04BD799F1556A65A17AC14">
    <w:name w:val="19B50F9828A04BD799F1556A65A17AC14"/>
    <w:rsid w:val="004518A2"/>
    <w:rPr>
      <w:rFonts w:eastAsiaTheme="minorHAnsi"/>
    </w:rPr>
  </w:style>
  <w:style w:type="paragraph" w:customStyle="1" w:styleId="2EA6E03069F1492FB7B216D09B700FDE4">
    <w:name w:val="2EA6E03069F1492FB7B216D09B700FDE4"/>
    <w:rsid w:val="004518A2"/>
    <w:rPr>
      <w:rFonts w:eastAsiaTheme="minorHAnsi"/>
    </w:rPr>
  </w:style>
  <w:style w:type="paragraph" w:customStyle="1" w:styleId="FF2D120751FF40F9A62D54F469778C3F4">
    <w:name w:val="FF2D120751FF40F9A62D54F469778C3F4"/>
    <w:rsid w:val="004518A2"/>
    <w:rPr>
      <w:rFonts w:eastAsiaTheme="minorHAnsi"/>
    </w:rPr>
  </w:style>
  <w:style w:type="paragraph" w:customStyle="1" w:styleId="4E3BCF658DAD4C91AE81CDE79FA91DBE4">
    <w:name w:val="4E3BCF658DAD4C91AE81CDE79FA91DBE4"/>
    <w:rsid w:val="004518A2"/>
    <w:rPr>
      <w:rFonts w:eastAsiaTheme="minorHAnsi"/>
    </w:rPr>
  </w:style>
  <w:style w:type="paragraph" w:customStyle="1" w:styleId="789B81047A8445F384D83B577A6575C64">
    <w:name w:val="789B81047A8445F384D83B577A6575C64"/>
    <w:rsid w:val="004518A2"/>
    <w:rPr>
      <w:rFonts w:eastAsiaTheme="minorHAnsi"/>
    </w:rPr>
  </w:style>
  <w:style w:type="paragraph" w:customStyle="1" w:styleId="B45372C9A1CD45F294434FC04BDFD0414">
    <w:name w:val="B45372C9A1CD45F294434FC04BDFD0414"/>
    <w:rsid w:val="004518A2"/>
    <w:rPr>
      <w:rFonts w:eastAsiaTheme="minorHAnsi"/>
    </w:rPr>
  </w:style>
  <w:style w:type="paragraph" w:customStyle="1" w:styleId="82BFD1B9618549938761E68B852628774">
    <w:name w:val="82BFD1B9618549938761E68B852628774"/>
    <w:rsid w:val="004518A2"/>
    <w:rPr>
      <w:rFonts w:eastAsiaTheme="minorHAnsi"/>
    </w:rPr>
  </w:style>
  <w:style w:type="paragraph" w:customStyle="1" w:styleId="FF98D07E585449BAB8881FC82E660C4D4">
    <w:name w:val="FF98D07E585449BAB8881FC82E660C4D4"/>
    <w:rsid w:val="004518A2"/>
    <w:rPr>
      <w:rFonts w:eastAsiaTheme="minorHAnsi"/>
    </w:rPr>
  </w:style>
  <w:style w:type="paragraph" w:customStyle="1" w:styleId="484FD8E4733E46038D3B87AA29A3AB694">
    <w:name w:val="484FD8E4733E46038D3B87AA29A3AB694"/>
    <w:rsid w:val="004518A2"/>
    <w:rPr>
      <w:rFonts w:eastAsiaTheme="minorHAnsi"/>
    </w:rPr>
  </w:style>
  <w:style w:type="paragraph" w:customStyle="1" w:styleId="CC8F208380854CEBB06CA0EBC016FE2E1">
    <w:name w:val="CC8F208380854CEBB06CA0EBC016FE2E1"/>
    <w:rsid w:val="004518A2"/>
    <w:rPr>
      <w:rFonts w:eastAsiaTheme="minorHAnsi"/>
    </w:rPr>
  </w:style>
  <w:style w:type="paragraph" w:customStyle="1" w:styleId="854877A4630B4A0496529D42922238871">
    <w:name w:val="854877A4630B4A0496529D42922238871"/>
    <w:rsid w:val="004518A2"/>
    <w:rPr>
      <w:rFonts w:eastAsiaTheme="minorHAnsi"/>
    </w:rPr>
  </w:style>
  <w:style w:type="paragraph" w:customStyle="1" w:styleId="3083342AB48B4B22B06C7D1343E464D4">
    <w:name w:val="3083342AB48B4B22B06C7D1343E464D4"/>
    <w:rsid w:val="004518A2"/>
    <w:pPr>
      <w:ind w:left="720"/>
      <w:contextualSpacing/>
    </w:pPr>
    <w:rPr>
      <w:rFonts w:eastAsiaTheme="minorHAnsi"/>
    </w:rPr>
  </w:style>
  <w:style w:type="paragraph" w:customStyle="1" w:styleId="38C1CFBBB5AA41DF9E2E12CF6F0B0EFD">
    <w:name w:val="38C1CFBBB5AA41DF9E2E12CF6F0B0EFD"/>
    <w:rsid w:val="004518A2"/>
    <w:pPr>
      <w:ind w:left="720"/>
      <w:contextualSpacing/>
    </w:pPr>
    <w:rPr>
      <w:rFonts w:eastAsiaTheme="minorHAnsi"/>
    </w:rPr>
  </w:style>
  <w:style w:type="paragraph" w:customStyle="1" w:styleId="B3DC5024E0674ADBBE582EA50B80D73F">
    <w:name w:val="B3DC5024E0674ADBBE582EA50B80D73F"/>
    <w:rsid w:val="004518A2"/>
    <w:pPr>
      <w:ind w:left="720"/>
      <w:contextualSpacing/>
    </w:pPr>
    <w:rPr>
      <w:rFonts w:eastAsiaTheme="minorHAnsi"/>
    </w:rPr>
  </w:style>
  <w:style w:type="paragraph" w:customStyle="1" w:styleId="68AEFDA3EDD24BEB89A5C7FD0509D75A">
    <w:name w:val="68AEFDA3EDD24BEB89A5C7FD0509D75A"/>
    <w:rsid w:val="004518A2"/>
    <w:pPr>
      <w:ind w:left="720"/>
      <w:contextualSpacing/>
    </w:pPr>
    <w:rPr>
      <w:rFonts w:eastAsiaTheme="minorHAnsi"/>
    </w:rPr>
  </w:style>
  <w:style w:type="paragraph" w:customStyle="1" w:styleId="A4B1FF25762240DB9DB63220D096F5E8">
    <w:name w:val="A4B1FF25762240DB9DB63220D096F5E8"/>
    <w:rsid w:val="004518A2"/>
    <w:rPr>
      <w:rFonts w:eastAsiaTheme="minorHAnsi"/>
    </w:rPr>
  </w:style>
  <w:style w:type="paragraph" w:customStyle="1" w:styleId="48B0AB94CD0C443685FECED4E56A7C7B">
    <w:name w:val="48B0AB94CD0C443685FECED4E56A7C7B"/>
    <w:rsid w:val="004518A2"/>
    <w:rPr>
      <w:rFonts w:eastAsiaTheme="minorHAnsi"/>
    </w:rPr>
  </w:style>
  <w:style w:type="paragraph" w:customStyle="1" w:styleId="7906BF760296409EA66E63247753D9BE">
    <w:name w:val="7906BF760296409EA66E63247753D9BE"/>
    <w:rsid w:val="004518A2"/>
    <w:rPr>
      <w:rFonts w:eastAsiaTheme="minorHAnsi"/>
    </w:rPr>
  </w:style>
  <w:style w:type="paragraph" w:customStyle="1" w:styleId="72945C8703DC4E59B0A9AA9778C35F1A">
    <w:name w:val="72945C8703DC4E59B0A9AA9778C35F1A"/>
    <w:rsid w:val="004518A2"/>
    <w:rPr>
      <w:rFonts w:eastAsiaTheme="minorHAnsi"/>
    </w:rPr>
  </w:style>
  <w:style w:type="paragraph" w:customStyle="1" w:styleId="A7EA4DA3F2D14E289A01F3265F4DB47E">
    <w:name w:val="A7EA4DA3F2D14E289A01F3265F4DB47E"/>
    <w:rsid w:val="004518A2"/>
    <w:rPr>
      <w:rFonts w:eastAsiaTheme="minorHAnsi"/>
    </w:rPr>
  </w:style>
  <w:style w:type="paragraph" w:customStyle="1" w:styleId="53626DFEA50946D58635B39CB5F4A0CF">
    <w:name w:val="53626DFEA50946D58635B39CB5F4A0CF"/>
    <w:rsid w:val="004518A2"/>
    <w:rPr>
      <w:rFonts w:eastAsiaTheme="minorHAnsi"/>
    </w:rPr>
  </w:style>
  <w:style w:type="paragraph" w:customStyle="1" w:styleId="24454E463A5C4714A331004A237030F7">
    <w:name w:val="24454E463A5C4714A331004A237030F7"/>
    <w:rsid w:val="004518A2"/>
    <w:rPr>
      <w:rFonts w:eastAsiaTheme="minorHAnsi"/>
    </w:rPr>
  </w:style>
  <w:style w:type="paragraph" w:customStyle="1" w:styleId="8E2EF1A0516D4DB799793BB745CAF5AF">
    <w:name w:val="8E2EF1A0516D4DB799793BB745CAF5AF"/>
    <w:rsid w:val="004518A2"/>
    <w:rPr>
      <w:rFonts w:eastAsiaTheme="minorHAnsi"/>
    </w:rPr>
  </w:style>
  <w:style w:type="paragraph" w:customStyle="1" w:styleId="9C42F1DBDA534ED4A6AEF4752401A8ED">
    <w:name w:val="9C42F1DBDA534ED4A6AEF4752401A8ED"/>
    <w:rsid w:val="004518A2"/>
    <w:rPr>
      <w:rFonts w:eastAsiaTheme="minorHAnsi"/>
    </w:rPr>
  </w:style>
  <w:style w:type="paragraph" w:customStyle="1" w:styleId="69515FF61AB9464D90DE92C091C8DB24">
    <w:name w:val="69515FF61AB9464D90DE92C091C8DB24"/>
    <w:rsid w:val="004518A2"/>
  </w:style>
  <w:style w:type="paragraph" w:customStyle="1" w:styleId="6B836A6412E24B29900BDB1342DC1F8B5">
    <w:name w:val="6B836A6412E24B29900BDB1342DC1F8B5"/>
    <w:rsid w:val="004518A2"/>
    <w:rPr>
      <w:rFonts w:eastAsiaTheme="minorHAnsi"/>
    </w:rPr>
  </w:style>
  <w:style w:type="paragraph" w:customStyle="1" w:styleId="C1D55687F2614D119953A4490027FD0D5">
    <w:name w:val="C1D55687F2614D119953A4490027FD0D5"/>
    <w:rsid w:val="004518A2"/>
    <w:rPr>
      <w:rFonts w:eastAsiaTheme="minorHAnsi"/>
    </w:rPr>
  </w:style>
  <w:style w:type="paragraph" w:customStyle="1" w:styleId="39F9A31BE7DE4B97B17BF19C579DD3625">
    <w:name w:val="39F9A31BE7DE4B97B17BF19C579DD3625"/>
    <w:rsid w:val="004518A2"/>
    <w:rPr>
      <w:rFonts w:eastAsiaTheme="minorHAnsi"/>
    </w:rPr>
  </w:style>
  <w:style w:type="paragraph" w:customStyle="1" w:styleId="3983A1F54F254BF0966DBA323878F2185">
    <w:name w:val="3983A1F54F254BF0966DBA323878F2185"/>
    <w:rsid w:val="004518A2"/>
    <w:rPr>
      <w:rFonts w:eastAsiaTheme="minorHAnsi"/>
    </w:rPr>
  </w:style>
  <w:style w:type="paragraph" w:customStyle="1" w:styleId="B733912CCDF5455CA4C3384C2B77ADAF5">
    <w:name w:val="B733912CCDF5455CA4C3384C2B77ADAF5"/>
    <w:rsid w:val="004518A2"/>
    <w:rPr>
      <w:rFonts w:eastAsiaTheme="minorHAnsi"/>
    </w:rPr>
  </w:style>
  <w:style w:type="paragraph" w:customStyle="1" w:styleId="7F9C40FC48B24372A571D69B898D79A65">
    <w:name w:val="7F9C40FC48B24372A571D69B898D79A65"/>
    <w:rsid w:val="004518A2"/>
    <w:rPr>
      <w:rFonts w:eastAsiaTheme="minorHAnsi"/>
    </w:rPr>
  </w:style>
  <w:style w:type="paragraph" w:customStyle="1" w:styleId="3BD17DC6AE134AF49514949B70F067B65">
    <w:name w:val="3BD17DC6AE134AF49514949B70F067B65"/>
    <w:rsid w:val="004518A2"/>
    <w:rPr>
      <w:rFonts w:eastAsiaTheme="minorHAnsi"/>
    </w:rPr>
  </w:style>
  <w:style w:type="paragraph" w:customStyle="1" w:styleId="1C99ED15A11B4300B081EFCBA30BB1335">
    <w:name w:val="1C99ED15A11B4300B081EFCBA30BB1335"/>
    <w:rsid w:val="004518A2"/>
    <w:rPr>
      <w:rFonts w:eastAsiaTheme="minorHAnsi"/>
    </w:rPr>
  </w:style>
  <w:style w:type="paragraph" w:customStyle="1" w:styleId="4496189B428F46019DD7F7051E87A8655">
    <w:name w:val="4496189B428F46019DD7F7051E87A8655"/>
    <w:rsid w:val="004518A2"/>
    <w:rPr>
      <w:rFonts w:eastAsiaTheme="minorHAnsi"/>
    </w:rPr>
  </w:style>
  <w:style w:type="paragraph" w:customStyle="1" w:styleId="BFF53ADBEC25430583A9BBED2B3C9DF55">
    <w:name w:val="BFF53ADBEC25430583A9BBED2B3C9DF55"/>
    <w:rsid w:val="004518A2"/>
    <w:rPr>
      <w:rFonts w:eastAsiaTheme="minorHAnsi"/>
    </w:rPr>
  </w:style>
  <w:style w:type="paragraph" w:customStyle="1" w:styleId="1E7F6086338346109A78F5B091D027065">
    <w:name w:val="1E7F6086338346109A78F5B091D027065"/>
    <w:rsid w:val="004518A2"/>
    <w:rPr>
      <w:rFonts w:eastAsiaTheme="minorHAnsi"/>
    </w:rPr>
  </w:style>
  <w:style w:type="paragraph" w:customStyle="1" w:styleId="19B50F9828A04BD799F1556A65A17AC15">
    <w:name w:val="19B50F9828A04BD799F1556A65A17AC15"/>
    <w:rsid w:val="004518A2"/>
    <w:rPr>
      <w:rFonts w:eastAsiaTheme="minorHAnsi"/>
    </w:rPr>
  </w:style>
  <w:style w:type="paragraph" w:customStyle="1" w:styleId="2EA6E03069F1492FB7B216D09B700FDE5">
    <w:name w:val="2EA6E03069F1492FB7B216D09B700FDE5"/>
    <w:rsid w:val="004518A2"/>
    <w:rPr>
      <w:rFonts w:eastAsiaTheme="minorHAnsi"/>
    </w:rPr>
  </w:style>
  <w:style w:type="paragraph" w:customStyle="1" w:styleId="FF2D120751FF40F9A62D54F469778C3F5">
    <w:name w:val="FF2D120751FF40F9A62D54F469778C3F5"/>
    <w:rsid w:val="004518A2"/>
    <w:rPr>
      <w:rFonts w:eastAsiaTheme="minorHAnsi"/>
    </w:rPr>
  </w:style>
  <w:style w:type="paragraph" w:customStyle="1" w:styleId="4E3BCF658DAD4C91AE81CDE79FA91DBE5">
    <w:name w:val="4E3BCF658DAD4C91AE81CDE79FA91DBE5"/>
    <w:rsid w:val="004518A2"/>
    <w:rPr>
      <w:rFonts w:eastAsiaTheme="minorHAnsi"/>
    </w:rPr>
  </w:style>
  <w:style w:type="paragraph" w:customStyle="1" w:styleId="789B81047A8445F384D83B577A6575C65">
    <w:name w:val="789B81047A8445F384D83B577A6575C65"/>
    <w:rsid w:val="004518A2"/>
    <w:rPr>
      <w:rFonts w:eastAsiaTheme="minorHAnsi"/>
    </w:rPr>
  </w:style>
  <w:style w:type="paragraph" w:customStyle="1" w:styleId="B45372C9A1CD45F294434FC04BDFD0415">
    <w:name w:val="B45372C9A1CD45F294434FC04BDFD0415"/>
    <w:rsid w:val="004518A2"/>
    <w:rPr>
      <w:rFonts w:eastAsiaTheme="minorHAnsi"/>
    </w:rPr>
  </w:style>
  <w:style w:type="paragraph" w:customStyle="1" w:styleId="82BFD1B9618549938761E68B852628775">
    <w:name w:val="82BFD1B9618549938761E68B852628775"/>
    <w:rsid w:val="004518A2"/>
    <w:rPr>
      <w:rFonts w:eastAsiaTheme="minorHAnsi"/>
    </w:rPr>
  </w:style>
  <w:style w:type="paragraph" w:customStyle="1" w:styleId="FF98D07E585449BAB8881FC82E660C4D5">
    <w:name w:val="FF98D07E585449BAB8881FC82E660C4D5"/>
    <w:rsid w:val="004518A2"/>
    <w:rPr>
      <w:rFonts w:eastAsiaTheme="minorHAnsi"/>
    </w:rPr>
  </w:style>
  <w:style w:type="paragraph" w:customStyle="1" w:styleId="484FD8E4733E46038D3B87AA29A3AB695">
    <w:name w:val="484FD8E4733E46038D3B87AA29A3AB695"/>
    <w:rsid w:val="004518A2"/>
    <w:rPr>
      <w:rFonts w:eastAsiaTheme="minorHAnsi"/>
    </w:rPr>
  </w:style>
  <w:style w:type="paragraph" w:customStyle="1" w:styleId="CC8F208380854CEBB06CA0EBC016FE2E2">
    <w:name w:val="CC8F208380854CEBB06CA0EBC016FE2E2"/>
    <w:rsid w:val="004518A2"/>
    <w:rPr>
      <w:rFonts w:eastAsiaTheme="minorHAnsi"/>
    </w:rPr>
  </w:style>
  <w:style w:type="paragraph" w:customStyle="1" w:styleId="854877A4630B4A0496529D42922238872">
    <w:name w:val="854877A4630B4A0496529D42922238872"/>
    <w:rsid w:val="004518A2"/>
    <w:rPr>
      <w:rFonts w:eastAsiaTheme="minorHAnsi"/>
    </w:rPr>
  </w:style>
  <w:style w:type="paragraph" w:customStyle="1" w:styleId="3083342AB48B4B22B06C7D1343E464D41">
    <w:name w:val="3083342AB48B4B22B06C7D1343E464D41"/>
    <w:rsid w:val="004518A2"/>
    <w:pPr>
      <w:ind w:left="720"/>
      <w:contextualSpacing/>
    </w:pPr>
    <w:rPr>
      <w:rFonts w:eastAsiaTheme="minorHAnsi"/>
    </w:rPr>
  </w:style>
  <w:style w:type="paragraph" w:customStyle="1" w:styleId="38C1CFBBB5AA41DF9E2E12CF6F0B0EFD1">
    <w:name w:val="38C1CFBBB5AA41DF9E2E12CF6F0B0EFD1"/>
    <w:rsid w:val="004518A2"/>
    <w:pPr>
      <w:ind w:left="720"/>
      <w:contextualSpacing/>
    </w:pPr>
    <w:rPr>
      <w:rFonts w:eastAsiaTheme="minorHAnsi"/>
    </w:rPr>
  </w:style>
  <w:style w:type="paragraph" w:customStyle="1" w:styleId="B3DC5024E0674ADBBE582EA50B80D73F1">
    <w:name w:val="B3DC5024E0674ADBBE582EA50B80D73F1"/>
    <w:rsid w:val="004518A2"/>
    <w:pPr>
      <w:ind w:left="720"/>
      <w:contextualSpacing/>
    </w:pPr>
    <w:rPr>
      <w:rFonts w:eastAsiaTheme="minorHAnsi"/>
    </w:rPr>
  </w:style>
  <w:style w:type="paragraph" w:customStyle="1" w:styleId="68AEFDA3EDD24BEB89A5C7FD0509D75A1">
    <w:name w:val="68AEFDA3EDD24BEB89A5C7FD0509D75A1"/>
    <w:rsid w:val="004518A2"/>
    <w:pPr>
      <w:ind w:left="720"/>
      <w:contextualSpacing/>
    </w:pPr>
    <w:rPr>
      <w:rFonts w:eastAsiaTheme="minorHAnsi"/>
    </w:rPr>
  </w:style>
  <w:style w:type="paragraph" w:customStyle="1" w:styleId="A4B1FF25762240DB9DB63220D096F5E81">
    <w:name w:val="A4B1FF25762240DB9DB63220D096F5E81"/>
    <w:rsid w:val="004518A2"/>
    <w:rPr>
      <w:rFonts w:eastAsiaTheme="minorHAnsi"/>
    </w:rPr>
  </w:style>
  <w:style w:type="paragraph" w:customStyle="1" w:styleId="48B0AB94CD0C443685FECED4E56A7C7B1">
    <w:name w:val="48B0AB94CD0C443685FECED4E56A7C7B1"/>
    <w:rsid w:val="004518A2"/>
    <w:rPr>
      <w:rFonts w:eastAsiaTheme="minorHAnsi"/>
    </w:rPr>
  </w:style>
  <w:style w:type="paragraph" w:customStyle="1" w:styleId="7906BF760296409EA66E63247753D9BE1">
    <w:name w:val="7906BF760296409EA66E63247753D9BE1"/>
    <w:rsid w:val="004518A2"/>
    <w:rPr>
      <w:rFonts w:eastAsiaTheme="minorHAnsi"/>
    </w:rPr>
  </w:style>
  <w:style w:type="paragraph" w:customStyle="1" w:styleId="72945C8703DC4E59B0A9AA9778C35F1A1">
    <w:name w:val="72945C8703DC4E59B0A9AA9778C35F1A1"/>
    <w:rsid w:val="004518A2"/>
    <w:rPr>
      <w:rFonts w:eastAsiaTheme="minorHAnsi"/>
    </w:rPr>
  </w:style>
  <w:style w:type="paragraph" w:customStyle="1" w:styleId="A7EA4DA3F2D14E289A01F3265F4DB47E1">
    <w:name w:val="A7EA4DA3F2D14E289A01F3265F4DB47E1"/>
    <w:rsid w:val="004518A2"/>
    <w:rPr>
      <w:rFonts w:eastAsiaTheme="minorHAnsi"/>
    </w:rPr>
  </w:style>
  <w:style w:type="paragraph" w:customStyle="1" w:styleId="53626DFEA50946D58635B39CB5F4A0CF1">
    <w:name w:val="53626DFEA50946D58635B39CB5F4A0CF1"/>
    <w:rsid w:val="004518A2"/>
    <w:rPr>
      <w:rFonts w:eastAsiaTheme="minorHAnsi"/>
    </w:rPr>
  </w:style>
  <w:style w:type="paragraph" w:customStyle="1" w:styleId="24454E463A5C4714A331004A237030F71">
    <w:name w:val="24454E463A5C4714A331004A237030F71"/>
    <w:rsid w:val="004518A2"/>
    <w:rPr>
      <w:rFonts w:eastAsiaTheme="minorHAnsi"/>
    </w:rPr>
  </w:style>
  <w:style w:type="paragraph" w:customStyle="1" w:styleId="8E2EF1A0516D4DB799793BB745CAF5AF1">
    <w:name w:val="8E2EF1A0516D4DB799793BB745CAF5AF1"/>
    <w:rsid w:val="004518A2"/>
    <w:rPr>
      <w:rFonts w:eastAsiaTheme="minorHAnsi"/>
    </w:rPr>
  </w:style>
  <w:style w:type="paragraph" w:customStyle="1" w:styleId="9C42F1DBDA534ED4A6AEF4752401A8ED1">
    <w:name w:val="9C42F1DBDA534ED4A6AEF4752401A8ED1"/>
    <w:rsid w:val="004518A2"/>
    <w:rPr>
      <w:rFonts w:eastAsiaTheme="minorHAnsi"/>
    </w:rPr>
  </w:style>
  <w:style w:type="paragraph" w:customStyle="1" w:styleId="6B836A6412E24B29900BDB1342DC1F8B6">
    <w:name w:val="6B836A6412E24B29900BDB1342DC1F8B6"/>
    <w:rsid w:val="004518A2"/>
    <w:rPr>
      <w:rFonts w:eastAsiaTheme="minorHAnsi"/>
    </w:rPr>
  </w:style>
  <w:style w:type="paragraph" w:customStyle="1" w:styleId="C1D55687F2614D119953A4490027FD0D6">
    <w:name w:val="C1D55687F2614D119953A4490027FD0D6"/>
    <w:rsid w:val="004518A2"/>
    <w:rPr>
      <w:rFonts w:eastAsiaTheme="minorHAnsi"/>
    </w:rPr>
  </w:style>
  <w:style w:type="paragraph" w:customStyle="1" w:styleId="39F9A31BE7DE4B97B17BF19C579DD3626">
    <w:name w:val="39F9A31BE7DE4B97B17BF19C579DD3626"/>
    <w:rsid w:val="004518A2"/>
    <w:rPr>
      <w:rFonts w:eastAsiaTheme="minorHAnsi"/>
    </w:rPr>
  </w:style>
  <w:style w:type="paragraph" w:customStyle="1" w:styleId="3983A1F54F254BF0966DBA323878F2186">
    <w:name w:val="3983A1F54F254BF0966DBA323878F2186"/>
    <w:rsid w:val="004518A2"/>
    <w:rPr>
      <w:rFonts w:eastAsiaTheme="minorHAnsi"/>
    </w:rPr>
  </w:style>
  <w:style w:type="paragraph" w:customStyle="1" w:styleId="B733912CCDF5455CA4C3384C2B77ADAF6">
    <w:name w:val="B733912CCDF5455CA4C3384C2B77ADAF6"/>
    <w:rsid w:val="004518A2"/>
    <w:rPr>
      <w:rFonts w:eastAsiaTheme="minorHAnsi"/>
    </w:rPr>
  </w:style>
  <w:style w:type="paragraph" w:customStyle="1" w:styleId="7F9C40FC48B24372A571D69B898D79A66">
    <w:name w:val="7F9C40FC48B24372A571D69B898D79A66"/>
    <w:rsid w:val="004518A2"/>
    <w:rPr>
      <w:rFonts w:eastAsiaTheme="minorHAnsi"/>
    </w:rPr>
  </w:style>
  <w:style w:type="paragraph" w:customStyle="1" w:styleId="3BD17DC6AE134AF49514949B70F067B66">
    <w:name w:val="3BD17DC6AE134AF49514949B70F067B66"/>
    <w:rsid w:val="004518A2"/>
    <w:rPr>
      <w:rFonts w:eastAsiaTheme="minorHAnsi"/>
    </w:rPr>
  </w:style>
  <w:style w:type="paragraph" w:customStyle="1" w:styleId="1C99ED15A11B4300B081EFCBA30BB1336">
    <w:name w:val="1C99ED15A11B4300B081EFCBA30BB1336"/>
    <w:rsid w:val="004518A2"/>
    <w:rPr>
      <w:rFonts w:eastAsiaTheme="minorHAnsi"/>
    </w:rPr>
  </w:style>
  <w:style w:type="paragraph" w:customStyle="1" w:styleId="4496189B428F46019DD7F7051E87A8656">
    <w:name w:val="4496189B428F46019DD7F7051E87A8656"/>
    <w:rsid w:val="004518A2"/>
    <w:rPr>
      <w:rFonts w:eastAsiaTheme="minorHAnsi"/>
    </w:rPr>
  </w:style>
  <w:style w:type="paragraph" w:customStyle="1" w:styleId="BFF53ADBEC25430583A9BBED2B3C9DF56">
    <w:name w:val="BFF53ADBEC25430583A9BBED2B3C9DF56"/>
    <w:rsid w:val="004518A2"/>
    <w:rPr>
      <w:rFonts w:eastAsiaTheme="minorHAnsi"/>
    </w:rPr>
  </w:style>
  <w:style w:type="paragraph" w:customStyle="1" w:styleId="1E7F6086338346109A78F5B091D027066">
    <w:name w:val="1E7F6086338346109A78F5B091D027066"/>
    <w:rsid w:val="004518A2"/>
    <w:rPr>
      <w:rFonts w:eastAsiaTheme="minorHAnsi"/>
    </w:rPr>
  </w:style>
  <w:style w:type="paragraph" w:customStyle="1" w:styleId="19B50F9828A04BD799F1556A65A17AC16">
    <w:name w:val="19B50F9828A04BD799F1556A65A17AC16"/>
    <w:rsid w:val="004518A2"/>
    <w:rPr>
      <w:rFonts w:eastAsiaTheme="minorHAnsi"/>
    </w:rPr>
  </w:style>
  <w:style w:type="paragraph" w:customStyle="1" w:styleId="2EA6E03069F1492FB7B216D09B700FDE6">
    <w:name w:val="2EA6E03069F1492FB7B216D09B700FDE6"/>
    <w:rsid w:val="004518A2"/>
    <w:rPr>
      <w:rFonts w:eastAsiaTheme="minorHAnsi"/>
    </w:rPr>
  </w:style>
  <w:style w:type="paragraph" w:customStyle="1" w:styleId="FF2D120751FF40F9A62D54F469778C3F6">
    <w:name w:val="FF2D120751FF40F9A62D54F469778C3F6"/>
    <w:rsid w:val="004518A2"/>
    <w:rPr>
      <w:rFonts w:eastAsiaTheme="minorHAnsi"/>
    </w:rPr>
  </w:style>
  <w:style w:type="paragraph" w:customStyle="1" w:styleId="4E3BCF658DAD4C91AE81CDE79FA91DBE6">
    <w:name w:val="4E3BCF658DAD4C91AE81CDE79FA91DBE6"/>
    <w:rsid w:val="004518A2"/>
    <w:rPr>
      <w:rFonts w:eastAsiaTheme="minorHAnsi"/>
    </w:rPr>
  </w:style>
  <w:style w:type="paragraph" w:customStyle="1" w:styleId="789B81047A8445F384D83B577A6575C66">
    <w:name w:val="789B81047A8445F384D83B577A6575C66"/>
    <w:rsid w:val="004518A2"/>
    <w:rPr>
      <w:rFonts w:eastAsiaTheme="minorHAnsi"/>
    </w:rPr>
  </w:style>
  <w:style w:type="paragraph" w:customStyle="1" w:styleId="B45372C9A1CD45F294434FC04BDFD0416">
    <w:name w:val="B45372C9A1CD45F294434FC04BDFD0416"/>
    <w:rsid w:val="004518A2"/>
    <w:rPr>
      <w:rFonts w:eastAsiaTheme="minorHAnsi"/>
    </w:rPr>
  </w:style>
  <w:style w:type="paragraph" w:customStyle="1" w:styleId="82BFD1B9618549938761E68B852628776">
    <w:name w:val="82BFD1B9618549938761E68B852628776"/>
    <w:rsid w:val="004518A2"/>
    <w:rPr>
      <w:rFonts w:eastAsiaTheme="minorHAnsi"/>
    </w:rPr>
  </w:style>
  <w:style w:type="paragraph" w:customStyle="1" w:styleId="FF98D07E585449BAB8881FC82E660C4D6">
    <w:name w:val="FF98D07E585449BAB8881FC82E660C4D6"/>
    <w:rsid w:val="004518A2"/>
    <w:rPr>
      <w:rFonts w:eastAsiaTheme="minorHAnsi"/>
    </w:rPr>
  </w:style>
  <w:style w:type="paragraph" w:customStyle="1" w:styleId="484FD8E4733E46038D3B87AA29A3AB696">
    <w:name w:val="484FD8E4733E46038D3B87AA29A3AB696"/>
    <w:rsid w:val="004518A2"/>
    <w:rPr>
      <w:rFonts w:eastAsiaTheme="minorHAnsi"/>
    </w:rPr>
  </w:style>
  <w:style w:type="paragraph" w:customStyle="1" w:styleId="CC8F208380854CEBB06CA0EBC016FE2E3">
    <w:name w:val="CC8F208380854CEBB06CA0EBC016FE2E3"/>
    <w:rsid w:val="004518A2"/>
    <w:rPr>
      <w:rFonts w:eastAsiaTheme="minorHAnsi"/>
    </w:rPr>
  </w:style>
  <w:style w:type="paragraph" w:customStyle="1" w:styleId="854877A4630B4A0496529D42922238873">
    <w:name w:val="854877A4630B4A0496529D42922238873"/>
    <w:rsid w:val="004518A2"/>
    <w:rPr>
      <w:rFonts w:eastAsiaTheme="minorHAnsi"/>
    </w:rPr>
  </w:style>
  <w:style w:type="paragraph" w:customStyle="1" w:styleId="3083342AB48B4B22B06C7D1343E464D42">
    <w:name w:val="3083342AB48B4B22B06C7D1343E464D42"/>
    <w:rsid w:val="004518A2"/>
    <w:pPr>
      <w:ind w:left="720"/>
      <w:contextualSpacing/>
    </w:pPr>
    <w:rPr>
      <w:rFonts w:eastAsiaTheme="minorHAnsi"/>
    </w:rPr>
  </w:style>
  <w:style w:type="paragraph" w:customStyle="1" w:styleId="38C1CFBBB5AA41DF9E2E12CF6F0B0EFD2">
    <w:name w:val="38C1CFBBB5AA41DF9E2E12CF6F0B0EFD2"/>
    <w:rsid w:val="004518A2"/>
    <w:pPr>
      <w:ind w:left="720"/>
      <w:contextualSpacing/>
    </w:pPr>
    <w:rPr>
      <w:rFonts w:eastAsiaTheme="minorHAnsi"/>
    </w:rPr>
  </w:style>
  <w:style w:type="paragraph" w:customStyle="1" w:styleId="B3DC5024E0674ADBBE582EA50B80D73F2">
    <w:name w:val="B3DC5024E0674ADBBE582EA50B80D73F2"/>
    <w:rsid w:val="004518A2"/>
    <w:pPr>
      <w:ind w:left="720"/>
      <w:contextualSpacing/>
    </w:pPr>
    <w:rPr>
      <w:rFonts w:eastAsiaTheme="minorHAnsi"/>
    </w:rPr>
  </w:style>
  <w:style w:type="paragraph" w:customStyle="1" w:styleId="68AEFDA3EDD24BEB89A5C7FD0509D75A2">
    <w:name w:val="68AEFDA3EDD24BEB89A5C7FD0509D75A2"/>
    <w:rsid w:val="004518A2"/>
    <w:pPr>
      <w:ind w:left="720"/>
      <w:contextualSpacing/>
    </w:pPr>
    <w:rPr>
      <w:rFonts w:eastAsiaTheme="minorHAnsi"/>
    </w:rPr>
  </w:style>
  <w:style w:type="paragraph" w:customStyle="1" w:styleId="A4B1FF25762240DB9DB63220D096F5E82">
    <w:name w:val="A4B1FF25762240DB9DB63220D096F5E82"/>
    <w:rsid w:val="004518A2"/>
    <w:rPr>
      <w:rFonts w:eastAsiaTheme="minorHAnsi"/>
    </w:rPr>
  </w:style>
  <w:style w:type="paragraph" w:customStyle="1" w:styleId="48B0AB94CD0C443685FECED4E56A7C7B2">
    <w:name w:val="48B0AB94CD0C443685FECED4E56A7C7B2"/>
    <w:rsid w:val="004518A2"/>
    <w:rPr>
      <w:rFonts w:eastAsiaTheme="minorHAnsi"/>
    </w:rPr>
  </w:style>
  <w:style w:type="paragraph" w:customStyle="1" w:styleId="7906BF760296409EA66E63247753D9BE2">
    <w:name w:val="7906BF760296409EA66E63247753D9BE2"/>
    <w:rsid w:val="004518A2"/>
    <w:rPr>
      <w:rFonts w:eastAsiaTheme="minorHAnsi"/>
    </w:rPr>
  </w:style>
  <w:style w:type="paragraph" w:customStyle="1" w:styleId="72945C8703DC4E59B0A9AA9778C35F1A2">
    <w:name w:val="72945C8703DC4E59B0A9AA9778C35F1A2"/>
    <w:rsid w:val="004518A2"/>
    <w:rPr>
      <w:rFonts w:eastAsiaTheme="minorHAnsi"/>
    </w:rPr>
  </w:style>
  <w:style w:type="paragraph" w:customStyle="1" w:styleId="A7EA4DA3F2D14E289A01F3265F4DB47E2">
    <w:name w:val="A7EA4DA3F2D14E289A01F3265F4DB47E2"/>
    <w:rsid w:val="004518A2"/>
    <w:rPr>
      <w:rFonts w:eastAsiaTheme="minorHAnsi"/>
    </w:rPr>
  </w:style>
  <w:style w:type="paragraph" w:customStyle="1" w:styleId="53626DFEA50946D58635B39CB5F4A0CF2">
    <w:name w:val="53626DFEA50946D58635B39CB5F4A0CF2"/>
    <w:rsid w:val="004518A2"/>
    <w:rPr>
      <w:rFonts w:eastAsiaTheme="minorHAnsi"/>
    </w:rPr>
  </w:style>
  <w:style w:type="paragraph" w:customStyle="1" w:styleId="24454E463A5C4714A331004A237030F72">
    <w:name w:val="24454E463A5C4714A331004A237030F72"/>
    <w:rsid w:val="004518A2"/>
    <w:rPr>
      <w:rFonts w:eastAsiaTheme="minorHAnsi"/>
    </w:rPr>
  </w:style>
  <w:style w:type="paragraph" w:customStyle="1" w:styleId="8E2EF1A0516D4DB799793BB745CAF5AF2">
    <w:name w:val="8E2EF1A0516D4DB799793BB745CAF5AF2"/>
    <w:rsid w:val="004518A2"/>
    <w:rPr>
      <w:rFonts w:eastAsiaTheme="minorHAnsi"/>
    </w:rPr>
  </w:style>
  <w:style w:type="paragraph" w:customStyle="1" w:styleId="9C42F1DBDA534ED4A6AEF4752401A8ED2">
    <w:name w:val="9C42F1DBDA534ED4A6AEF4752401A8ED2"/>
    <w:rsid w:val="004518A2"/>
    <w:rPr>
      <w:rFonts w:eastAsiaTheme="minorHAnsi"/>
    </w:rPr>
  </w:style>
  <w:style w:type="paragraph" w:customStyle="1" w:styleId="50FF15F85784428A8573B5155C7915FA">
    <w:name w:val="50FF15F85784428A8573B5155C7915FA"/>
    <w:rsid w:val="001C209A"/>
  </w:style>
  <w:style w:type="paragraph" w:customStyle="1" w:styleId="D2AC6B7D28F640B4BA1C8596DBF2DFDB">
    <w:name w:val="D2AC6B7D28F640B4BA1C8596DBF2DFDB"/>
    <w:rsid w:val="001C209A"/>
  </w:style>
  <w:style w:type="paragraph" w:customStyle="1" w:styleId="376E1310C96F431DB7E6017ADE521ED4">
    <w:name w:val="376E1310C96F431DB7E6017ADE521ED4"/>
    <w:rsid w:val="001C209A"/>
  </w:style>
  <w:style w:type="paragraph" w:customStyle="1" w:styleId="213F4E602BDF4D05B2B98A9D4354DDB2">
    <w:name w:val="213F4E602BDF4D05B2B98A9D4354DDB2"/>
    <w:rsid w:val="001C209A"/>
  </w:style>
  <w:style w:type="paragraph" w:customStyle="1" w:styleId="7404FF64AEF147619B65411B92080224">
    <w:name w:val="7404FF64AEF147619B65411B92080224"/>
    <w:rsid w:val="001C209A"/>
  </w:style>
  <w:style w:type="paragraph" w:customStyle="1" w:styleId="987483FA7F2549D2A332BD355CE915A1">
    <w:name w:val="987483FA7F2549D2A332BD355CE915A1"/>
    <w:rsid w:val="001C209A"/>
  </w:style>
  <w:style w:type="paragraph" w:customStyle="1" w:styleId="A7832950B6CF40ABA4356A2EB75F453C">
    <w:name w:val="A7832950B6CF40ABA4356A2EB75F453C"/>
    <w:rsid w:val="001C209A"/>
  </w:style>
  <w:style w:type="paragraph" w:customStyle="1" w:styleId="B3569206A258441AB0D47F5C296328A3">
    <w:name w:val="B3569206A258441AB0D47F5C296328A3"/>
    <w:rsid w:val="001C209A"/>
  </w:style>
  <w:style w:type="paragraph" w:customStyle="1" w:styleId="F19365345F90491CB9B2C06383EC9E85">
    <w:name w:val="F19365345F90491CB9B2C06383EC9E85"/>
    <w:rsid w:val="001C209A"/>
  </w:style>
  <w:style w:type="paragraph" w:customStyle="1" w:styleId="EEA51012F2004C20947313DCFCF0060E">
    <w:name w:val="EEA51012F2004C20947313DCFCF0060E"/>
    <w:rsid w:val="001C209A"/>
  </w:style>
  <w:style w:type="paragraph" w:customStyle="1" w:styleId="A811E13A49F14AE390C5B4F5939F49C0">
    <w:name w:val="A811E13A49F14AE390C5B4F5939F49C0"/>
    <w:rsid w:val="001C209A"/>
  </w:style>
  <w:style w:type="paragraph" w:customStyle="1" w:styleId="3941088E915A48AA96C8B6B338507A62">
    <w:name w:val="3941088E915A48AA96C8B6B338507A62"/>
    <w:rsid w:val="001C209A"/>
  </w:style>
  <w:style w:type="paragraph" w:customStyle="1" w:styleId="9D57D3962F214CE6A0A6EA228638996B">
    <w:name w:val="9D57D3962F214CE6A0A6EA228638996B"/>
    <w:rsid w:val="001C209A"/>
  </w:style>
  <w:style w:type="paragraph" w:customStyle="1" w:styleId="CCF8A7F2DCB04295A5839593C3BD4E27">
    <w:name w:val="CCF8A7F2DCB04295A5839593C3BD4E27"/>
    <w:rsid w:val="001C209A"/>
  </w:style>
  <w:style w:type="paragraph" w:customStyle="1" w:styleId="F62E4037F893459B9024A4DE93250453">
    <w:name w:val="F62E4037F893459B9024A4DE93250453"/>
    <w:rsid w:val="001C209A"/>
  </w:style>
  <w:style w:type="paragraph" w:customStyle="1" w:styleId="B4FC3DE8AD994D05ADD9D8C8394EC56D">
    <w:name w:val="B4FC3DE8AD994D05ADD9D8C8394EC56D"/>
    <w:rsid w:val="001C209A"/>
  </w:style>
  <w:style w:type="paragraph" w:customStyle="1" w:styleId="636780D1B431443BB7728533B542871C">
    <w:name w:val="636780D1B431443BB7728533B542871C"/>
    <w:rsid w:val="001C209A"/>
  </w:style>
  <w:style w:type="paragraph" w:customStyle="1" w:styleId="75A34C21CAA441EF911A35BB000E64ED">
    <w:name w:val="75A34C21CAA441EF911A35BB000E64ED"/>
    <w:rsid w:val="001C209A"/>
  </w:style>
  <w:style w:type="paragraph" w:customStyle="1" w:styleId="AC4D694DE1C040639AE1EBD43EBD924C">
    <w:name w:val="AC4D694DE1C040639AE1EBD43EBD924C"/>
    <w:rsid w:val="001C209A"/>
  </w:style>
  <w:style w:type="paragraph" w:customStyle="1" w:styleId="B8BC67C97D88429A9A01E3C686C37A86">
    <w:name w:val="B8BC67C97D88429A9A01E3C686C37A86"/>
    <w:rsid w:val="001C209A"/>
  </w:style>
  <w:style w:type="paragraph" w:customStyle="1" w:styleId="41DDCACD9FC14BE59DF740EA8F4AB71E">
    <w:name w:val="41DDCACD9FC14BE59DF740EA8F4AB71E"/>
    <w:rsid w:val="001C209A"/>
  </w:style>
  <w:style w:type="paragraph" w:customStyle="1" w:styleId="C919D44C413D461A82536773C4E128B7">
    <w:name w:val="C919D44C413D461A82536773C4E128B7"/>
    <w:rsid w:val="001C209A"/>
  </w:style>
  <w:style w:type="paragraph" w:customStyle="1" w:styleId="37B21207228B4289878F6118DF42BCBB">
    <w:name w:val="37B21207228B4289878F6118DF42BCBB"/>
    <w:rsid w:val="001C209A"/>
  </w:style>
  <w:style w:type="paragraph" w:customStyle="1" w:styleId="D6866774B3C6468ABAAB626D5905A5B1">
    <w:name w:val="D6866774B3C6468ABAAB626D5905A5B1"/>
    <w:rsid w:val="001C209A"/>
  </w:style>
  <w:style w:type="paragraph" w:customStyle="1" w:styleId="FAB46F0870A944FAAC5DDD9170603602">
    <w:name w:val="FAB46F0870A944FAAC5DDD9170603602"/>
    <w:rsid w:val="001C209A"/>
  </w:style>
  <w:style w:type="paragraph" w:customStyle="1" w:styleId="1F2A40E3A4034E148A9545F476AA9662">
    <w:name w:val="1F2A40E3A4034E148A9545F476AA9662"/>
    <w:rsid w:val="001C209A"/>
  </w:style>
  <w:style w:type="paragraph" w:customStyle="1" w:styleId="6B836A6412E24B29900BDB1342DC1F8B7">
    <w:name w:val="6B836A6412E24B29900BDB1342DC1F8B7"/>
    <w:rsid w:val="001C209A"/>
    <w:rPr>
      <w:rFonts w:eastAsiaTheme="minorHAnsi"/>
    </w:rPr>
  </w:style>
  <w:style w:type="paragraph" w:customStyle="1" w:styleId="50FF15F85784428A8573B5155C7915FA1">
    <w:name w:val="50FF15F85784428A8573B5155C7915FA1"/>
    <w:rsid w:val="001C209A"/>
    <w:rPr>
      <w:rFonts w:eastAsiaTheme="minorHAnsi"/>
    </w:rPr>
  </w:style>
  <w:style w:type="paragraph" w:customStyle="1" w:styleId="D2AC6B7D28F640B4BA1C8596DBF2DFDB1">
    <w:name w:val="D2AC6B7D28F640B4BA1C8596DBF2DFDB1"/>
    <w:rsid w:val="001C209A"/>
    <w:rPr>
      <w:rFonts w:eastAsiaTheme="minorHAnsi"/>
    </w:rPr>
  </w:style>
  <w:style w:type="paragraph" w:customStyle="1" w:styleId="376E1310C96F431DB7E6017ADE521ED41">
    <w:name w:val="376E1310C96F431DB7E6017ADE521ED41"/>
    <w:rsid w:val="001C209A"/>
    <w:rPr>
      <w:rFonts w:eastAsiaTheme="minorHAnsi"/>
    </w:rPr>
  </w:style>
  <w:style w:type="paragraph" w:customStyle="1" w:styleId="213F4E602BDF4D05B2B98A9D4354DDB21">
    <w:name w:val="213F4E602BDF4D05B2B98A9D4354DDB21"/>
    <w:rsid w:val="001C209A"/>
    <w:rPr>
      <w:rFonts w:eastAsiaTheme="minorHAnsi"/>
    </w:rPr>
  </w:style>
  <w:style w:type="paragraph" w:customStyle="1" w:styleId="7404FF64AEF147619B65411B920802241">
    <w:name w:val="7404FF64AEF147619B65411B920802241"/>
    <w:rsid w:val="001C209A"/>
    <w:rPr>
      <w:rFonts w:eastAsiaTheme="minorHAnsi"/>
    </w:rPr>
  </w:style>
  <w:style w:type="paragraph" w:customStyle="1" w:styleId="987483FA7F2549D2A332BD355CE915A11">
    <w:name w:val="987483FA7F2549D2A332BD355CE915A11"/>
    <w:rsid w:val="001C209A"/>
    <w:rPr>
      <w:rFonts w:eastAsiaTheme="minorHAnsi"/>
    </w:rPr>
  </w:style>
  <w:style w:type="paragraph" w:customStyle="1" w:styleId="A7832950B6CF40ABA4356A2EB75F453C1">
    <w:name w:val="A7832950B6CF40ABA4356A2EB75F453C1"/>
    <w:rsid w:val="001C209A"/>
    <w:rPr>
      <w:rFonts w:eastAsiaTheme="minorHAnsi"/>
    </w:rPr>
  </w:style>
  <w:style w:type="paragraph" w:customStyle="1" w:styleId="B3569206A258441AB0D47F5C296328A31">
    <w:name w:val="B3569206A258441AB0D47F5C296328A31"/>
    <w:rsid w:val="001C209A"/>
    <w:rPr>
      <w:rFonts w:eastAsiaTheme="minorHAnsi"/>
    </w:rPr>
  </w:style>
  <w:style w:type="paragraph" w:customStyle="1" w:styleId="F19365345F90491CB9B2C06383EC9E851">
    <w:name w:val="F19365345F90491CB9B2C06383EC9E851"/>
    <w:rsid w:val="001C209A"/>
    <w:rPr>
      <w:rFonts w:eastAsiaTheme="minorHAnsi"/>
    </w:rPr>
  </w:style>
  <w:style w:type="paragraph" w:customStyle="1" w:styleId="EEA51012F2004C20947313DCFCF0060E1">
    <w:name w:val="EEA51012F2004C20947313DCFCF0060E1"/>
    <w:rsid w:val="001C209A"/>
    <w:rPr>
      <w:rFonts w:eastAsiaTheme="minorHAnsi"/>
    </w:rPr>
  </w:style>
  <w:style w:type="paragraph" w:customStyle="1" w:styleId="A811E13A49F14AE390C5B4F5939F49C01">
    <w:name w:val="A811E13A49F14AE390C5B4F5939F49C01"/>
    <w:rsid w:val="001C209A"/>
    <w:rPr>
      <w:rFonts w:eastAsiaTheme="minorHAnsi"/>
    </w:rPr>
  </w:style>
  <w:style w:type="paragraph" w:customStyle="1" w:styleId="3941088E915A48AA96C8B6B338507A621">
    <w:name w:val="3941088E915A48AA96C8B6B338507A621"/>
    <w:rsid w:val="001C209A"/>
    <w:rPr>
      <w:rFonts w:eastAsiaTheme="minorHAnsi"/>
    </w:rPr>
  </w:style>
  <w:style w:type="paragraph" w:customStyle="1" w:styleId="9D57D3962F214CE6A0A6EA228638996B1">
    <w:name w:val="9D57D3962F214CE6A0A6EA228638996B1"/>
    <w:rsid w:val="001C209A"/>
    <w:rPr>
      <w:rFonts w:eastAsiaTheme="minorHAnsi"/>
    </w:rPr>
  </w:style>
  <w:style w:type="paragraph" w:customStyle="1" w:styleId="CCF8A7F2DCB04295A5839593C3BD4E271">
    <w:name w:val="CCF8A7F2DCB04295A5839593C3BD4E271"/>
    <w:rsid w:val="001C209A"/>
    <w:rPr>
      <w:rFonts w:eastAsiaTheme="minorHAnsi"/>
    </w:rPr>
  </w:style>
  <w:style w:type="paragraph" w:customStyle="1" w:styleId="F62E4037F893459B9024A4DE932504531">
    <w:name w:val="F62E4037F893459B9024A4DE932504531"/>
    <w:rsid w:val="001C209A"/>
    <w:rPr>
      <w:rFonts w:eastAsiaTheme="minorHAnsi"/>
    </w:rPr>
  </w:style>
  <w:style w:type="paragraph" w:customStyle="1" w:styleId="B4FC3DE8AD994D05ADD9D8C8394EC56D1">
    <w:name w:val="B4FC3DE8AD994D05ADD9D8C8394EC56D1"/>
    <w:rsid w:val="001C209A"/>
    <w:rPr>
      <w:rFonts w:eastAsiaTheme="minorHAnsi"/>
    </w:rPr>
  </w:style>
  <w:style w:type="paragraph" w:customStyle="1" w:styleId="636780D1B431443BB7728533B542871C1">
    <w:name w:val="636780D1B431443BB7728533B542871C1"/>
    <w:rsid w:val="001C209A"/>
    <w:rPr>
      <w:rFonts w:eastAsiaTheme="minorHAnsi"/>
    </w:rPr>
  </w:style>
  <w:style w:type="paragraph" w:customStyle="1" w:styleId="75A34C21CAA441EF911A35BB000E64ED1">
    <w:name w:val="75A34C21CAA441EF911A35BB000E64ED1"/>
    <w:rsid w:val="001C209A"/>
    <w:rPr>
      <w:rFonts w:eastAsiaTheme="minorHAnsi"/>
    </w:rPr>
  </w:style>
  <w:style w:type="paragraph" w:customStyle="1" w:styleId="3C47792742C74F309451C66BDED08312">
    <w:name w:val="3C47792742C74F309451C66BDED08312"/>
    <w:rsid w:val="001C209A"/>
    <w:rPr>
      <w:rFonts w:eastAsiaTheme="minorHAnsi"/>
    </w:rPr>
  </w:style>
  <w:style w:type="paragraph" w:customStyle="1" w:styleId="368D9F89C90D4C81BB80D9B7C3120886">
    <w:name w:val="368D9F89C90D4C81BB80D9B7C3120886"/>
    <w:rsid w:val="001C209A"/>
    <w:rPr>
      <w:rFonts w:eastAsiaTheme="minorHAnsi"/>
    </w:rPr>
  </w:style>
  <w:style w:type="paragraph" w:customStyle="1" w:styleId="30906D955B2E4349B3600BD7F961811B">
    <w:name w:val="30906D955B2E4349B3600BD7F961811B"/>
    <w:rsid w:val="001C209A"/>
    <w:rPr>
      <w:rFonts w:eastAsiaTheme="minorHAnsi"/>
    </w:rPr>
  </w:style>
  <w:style w:type="paragraph" w:customStyle="1" w:styleId="51512563F1704272A448B879C7F80860">
    <w:name w:val="51512563F1704272A448B879C7F80860"/>
    <w:rsid w:val="001C209A"/>
    <w:pPr>
      <w:ind w:left="720"/>
      <w:contextualSpacing/>
    </w:pPr>
    <w:rPr>
      <w:rFonts w:eastAsiaTheme="minorHAnsi"/>
    </w:rPr>
  </w:style>
  <w:style w:type="paragraph" w:customStyle="1" w:styleId="59A2B9B4FD9C4097841AE05E0CE42F00">
    <w:name w:val="59A2B9B4FD9C4097841AE05E0CE42F00"/>
    <w:rsid w:val="001C209A"/>
    <w:pPr>
      <w:ind w:left="720"/>
      <w:contextualSpacing/>
    </w:pPr>
    <w:rPr>
      <w:rFonts w:eastAsiaTheme="minorHAnsi"/>
    </w:rPr>
  </w:style>
  <w:style w:type="paragraph" w:customStyle="1" w:styleId="AC0574D951DE419C85347178F1BBBD99">
    <w:name w:val="AC0574D951DE419C85347178F1BBBD99"/>
    <w:rsid w:val="001C209A"/>
    <w:pPr>
      <w:ind w:left="720"/>
      <w:contextualSpacing/>
    </w:pPr>
    <w:rPr>
      <w:rFonts w:eastAsiaTheme="minorHAnsi"/>
    </w:rPr>
  </w:style>
  <w:style w:type="paragraph" w:customStyle="1" w:styleId="C1ADBF5667AF4FAB97B26ED46A4A9DE5">
    <w:name w:val="C1ADBF5667AF4FAB97B26ED46A4A9DE5"/>
    <w:rsid w:val="001C209A"/>
    <w:pPr>
      <w:ind w:left="720"/>
      <w:contextualSpacing/>
    </w:pPr>
    <w:rPr>
      <w:rFonts w:eastAsiaTheme="minorHAnsi"/>
    </w:rPr>
  </w:style>
  <w:style w:type="paragraph" w:customStyle="1" w:styleId="37B21207228B4289878F6118DF42BCBB1">
    <w:name w:val="37B21207228B4289878F6118DF42BCBB1"/>
    <w:rsid w:val="001C209A"/>
    <w:pPr>
      <w:ind w:left="720"/>
      <w:contextualSpacing/>
    </w:pPr>
    <w:rPr>
      <w:rFonts w:eastAsiaTheme="minorHAnsi"/>
    </w:rPr>
  </w:style>
  <w:style w:type="paragraph" w:customStyle="1" w:styleId="D6866774B3C6468ABAAB626D5905A5B11">
    <w:name w:val="D6866774B3C6468ABAAB626D5905A5B11"/>
    <w:rsid w:val="001C209A"/>
    <w:pPr>
      <w:ind w:left="720"/>
      <w:contextualSpacing/>
    </w:pPr>
    <w:rPr>
      <w:rFonts w:eastAsiaTheme="minorHAnsi"/>
    </w:rPr>
  </w:style>
  <w:style w:type="paragraph" w:customStyle="1" w:styleId="FAB46F0870A944FAAC5DDD91706036021">
    <w:name w:val="FAB46F0870A944FAAC5DDD91706036021"/>
    <w:rsid w:val="001C209A"/>
    <w:pPr>
      <w:ind w:left="720"/>
      <w:contextualSpacing/>
    </w:pPr>
    <w:rPr>
      <w:rFonts w:eastAsiaTheme="minorHAnsi"/>
    </w:rPr>
  </w:style>
  <w:style w:type="paragraph" w:customStyle="1" w:styleId="1F2A40E3A4034E148A9545F476AA96621">
    <w:name w:val="1F2A40E3A4034E148A9545F476AA96621"/>
    <w:rsid w:val="001C209A"/>
    <w:pPr>
      <w:ind w:left="720"/>
      <w:contextualSpacing/>
    </w:pPr>
    <w:rPr>
      <w:rFonts w:eastAsiaTheme="minorHAnsi"/>
    </w:rPr>
  </w:style>
  <w:style w:type="paragraph" w:customStyle="1" w:styleId="7EE551B9B4F448BC87ECB4576A7A882A">
    <w:name w:val="7EE551B9B4F448BC87ECB4576A7A882A"/>
    <w:rsid w:val="001C209A"/>
    <w:rPr>
      <w:rFonts w:eastAsiaTheme="minorHAnsi"/>
    </w:rPr>
  </w:style>
  <w:style w:type="paragraph" w:customStyle="1" w:styleId="1506D1DF0B904C4CAFA48F29A793109D">
    <w:name w:val="1506D1DF0B904C4CAFA48F29A793109D"/>
    <w:rsid w:val="001C209A"/>
    <w:rPr>
      <w:rFonts w:eastAsiaTheme="minorHAnsi"/>
    </w:rPr>
  </w:style>
  <w:style w:type="paragraph" w:customStyle="1" w:styleId="82BB5A78391B4ACF848227F456A0BD8C">
    <w:name w:val="82BB5A78391B4ACF848227F456A0BD8C"/>
    <w:rsid w:val="001C209A"/>
    <w:rPr>
      <w:rFonts w:eastAsiaTheme="minorHAnsi"/>
    </w:rPr>
  </w:style>
  <w:style w:type="paragraph" w:customStyle="1" w:styleId="33D36F226E264DCA9A7479407251C640">
    <w:name w:val="33D36F226E264DCA9A7479407251C640"/>
    <w:rsid w:val="001C209A"/>
    <w:rPr>
      <w:rFonts w:eastAsiaTheme="minorHAnsi"/>
    </w:rPr>
  </w:style>
  <w:style w:type="paragraph" w:customStyle="1" w:styleId="89D28D4D630D4D44971D032DFF7BBF10">
    <w:name w:val="89D28D4D630D4D44971D032DFF7BBF10"/>
    <w:rsid w:val="001C209A"/>
    <w:rPr>
      <w:rFonts w:eastAsiaTheme="minorHAnsi"/>
    </w:rPr>
  </w:style>
  <w:style w:type="paragraph" w:customStyle="1" w:styleId="4A5EC870475640DA90968C7BED5E3701">
    <w:name w:val="4A5EC870475640DA90968C7BED5E3701"/>
    <w:rsid w:val="001C209A"/>
    <w:rPr>
      <w:rFonts w:eastAsiaTheme="minorHAnsi"/>
    </w:rPr>
  </w:style>
  <w:style w:type="paragraph" w:customStyle="1" w:styleId="DE3104FD6F12407B8CF36A34E38A1108">
    <w:name w:val="DE3104FD6F12407B8CF36A34E38A1108"/>
    <w:rsid w:val="001C209A"/>
    <w:rPr>
      <w:rFonts w:eastAsiaTheme="minorHAnsi"/>
    </w:rPr>
  </w:style>
  <w:style w:type="paragraph" w:customStyle="1" w:styleId="788DF4936095457F83424B0A6DFABFA0">
    <w:name w:val="788DF4936095457F83424B0A6DFABFA0"/>
    <w:rsid w:val="001C209A"/>
    <w:rPr>
      <w:rFonts w:eastAsiaTheme="minorHAnsi"/>
    </w:rPr>
  </w:style>
  <w:style w:type="paragraph" w:customStyle="1" w:styleId="6E9EFDD8CF6F4D6897BD060604FF4E33">
    <w:name w:val="6E9EFDD8CF6F4D6897BD060604FF4E33"/>
    <w:rsid w:val="001C209A"/>
    <w:rPr>
      <w:rFonts w:eastAsiaTheme="minorHAnsi"/>
    </w:rPr>
  </w:style>
  <w:style w:type="paragraph" w:customStyle="1" w:styleId="08D7686E354D4EBD8130CA10EB371CAC">
    <w:name w:val="08D7686E354D4EBD8130CA10EB371CAC"/>
    <w:rsid w:val="001C209A"/>
    <w:rPr>
      <w:rFonts w:eastAsiaTheme="minorHAnsi"/>
    </w:rPr>
  </w:style>
  <w:style w:type="paragraph" w:customStyle="1" w:styleId="0CD952D05EE440328FCB726F29BFBD81">
    <w:name w:val="0CD952D05EE440328FCB726F29BFBD81"/>
    <w:rsid w:val="001C209A"/>
    <w:rPr>
      <w:rFonts w:eastAsiaTheme="minorHAnsi"/>
    </w:rPr>
  </w:style>
  <w:style w:type="paragraph" w:customStyle="1" w:styleId="4F4290F763584334AC5CACDE0D2311FD">
    <w:name w:val="4F4290F763584334AC5CACDE0D2311FD"/>
    <w:rsid w:val="001C209A"/>
  </w:style>
  <w:style w:type="paragraph" w:customStyle="1" w:styleId="7ABD6B4111AD4239A6F8A6425B1F6EAC">
    <w:name w:val="7ABD6B4111AD4239A6F8A6425B1F6EAC"/>
    <w:rsid w:val="001C209A"/>
  </w:style>
  <w:style w:type="paragraph" w:customStyle="1" w:styleId="88C3D5EF6F3F4E59A36A69200D8EFF1A">
    <w:name w:val="88C3D5EF6F3F4E59A36A69200D8EFF1A"/>
    <w:rsid w:val="001C209A"/>
  </w:style>
  <w:style w:type="paragraph" w:customStyle="1" w:styleId="C66F5BCB10584B989BA405A00FB332F2">
    <w:name w:val="C66F5BCB10584B989BA405A00FB332F2"/>
    <w:rsid w:val="00795998"/>
    <w:pPr>
      <w:spacing w:after="160" w:line="259" w:lineRule="auto"/>
    </w:pPr>
  </w:style>
  <w:style w:type="paragraph" w:customStyle="1" w:styleId="B754A690FBF744B4A3AEAC6C7CB85057">
    <w:name w:val="B754A690FBF744B4A3AEAC6C7CB85057"/>
    <w:rsid w:val="00795998"/>
    <w:pPr>
      <w:spacing w:after="160" w:line="259" w:lineRule="auto"/>
    </w:pPr>
  </w:style>
  <w:style w:type="paragraph" w:customStyle="1" w:styleId="A17D34C13E4340F280B738D2F2B164D9">
    <w:name w:val="A17D34C13E4340F280B738D2F2B164D9"/>
    <w:rsid w:val="004B457A"/>
    <w:pPr>
      <w:spacing w:after="160" w:line="259" w:lineRule="auto"/>
    </w:pPr>
  </w:style>
  <w:style w:type="paragraph" w:customStyle="1" w:styleId="B90966C6720B4E91B51F818CE2CBDF89">
    <w:name w:val="B90966C6720B4E91B51F818CE2CBDF89"/>
    <w:rsid w:val="004B457A"/>
    <w:pPr>
      <w:spacing w:after="160" w:line="259" w:lineRule="auto"/>
    </w:pPr>
  </w:style>
  <w:style w:type="paragraph" w:customStyle="1" w:styleId="FB0D699FDC714A289D1157AD4EF933DF">
    <w:name w:val="FB0D699FDC714A289D1157AD4EF933DF"/>
    <w:rsid w:val="004B457A"/>
    <w:pPr>
      <w:spacing w:after="160" w:line="259" w:lineRule="auto"/>
    </w:pPr>
  </w:style>
  <w:style w:type="paragraph" w:customStyle="1" w:styleId="0AFD495D8EE7427BAA563BB1126CF443">
    <w:name w:val="0AFD495D8EE7427BAA563BB1126CF443"/>
    <w:rsid w:val="004B457A"/>
    <w:pPr>
      <w:spacing w:after="160" w:line="259" w:lineRule="auto"/>
    </w:pPr>
  </w:style>
  <w:style w:type="paragraph" w:customStyle="1" w:styleId="07402F1D5804423DA494AF9BF6EDDD58">
    <w:name w:val="07402F1D5804423DA494AF9BF6EDDD58"/>
    <w:rsid w:val="004B457A"/>
    <w:pPr>
      <w:spacing w:after="160" w:line="259" w:lineRule="auto"/>
    </w:pPr>
  </w:style>
  <w:style w:type="paragraph" w:customStyle="1" w:styleId="BFF2380FB1F9466A821B1D94096BB578">
    <w:name w:val="BFF2380FB1F9466A821B1D94096BB578"/>
    <w:rsid w:val="004B457A"/>
    <w:pPr>
      <w:spacing w:after="160" w:line="259" w:lineRule="auto"/>
    </w:pPr>
  </w:style>
  <w:style w:type="paragraph" w:customStyle="1" w:styleId="301E23772A534059BDF7238855C47053">
    <w:name w:val="301E23772A534059BDF7238855C47053"/>
    <w:rsid w:val="002B4884"/>
    <w:pPr>
      <w:spacing w:after="160" w:line="259" w:lineRule="auto"/>
    </w:pPr>
  </w:style>
  <w:style w:type="paragraph" w:customStyle="1" w:styleId="A90D4CC34CF54EF9937595360884C895">
    <w:name w:val="A90D4CC34CF54EF9937595360884C895"/>
    <w:rsid w:val="002B4884"/>
    <w:pPr>
      <w:spacing w:after="160" w:line="259" w:lineRule="auto"/>
    </w:pPr>
  </w:style>
  <w:style w:type="paragraph" w:customStyle="1" w:styleId="97AF148FB77D45929372F3703B5A7B76">
    <w:name w:val="97AF148FB77D45929372F3703B5A7B76"/>
    <w:rsid w:val="002B488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659C1-AD6F-44CA-8A63-36D99A4D2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Jim Washam</cp:lastModifiedBy>
  <cp:revision>2</cp:revision>
  <dcterms:created xsi:type="dcterms:W3CDTF">2019-04-12T14:42:00Z</dcterms:created>
  <dcterms:modified xsi:type="dcterms:W3CDTF">2019-04-12T14:42:00Z</dcterms:modified>
</cp:coreProperties>
</file>